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5DBA67" w14:textId="429A8E36" w:rsidR="00E07BD6" w:rsidRPr="00F97E6A" w:rsidRDefault="00E07BD6" w:rsidP="00E07BD6">
      <w:pPr>
        <w:widowControl w:val="0"/>
        <w:spacing w:before="2"/>
        <w:ind w:left="360" w:right="590"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>Pu</w:t>
      </w:r>
      <w:r w:rsidRPr="00F97E6A">
        <w:rPr>
          <w:rFonts w:asciiTheme="minorHAnsi" w:eastAsia="Calibri" w:hAnsiTheme="minorHAnsi" w:cstheme="minorHAnsi"/>
          <w:b/>
          <w:bCs/>
          <w:spacing w:val="-1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b/>
          <w:bCs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b/>
          <w:bCs/>
          <w:spacing w:val="-1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 xml:space="preserve">: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Ut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ize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he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e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de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ic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ro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es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z w:val="21"/>
          <w:szCs w:val="21"/>
        </w:rPr>
        <w:t>e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ify a 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mm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y heal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h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ed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b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em, p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, 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eme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, a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d ev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e a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he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h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eac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j</w:t>
      </w:r>
      <w:r w:rsidRPr="00F97E6A">
        <w:rPr>
          <w:rFonts w:asciiTheme="minorHAnsi" w:eastAsia="Calibri" w:hAnsiTheme="minorHAnsi" w:cstheme="minorHAnsi"/>
          <w:sz w:val="21"/>
          <w:szCs w:val="21"/>
        </w:rPr>
        <w:t>ec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t</w:t>
      </w:r>
      <w:r w:rsidRPr="00F97E6A">
        <w:rPr>
          <w:rFonts w:asciiTheme="minorHAnsi" w:eastAsia="Calibri" w:hAnsiTheme="minorHAnsi" w:cstheme="minorHAnsi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mee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t</w:t>
      </w:r>
      <w:r w:rsidRPr="00F97E6A">
        <w:rPr>
          <w:rFonts w:asciiTheme="minorHAnsi" w:eastAsia="Calibri" w:hAnsiTheme="minorHAnsi" w:cstheme="minorHAnsi"/>
          <w:sz w:val="21"/>
          <w:szCs w:val="21"/>
        </w:rPr>
        <w:t>he i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z w:val="21"/>
          <w:szCs w:val="21"/>
        </w:rPr>
        <w:t>e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if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ed 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z w:val="21"/>
          <w:szCs w:val="21"/>
        </w:rPr>
        <w:t>ed.</w:t>
      </w:r>
    </w:p>
    <w:p w14:paraId="37C4E2C0" w14:textId="77777777" w:rsidR="00E07BD6" w:rsidRPr="00F97E6A" w:rsidRDefault="00E07BD6" w:rsidP="00E07BD6">
      <w:pPr>
        <w:widowControl w:val="0"/>
        <w:tabs>
          <w:tab w:val="center" w:pos="6210"/>
        </w:tabs>
        <w:ind w:left="360"/>
        <w:outlineLvl w:val="0"/>
        <w:rPr>
          <w:rFonts w:asciiTheme="minorHAnsi" w:eastAsia="Calibri" w:hAnsiTheme="minorHAnsi" w:cstheme="minorHAnsi"/>
          <w:b/>
          <w:bCs/>
          <w:sz w:val="21"/>
          <w:szCs w:val="21"/>
        </w:rPr>
      </w:pPr>
    </w:p>
    <w:p w14:paraId="173BB7B8" w14:textId="77777777" w:rsidR="00E07BD6" w:rsidRPr="00F97E6A" w:rsidRDefault="00E07BD6" w:rsidP="00E07BD6">
      <w:pPr>
        <w:widowControl w:val="0"/>
        <w:tabs>
          <w:tab w:val="center" w:pos="6210"/>
        </w:tabs>
        <w:ind w:left="360"/>
        <w:outlineLvl w:val="0"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>Stu</w:t>
      </w:r>
      <w:r w:rsidRPr="00F97E6A">
        <w:rPr>
          <w:rFonts w:asciiTheme="minorHAnsi" w:eastAsia="Calibri" w:hAnsiTheme="minorHAnsi" w:cstheme="minorHAnsi"/>
          <w:b/>
          <w:bCs/>
          <w:spacing w:val="-2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b/>
          <w:bCs/>
          <w:spacing w:val="-1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b/>
          <w:bCs/>
          <w:spacing w:val="-3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b/>
          <w:bCs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b/>
          <w:bCs/>
          <w:spacing w:val="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>b</w:t>
      </w:r>
      <w:r w:rsidRPr="00F97E6A">
        <w:rPr>
          <w:rFonts w:asciiTheme="minorHAnsi" w:eastAsia="Calibri" w:hAnsiTheme="minorHAnsi" w:cstheme="minorHAnsi"/>
          <w:b/>
          <w:bCs/>
          <w:spacing w:val="-2"/>
          <w:sz w:val="21"/>
          <w:szCs w:val="21"/>
        </w:rPr>
        <w:t>j</w:t>
      </w:r>
      <w:r w:rsidRPr="00F97E6A">
        <w:rPr>
          <w:rFonts w:asciiTheme="minorHAnsi" w:eastAsia="Calibri" w:hAnsiTheme="minorHAnsi" w:cstheme="minorHAnsi"/>
          <w:b/>
          <w:bCs/>
          <w:spacing w:val="-1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b/>
          <w:bCs/>
          <w:spacing w:val="-2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b/>
          <w:bCs/>
          <w:spacing w:val="-2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>v</w:t>
      </w:r>
      <w:r w:rsidRPr="00F97E6A">
        <w:rPr>
          <w:rFonts w:asciiTheme="minorHAnsi" w:eastAsia="Calibri" w:hAnsiTheme="minorHAnsi" w:cstheme="minorHAnsi"/>
          <w:b/>
          <w:bCs/>
          <w:spacing w:val="-1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 xml:space="preserve">s: </w:t>
      </w: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ab/>
      </w:r>
    </w:p>
    <w:p w14:paraId="5186682A" w14:textId="77777777" w:rsidR="00E07BD6" w:rsidRPr="00F97E6A" w:rsidRDefault="00E07BD6" w:rsidP="00A64C01">
      <w:pPr>
        <w:widowControl w:val="0"/>
        <w:numPr>
          <w:ilvl w:val="0"/>
          <w:numId w:val="8"/>
        </w:numPr>
        <w:tabs>
          <w:tab w:val="left" w:pos="1831"/>
        </w:tabs>
        <w:ind w:left="1080"/>
        <w:contextualSpacing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sz w:val="21"/>
          <w:szCs w:val="21"/>
        </w:rPr>
        <w:t>A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>ly pr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es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f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e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de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y to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z w:val="21"/>
          <w:szCs w:val="21"/>
        </w:rPr>
        <w:t>e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ify a c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mm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y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heal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h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ed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r 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b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em.</w:t>
      </w:r>
    </w:p>
    <w:p w14:paraId="2C56FE7B" w14:textId="77777777" w:rsidR="00E07BD6" w:rsidRPr="00F97E6A" w:rsidRDefault="00E07BD6" w:rsidP="00A64C01">
      <w:pPr>
        <w:widowControl w:val="0"/>
        <w:numPr>
          <w:ilvl w:val="0"/>
          <w:numId w:val="8"/>
        </w:numPr>
        <w:tabs>
          <w:tab w:val="left" w:pos="1831"/>
        </w:tabs>
        <w:ind w:left="1080"/>
        <w:contextualSpacing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Ut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ize k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wled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e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f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tr</w:t>
      </w:r>
      <w:r w:rsidRPr="00F97E6A">
        <w:rPr>
          <w:rFonts w:asciiTheme="minorHAnsi" w:eastAsia="Calibri" w:hAnsiTheme="minorHAnsi" w:cstheme="minorHAnsi"/>
          <w:sz w:val="21"/>
          <w:szCs w:val="21"/>
        </w:rPr>
        <w:t>e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rs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t</w:t>
      </w:r>
      <w:r w:rsidRPr="00F97E6A">
        <w:rPr>
          <w:rFonts w:asciiTheme="minorHAnsi" w:eastAsia="Calibri" w:hAnsiTheme="minorHAnsi" w:cstheme="minorHAnsi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z w:val="21"/>
          <w:szCs w:val="21"/>
        </w:rPr>
        <w:t>e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ify 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n at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he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h r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k.</w:t>
      </w:r>
    </w:p>
    <w:p w14:paraId="206D8BC1" w14:textId="77777777" w:rsidR="00E07BD6" w:rsidRPr="00F97E6A" w:rsidRDefault="00E07BD6" w:rsidP="00A64C01">
      <w:pPr>
        <w:widowControl w:val="0"/>
        <w:numPr>
          <w:ilvl w:val="0"/>
          <w:numId w:val="8"/>
        </w:numPr>
        <w:tabs>
          <w:tab w:val="left" w:pos="1831"/>
        </w:tabs>
        <w:ind w:left="1080"/>
        <w:contextualSpacing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hAnsiTheme="minorHAnsi" w:cstheme="minorHAnsi"/>
          <w:sz w:val="21"/>
          <w:szCs w:val="21"/>
        </w:rPr>
        <w:t>Eva</w:t>
      </w:r>
      <w:r w:rsidRPr="00F97E6A">
        <w:rPr>
          <w:rFonts w:asciiTheme="minorHAns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hAnsiTheme="minorHAnsi" w:cstheme="minorHAnsi"/>
          <w:sz w:val="21"/>
          <w:szCs w:val="21"/>
        </w:rPr>
        <w:t>u</w:t>
      </w:r>
      <w:r w:rsidRPr="00F97E6A">
        <w:rPr>
          <w:rFonts w:asciiTheme="minorHAns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hAnsiTheme="minorHAnsi" w:cstheme="minorHAnsi"/>
          <w:sz w:val="21"/>
          <w:szCs w:val="21"/>
        </w:rPr>
        <w:t xml:space="preserve">e </w:t>
      </w:r>
      <w:r w:rsidRPr="00F97E6A">
        <w:rPr>
          <w:rFonts w:asciiTheme="minorHAnsi" w:hAnsiTheme="minorHAnsi" w:cstheme="minorHAnsi"/>
          <w:spacing w:val="-4"/>
          <w:sz w:val="21"/>
          <w:szCs w:val="21"/>
        </w:rPr>
        <w:t>h</w:t>
      </w:r>
      <w:r w:rsidRPr="00F97E6A">
        <w:rPr>
          <w:rFonts w:asciiTheme="minorHAnsi" w:hAnsiTheme="minorHAnsi" w:cstheme="minorHAnsi"/>
          <w:sz w:val="21"/>
          <w:szCs w:val="21"/>
        </w:rPr>
        <w:t>eal</w:t>
      </w:r>
      <w:r w:rsidRPr="00F97E6A">
        <w:rPr>
          <w:rFonts w:asciiTheme="minorHAns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hAnsiTheme="minorHAnsi" w:cstheme="minorHAnsi"/>
          <w:sz w:val="21"/>
          <w:szCs w:val="21"/>
        </w:rPr>
        <w:t xml:space="preserve">h </w:t>
      </w:r>
      <w:r w:rsidRPr="00F97E6A">
        <w:rPr>
          <w:rFonts w:asciiTheme="minorHAnsi" w:hAnsiTheme="minorHAnsi" w:cstheme="minorHAnsi"/>
          <w:spacing w:val="-1"/>
          <w:sz w:val="21"/>
          <w:szCs w:val="21"/>
        </w:rPr>
        <w:t>c</w:t>
      </w:r>
      <w:r w:rsidRPr="00F97E6A">
        <w:rPr>
          <w:rFonts w:asciiTheme="minorHAnsi" w:hAnsiTheme="minorHAnsi" w:cstheme="minorHAnsi"/>
          <w:sz w:val="21"/>
          <w:szCs w:val="21"/>
        </w:rPr>
        <w:t>a</w:t>
      </w:r>
      <w:r w:rsidRPr="00F97E6A">
        <w:rPr>
          <w:rFonts w:asciiTheme="minorHAnsi" w:hAnsiTheme="minorHAnsi" w:cstheme="minorHAnsi"/>
          <w:spacing w:val="-3"/>
          <w:sz w:val="21"/>
          <w:szCs w:val="21"/>
        </w:rPr>
        <w:t>r</w:t>
      </w:r>
      <w:r w:rsidRPr="00F97E6A">
        <w:rPr>
          <w:rFonts w:asciiTheme="minorHAnsi" w:hAnsiTheme="minorHAnsi" w:cstheme="minorHAnsi"/>
          <w:sz w:val="21"/>
          <w:szCs w:val="21"/>
        </w:rPr>
        <w:t xml:space="preserve">e </w:t>
      </w:r>
      <w:r w:rsidRPr="00F97E6A">
        <w:rPr>
          <w:rFonts w:asciiTheme="minorHAnsi" w:hAnsiTheme="minorHAnsi" w:cstheme="minorHAnsi"/>
          <w:spacing w:val="-2"/>
          <w:sz w:val="21"/>
          <w:szCs w:val="21"/>
        </w:rPr>
        <w:t>r</w:t>
      </w:r>
      <w:r w:rsidRPr="00F97E6A">
        <w:rPr>
          <w:rFonts w:asciiTheme="minorHAnsi" w:hAnsiTheme="minorHAnsi" w:cstheme="minorHAnsi"/>
          <w:sz w:val="21"/>
          <w:szCs w:val="21"/>
        </w:rPr>
        <w:t>es</w:t>
      </w:r>
      <w:r w:rsidRPr="00F97E6A">
        <w:rPr>
          <w:rFonts w:asciiTheme="minorHAns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hAnsiTheme="minorHAnsi" w:cstheme="minorHAnsi"/>
          <w:sz w:val="21"/>
          <w:szCs w:val="21"/>
        </w:rPr>
        <w:t>ur</w:t>
      </w:r>
      <w:r w:rsidRPr="00F97E6A">
        <w:rPr>
          <w:rFonts w:asciiTheme="minorHAnsi" w:hAnsiTheme="minorHAnsi" w:cstheme="minorHAnsi"/>
          <w:spacing w:val="-3"/>
          <w:sz w:val="21"/>
          <w:szCs w:val="21"/>
        </w:rPr>
        <w:t>c</w:t>
      </w:r>
      <w:r w:rsidRPr="00F97E6A">
        <w:rPr>
          <w:rFonts w:asciiTheme="minorHAnsi" w:hAnsiTheme="minorHAnsi" w:cstheme="minorHAnsi"/>
          <w:sz w:val="21"/>
          <w:szCs w:val="21"/>
        </w:rPr>
        <w:t xml:space="preserve">es </w:t>
      </w:r>
      <w:r w:rsidRPr="00F97E6A">
        <w:rPr>
          <w:rFonts w:asciiTheme="minorHAns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hAnsiTheme="minorHAnsi" w:cstheme="minorHAnsi"/>
          <w:sz w:val="21"/>
          <w:szCs w:val="21"/>
        </w:rPr>
        <w:t>vai</w:t>
      </w:r>
      <w:r w:rsidRPr="00F97E6A">
        <w:rPr>
          <w:rFonts w:asciiTheme="minorHAns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hAnsiTheme="minorHAnsi" w:cstheme="minorHAnsi"/>
          <w:sz w:val="21"/>
          <w:szCs w:val="21"/>
        </w:rPr>
        <w:t>a</w:t>
      </w:r>
      <w:r w:rsidRPr="00F97E6A">
        <w:rPr>
          <w:rFonts w:asciiTheme="minorHAnsi" w:hAnsiTheme="minorHAnsi" w:cstheme="minorHAnsi"/>
          <w:spacing w:val="-1"/>
          <w:sz w:val="21"/>
          <w:szCs w:val="21"/>
        </w:rPr>
        <w:t>b</w:t>
      </w:r>
      <w:r w:rsidRPr="00F97E6A">
        <w:rPr>
          <w:rFonts w:asciiTheme="minorHAnsi" w:hAnsiTheme="minorHAnsi" w:cstheme="minorHAnsi"/>
          <w:sz w:val="21"/>
          <w:szCs w:val="21"/>
        </w:rPr>
        <w:t>le</w:t>
      </w:r>
      <w:r w:rsidRPr="00F97E6A">
        <w:rPr>
          <w:rFonts w:asciiTheme="minorHAns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hAnsiTheme="minorHAnsi" w:cstheme="minorHAnsi"/>
          <w:sz w:val="21"/>
          <w:szCs w:val="21"/>
        </w:rPr>
        <w:t>o</w:t>
      </w:r>
      <w:r w:rsidRPr="00F97E6A">
        <w:rPr>
          <w:rFonts w:asciiTheme="minorHAns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hAnsiTheme="minorHAnsi" w:cstheme="minorHAnsi"/>
          <w:sz w:val="21"/>
          <w:szCs w:val="21"/>
        </w:rPr>
        <w:t>meet</w:t>
      </w:r>
      <w:r w:rsidRPr="00F97E6A">
        <w:rPr>
          <w:rFonts w:asciiTheme="minorHAns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hAnsiTheme="minorHAnsi" w:cstheme="minorHAnsi"/>
          <w:sz w:val="21"/>
          <w:szCs w:val="21"/>
        </w:rPr>
        <w:t>and</w:t>
      </w:r>
      <w:r w:rsidRPr="00F97E6A">
        <w:rPr>
          <w:rFonts w:asciiTheme="minorHAnsi" w:hAnsiTheme="minorHAnsi" w:cstheme="minorHAnsi"/>
          <w:spacing w:val="-4"/>
          <w:sz w:val="21"/>
          <w:szCs w:val="21"/>
        </w:rPr>
        <w:t xml:space="preserve"> </w:t>
      </w:r>
      <w:r w:rsidRPr="00F97E6A">
        <w:rPr>
          <w:rFonts w:asciiTheme="minorHAnsi" w:hAnsiTheme="minorHAnsi" w:cstheme="minorHAnsi"/>
          <w:sz w:val="21"/>
          <w:szCs w:val="21"/>
        </w:rPr>
        <w:t>i</w:t>
      </w:r>
      <w:r w:rsidRPr="00F97E6A">
        <w:rPr>
          <w:rFonts w:asciiTheme="minorHAnsi" w:hAnsiTheme="minorHAnsi" w:cstheme="minorHAnsi"/>
          <w:spacing w:val="-1"/>
          <w:sz w:val="21"/>
          <w:szCs w:val="21"/>
        </w:rPr>
        <w:t>d</w:t>
      </w:r>
      <w:r w:rsidRPr="00F97E6A">
        <w:rPr>
          <w:rFonts w:asciiTheme="minorHAnsi" w:hAnsiTheme="minorHAnsi" w:cstheme="minorHAnsi"/>
          <w:spacing w:val="-2"/>
          <w:sz w:val="21"/>
          <w:szCs w:val="21"/>
        </w:rPr>
        <w:t>e</w:t>
      </w:r>
      <w:r w:rsidRPr="00F97E6A">
        <w:rPr>
          <w:rFonts w:asciiTheme="minorHAnsi" w:hAnsiTheme="minorHAnsi" w:cstheme="minorHAnsi"/>
          <w:sz w:val="21"/>
          <w:szCs w:val="21"/>
        </w:rPr>
        <w:t>n</w:t>
      </w:r>
      <w:r w:rsidRPr="00F97E6A">
        <w:rPr>
          <w:rFonts w:asciiTheme="minorHAns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hAnsiTheme="minorHAnsi" w:cstheme="minorHAnsi"/>
          <w:sz w:val="21"/>
          <w:szCs w:val="21"/>
        </w:rPr>
        <w:t>ify heal</w:t>
      </w:r>
      <w:r w:rsidRPr="00F97E6A">
        <w:rPr>
          <w:rFonts w:asciiTheme="minorHAns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hAnsiTheme="minorHAnsi" w:cstheme="minorHAnsi"/>
          <w:sz w:val="21"/>
          <w:szCs w:val="21"/>
        </w:rPr>
        <w:t xml:space="preserve">h </w:t>
      </w:r>
      <w:r w:rsidRPr="00F97E6A">
        <w:rPr>
          <w:rFonts w:asciiTheme="minorHAnsi" w:hAnsiTheme="minorHAnsi" w:cstheme="minorHAnsi"/>
          <w:spacing w:val="-1"/>
          <w:sz w:val="21"/>
          <w:szCs w:val="21"/>
        </w:rPr>
        <w:t>n</w:t>
      </w:r>
      <w:r w:rsidRPr="00F97E6A">
        <w:rPr>
          <w:rFonts w:asciiTheme="minorHAnsi" w:hAnsiTheme="minorHAnsi" w:cstheme="minorHAnsi"/>
          <w:spacing w:val="-2"/>
          <w:sz w:val="21"/>
          <w:szCs w:val="21"/>
        </w:rPr>
        <w:t>e</w:t>
      </w:r>
      <w:r w:rsidRPr="00F97E6A">
        <w:rPr>
          <w:rFonts w:asciiTheme="minorHAnsi" w:hAnsiTheme="minorHAnsi" w:cstheme="minorHAnsi"/>
          <w:sz w:val="21"/>
          <w:szCs w:val="21"/>
        </w:rPr>
        <w:t xml:space="preserve">ed </w:t>
      </w:r>
      <w:r w:rsidRPr="00F97E6A">
        <w:rPr>
          <w:rFonts w:asciiTheme="minorHAns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hAnsiTheme="minorHAnsi" w:cstheme="minorHAnsi"/>
          <w:sz w:val="21"/>
          <w:szCs w:val="21"/>
        </w:rPr>
        <w:t>r</w:t>
      </w:r>
      <w:r w:rsidRPr="00F97E6A">
        <w:rPr>
          <w:rFonts w:asciiTheme="minorHAns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hAnsiTheme="minorHAnsi" w:cstheme="minorHAnsi"/>
          <w:sz w:val="21"/>
          <w:szCs w:val="21"/>
        </w:rPr>
        <w:t>pro</w:t>
      </w:r>
      <w:r w:rsidRPr="00F97E6A">
        <w:rPr>
          <w:rFonts w:asciiTheme="minorHAnsi" w:hAnsiTheme="minorHAnsi" w:cstheme="minorHAnsi"/>
          <w:spacing w:val="-1"/>
          <w:sz w:val="21"/>
          <w:szCs w:val="21"/>
        </w:rPr>
        <w:t>b</w:t>
      </w:r>
      <w:r w:rsidRPr="00F97E6A">
        <w:rPr>
          <w:rFonts w:asciiTheme="minorHAnsi" w:hAnsiTheme="minorHAnsi" w:cstheme="minorHAnsi"/>
          <w:sz w:val="21"/>
          <w:szCs w:val="21"/>
        </w:rPr>
        <w:t>l</w:t>
      </w:r>
      <w:r w:rsidRPr="00F97E6A">
        <w:rPr>
          <w:rFonts w:asciiTheme="minorHAnsi" w:hAnsiTheme="minorHAnsi" w:cstheme="minorHAnsi"/>
          <w:spacing w:val="-3"/>
          <w:sz w:val="21"/>
          <w:szCs w:val="21"/>
        </w:rPr>
        <w:t>e</w:t>
      </w:r>
      <w:r w:rsidRPr="00F97E6A">
        <w:rPr>
          <w:rFonts w:asciiTheme="minorHAnsi" w:hAnsiTheme="minorHAnsi" w:cstheme="minorHAnsi"/>
          <w:spacing w:val="-1"/>
          <w:sz w:val="21"/>
          <w:szCs w:val="21"/>
        </w:rPr>
        <w:t>m</w:t>
      </w:r>
    </w:p>
    <w:p w14:paraId="31DF1422" w14:textId="77777777" w:rsidR="00E07BD6" w:rsidRPr="00F97E6A" w:rsidRDefault="00E07BD6" w:rsidP="00A64C01">
      <w:pPr>
        <w:widowControl w:val="0"/>
        <w:numPr>
          <w:ilvl w:val="0"/>
          <w:numId w:val="8"/>
        </w:numPr>
        <w:tabs>
          <w:tab w:val="left" w:pos="1831"/>
        </w:tabs>
        <w:spacing w:line="254" w:lineRule="exact"/>
        <w:ind w:left="1080"/>
        <w:contextualSpacing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sz w:val="21"/>
          <w:szCs w:val="21"/>
        </w:rPr>
        <w:t>A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ly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he n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ro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es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a c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mm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y g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>.</w:t>
      </w:r>
    </w:p>
    <w:p w14:paraId="56141CB7" w14:textId="77777777" w:rsidR="00E07BD6" w:rsidRPr="00F97E6A" w:rsidRDefault="00E07BD6" w:rsidP="00A64C01">
      <w:pPr>
        <w:widowControl w:val="0"/>
        <w:numPr>
          <w:ilvl w:val="0"/>
          <w:numId w:val="8"/>
        </w:numPr>
        <w:tabs>
          <w:tab w:val="left" w:pos="1831"/>
        </w:tabs>
        <w:ind w:left="1080"/>
        <w:contextualSpacing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Ut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ize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eac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/le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z w:val="21"/>
          <w:szCs w:val="21"/>
        </w:rPr>
        <w:t>r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ng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ry in 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z w:val="21"/>
          <w:szCs w:val="21"/>
        </w:rPr>
        <w:t>eal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h ed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n w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a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o</w:t>
      </w:r>
      <w:r w:rsidRPr="00F97E6A">
        <w:rPr>
          <w:rFonts w:asciiTheme="minorHAnsi" w:eastAsia="Calibri" w:hAnsiTheme="minorHAnsi" w:cstheme="minorHAnsi"/>
          <w:sz w:val="21"/>
          <w:szCs w:val="21"/>
        </w:rPr>
        <w:t>f l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z w:val="21"/>
          <w:szCs w:val="21"/>
        </w:rPr>
        <w:t>ar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1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.</w:t>
      </w:r>
    </w:p>
    <w:p w14:paraId="5C9E7371" w14:textId="77777777" w:rsidR="00E07BD6" w:rsidRPr="00F97E6A" w:rsidRDefault="00E07BD6" w:rsidP="00A64C01">
      <w:pPr>
        <w:widowControl w:val="0"/>
        <w:numPr>
          <w:ilvl w:val="0"/>
          <w:numId w:val="8"/>
        </w:numPr>
        <w:tabs>
          <w:tab w:val="left" w:pos="1831"/>
        </w:tabs>
        <w:ind w:left="1080"/>
        <w:contextualSpacing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sz w:val="21"/>
          <w:szCs w:val="21"/>
        </w:rPr>
        <w:t>A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>ly c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ur</w:t>
      </w:r>
      <w:r w:rsidRPr="00F97E6A">
        <w:rPr>
          <w:rFonts w:asciiTheme="minorHAnsi" w:eastAsia="Calibri" w:hAnsiTheme="minorHAnsi" w:cstheme="minorHAnsi"/>
          <w:sz w:val="21"/>
          <w:szCs w:val="21"/>
        </w:rPr>
        <w:t>rent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re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earch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in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h ed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n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an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ef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f</w:t>
      </w:r>
      <w:r w:rsidRPr="00F97E6A">
        <w:rPr>
          <w:rFonts w:asciiTheme="minorHAnsi" w:eastAsia="Calibri" w:hAnsiTheme="minorHAnsi" w:cstheme="minorHAnsi"/>
          <w:sz w:val="21"/>
          <w:szCs w:val="21"/>
        </w:rPr>
        <w:t>ec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ive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t</w:t>
      </w:r>
      <w:r w:rsidRPr="00F97E6A">
        <w:rPr>
          <w:rFonts w:asciiTheme="minorHAnsi" w:eastAsia="Calibri" w:hAnsiTheme="minorHAnsi" w:cstheme="minorHAnsi"/>
          <w:sz w:val="21"/>
          <w:szCs w:val="21"/>
        </w:rPr>
        <w:t>r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ies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d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o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e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.</w:t>
      </w:r>
    </w:p>
    <w:p w14:paraId="45BFA385" w14:textId="77777777" w:rsidR="00E07BD6" w:rsidRPr="00F97E6A" w:rsidRDefault="00E07BD6" w:rsidP="00A64C01">
      <w:pPr>
        <w:widowControl w:val="0"/>
        <w:numPr>
          <w:ilvl w:val="0"/>
          <w:numId w:val="8"/>
        </w:numPr>
        <w:tabs>
          <w:tab w:val="left" w:pos="1831"/>
        </w:tabs>
        <w:ind w:left="1080"/>
        <w:contextualSpacing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sz w:val="21"/>
          <w:szCs w:val="21"/>
        </w:rPr>
        <w:t>A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ly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he c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ep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o</w:t>
      </w:r>
      <w:r w:rsidRPr="00F97E6A">
        <w:rPr>
          <w:rFonts w:asciiTheme="minorHAnsi" w:eastAsia="Calibri" w:hAnsiTheme="minorHAnsi" w:cstheme="minorHAnsi"/>
          <w:sz w:val="21"/>
          <w:szCs w:val="21"/>
        </w:rPr>
        <w:t>f c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y to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a c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mm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y p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j</w:t>
      </w:r>
      <w:r w:rsidRPr="00F97E6A">
        <w:rPr>
          <w:rFonts w:asciiTheme="minorHAnsi" w:eastAsia="Calibri" w:hAnsiTheme="minorHAnsi" w:cstheme="minorHAnsi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.</w:t>
      </w:r>
    </w:p>
    <w:p w14:paraId="63F10D9D" w14:textId="77777777" w:rsidR="00E07BD6" w:rsidRPr="00F97E6A" w:rsidRDefault="00E07BD6" w:rsidP="00A64C01">
      <w:pPr>
        <w:widowControl w:val="0"/>
        <w:numPr>
          <w:ilvl w:val="0"/>
          <w:numId w:val="8"/>
        </w:numPr>
        <w:tabs>
          <w:tab w:val="left" w:pos="1831"/>
        </w:tabs>
        <w:ind w:left="1080"/>
        <w:contextualSpacing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Ut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ize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ro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es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he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ry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an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rojec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.</w:t>
      </w:r>
    </w:p>
    <w:p w14:paraId="31A43A3F" w14:textId="77777777" w:rsidR="00E07BD6" w:rsidRPr="00F97E6A" w:rsidRDefault="00E07BD6" w:rsidP="00E07BD6">
      <w:pPr>
        <w:widowControl w:val="0"/>
        <w:spacing w:line="254" w:lineRule="exact"/>
        <w:ind w:left="360"/>
        <w:outlineLvl w:val="0"/>
        <w:rPr>
          <w:rFonts w:asciiTheme="minorHAnsi" w:eastAsia="Calibri" w:hAnsiTheme="minorHAnsi" w:cstheme="minorHAnsi"/>
          <w:b/>
          <w:bCs/>
          <w:spacing w:val="-1"/>
          <w:sz w:val="21"/>
          <w:szCs w:val="21"/>
        </w:rPr>
      </w:pPr>
    </w:p>
    <w:p w14:paraId="045B402F" w14:textId="77777777" w:rsidR="00E07BD6" w:rsidRPr="00F97E6A" w:rsidRDefault="00E07BD6" w:rsidP="00E07BD6">
      <w:pPr>
        <w:widowControl w:val="0"/>
        <w:spacing w:line="254" w:lineRule="exact"/>
        <w:ind w:left="360"/>
        <w:outlineLvl w:val="0"/>
        <w:rPr>
          <w:rFonts w:asciiTheme="minorHAnsi" w:eastAsia="Calibri" w:hAnsiTheme="minorHAnsi" w:cstheme="minorHAnsi"/>
          <w:b/>
          <w:bCs/>
          <w:sz w:val="21"/>
          <w:szCs w:val="21"/>
        </w:rPr>
      </w:pPr>
      <w:r w:rsidRPr="00F97E6A">
        <w:rPr>
          <w:rFonts w:asciiTheme="minorHAnsi" w:eastAsia="Calibri" w:hAnsiTheme="minorHAnsi" w:cstheme="minorHAnsi"/>
          <w:b/>
          <w:bCs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>ssig</w:t>
      </w:r>
      <w:r w:rsidRPr="00F97E6A">
        <w:rPr>
          <w:rFonts w:asciiTheme="minorHAnsi" w:eastAsia="Calibri" w:hAnsiTheme="minorHAnsi" w:cstheme="minorHAnsi"/>
          <w:b/>
          <w:bCs/>
          <w:spacing w:val="-3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b/>
          <w:bCs/>
          <w:spacing w:val="-1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b/>
          <w:bCs/>
          <w:spacing w:val="-3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>t:</w:t>
      </w:r>
    </w:p>
    <w:p w14:paraId="67001491" w14:textId="77777777" w:rsidR="00E07BD6" w:rsidRPr="00F97E6A" w:rsidRDefault="00E07BD6" w:rsidP="00A64C01">
      <w:pPr>
        <w:widowControl w:val="0"/>
        <w:numPr>
          <w:ilvl w:val="0"/>
          <w:numId w:val="9"/>
        </w:numPr>
        <w:tabs>
          <w:tab w:val="left" w:pos="1831"/>
        </w:tabs>
        <w:ind w:right="577"/>
        <w:contextualSpacing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sz w:val="21"/>
          <w:szCs w:val="21"/>
        </w:rPr>
        <w:t>Te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ng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w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l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o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f a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z w:val="21"/>
          <w:szCs w:val="21"/>
        </w:rPr>
        <w:t>um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f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2"/>
          <w:sz w:val="21"/>
          <w:szCs w:val="21"/>
        </w:rPr>
        <w:t>3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-</w:t>
      </w:r>
      <w:r w:rsidRPr="00F97E6A">
        <w:rPr>
          <w:rFonts w:asciiTheme="minorHAnsi" w:eastAsia="Calibri" w:hAnsiTheme="minorHAnsi" w:cstheme="minorHAnsi"/>
          <w:sz w:val="21"/>
          <w:szCs w:val="21"/>
        </w:rPr>
        <w:t>4 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vid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w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n e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h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l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z w:val="21"/>
          <w:szCs w:val="21"/>
        </w:rPr>
        <w:t>p.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Each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is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t</w:t>
      </w:r>
      <w:r w:rsidRPr="00F97E6A">
        <w:rPr>
          <w:rFonts w:asciiTheme="minorHAnsi" w:eastAsia="Calibri" w:hAnsiTheme="minorHAnsi" w:cstheme="minorHAnsi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s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elect a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lea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1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/</w:t>
      </w:r>
      <w:r w:rsidRPr="00F97E6A">
        <w:rPr>
          <w:rFonts w:asciiTheme="minorHAnsi" w:eastAsia="Calibri" w:hAnsiTheme="minorHAnsi" w:cstheme="minorHAnsi"/>
          <w:sz w:val="21"/>
          <w:szCs w:val="21"/>
        </w:rPr>
        <w:t>fac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r. 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he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p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w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l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elec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a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c 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z w:val="21"/>
          <w:szCs w:val="21"/>
        </w:rPr>
        <w:t>nd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w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h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o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en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f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z w:val="21"/>
          <w:szCs w:val="21"/>
        </w:rPr>
        <w:t>e 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nst</w:t>
      </w:r>
      <w:r w:rsidRPr="00F97E6A">
        <w:rPr>
          <w:rFonts w:asciiTheme="minorHAnsi" w:eastAsia="Calibri" w:hAnsiTheme="minorHAnsi" w:cstheme="minorHAnsi"/>
          <w:sz w:val="21"/>
          <w:szCs w:val="21"/>
        </w:rPr>
        <w:t>r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c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r. T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e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up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d e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b</w:t>
      </w:r>
      <w:r w:rsidRPr="00F97E6A">
        <w:rPr>
          <w:rFonts w:asciiTheme="minorHAnsi" w:eastAsia="Calibri" w:hAnsiTheme="minorHAnsi" w:cstheme="minorHAnsi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h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t</w:t>
      </w:r>
      <w:r w:rsidRPr="00F97E6A">
        <w:rPr>
          <w:rFonts w:asciiTheme="minorHAnsi" w:eastAsia="Calibri" w:hAnsiTheme="minorHAnsi" w:cstheme="minorHAnsi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1"/>
          <w:sz w:val="21"/>
          <w:szCs w:val="21"/>
        </w:rPr>
        <w:t>f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e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ro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e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.</w:t>
      </w:r>
    </w:p>
    <w:p w14:paraId="0921FDFC" w14:textId="77777777" w:rsidR="00E07BD6" w:rsidRPr="00F97E6A" w:rsidRDefault="00E07BD6" w:rsidP="00A64C01">
      <w:pPr>
        <w:widowControl w:val="0"/>
        <w:numPr>
          <w:ilvl w:val="0"/>
          <w:numId w:val="9"/>
        </w:numPr>
        <w:tabs>
          <w:tab w:val="left" w:pos="1831"/>
        </w:tabs>
        <w:spacing w:before="1" w:line="238" w:lineRule="auto"/>
        <w:ind w:right="773"/>
        <w:contextualSpacing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sz w:val="21"/>
          <w:szCs w:val="21"/>
        </w:rPr>
        <w:t>The t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e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w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l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o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o</w:t>
      </w:r>
      <w:r w:rsidRPr="00F97E6A">
        <w:rPr>
          <w:rFonts w:asciiTheme="minorHAnsi" w:eastAsia="Calibri" w:hAnsiTheme="minorHAnsi" w:cstheme="minorHAnsi"/>
          <w:sz w:val="21"/>
          <w:szCs w:val="21"/>
        </w:rPr>
        <w:t>f 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>p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x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im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y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1"/>
          <w:sz w:val="21"/>
          <w:szCs w:val="21"/>
        </w:rPr>
        <w:t>1</w:t>
      </w:r>
      <w:r w:rsidRPr="00F97E6A">
        <w:rPr>
          <w:rFonts w:asciiTheme="minorHAnsi" w:eastAsia="Calibri" w:hAnsiTheme="minorHAnsi" w:cstheme="minorHAnsi"/>
          <w:sz w:val="21"/>
          <w:szCs w:val="21"/>
        </w:rPr>
        <w:t>0 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vi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. A m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z w:val="21"/>
          <w:szCs w:val="21"/>
        </w:rPr>
        <w:t>um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f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wo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f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f</w:t>
      </w:r>
      <w:r w:rsidRPr="00F97E6A">
        <w:rPr>
          <w:rFonts w:asciiTheme="minorHAnsi" w:eastAsia="Calibri" w:hAnsiTheme="minorHAnsi" w:cstheme="minorHAnsi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1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z w:val="21"/>
          <w:szCs w:val="21"/>
        </w:rPr>
        <w:t>en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t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ng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e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ns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d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b</w:t>
      </w:r>
      <w:r w:rsidRPr="00F97E6A">
        <w:rPr>
          <w:rFonts w:asciiTheme="minorHAnsi" w:eastAsia="Calibri" w:hAnsiTheme="minorHAnsi" w:cstheme="minorHAnsi"/>
          <w:sz w:val="21"/>
          <w:szCs w:val="21"/>
        </w:rPr>
        <w:t>e p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z w:val="21"/>
          <w:szCs w:val="21"/>
        </w:rPr>
        <w:t>ese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ed a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e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ne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w</w:t>
      </w:r>
      <w:r w:rsidRPr="00F97E6A">
        <w:rPr>
          <w:rFonts w:asciiTheme="minorHAnsi" w:eastAsia="Calibri" w:hAnsiTheme="minorHAnsi" w:cstheme="minorHAnsi"/>
          <w:sz w:val="21"/>
          <w:szCs w:val="21"/>
        </w:rPr>
        <w:t>eek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a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. E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p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me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z w:val="21"/>
          <w:szCs w:val="21"/>
        </w:rPr>
        <w:t>b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z w:val="21"/>
          <w:szCs w:val="21"/>
        </w:rPr>
        <w:t>r is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z w:val="21"/>
          <w:szCs w:val="21"/>
        </w:rPr>
        <w:t>x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>ec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ed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te</w:t>
      </w:r>
      <w:r w:rsidRPr="00F97E6A">
        <w:rPr>
          <w:rFonts w:asciiTheme="minorHAnsi" w:eastAsia="Calibri" w:hAnsiTheme="minorHAnsi" w:cstheme="minorHAnsi"/>
          <w:sz w:val="21"/>
          <w:szCs w:val="21"/>
        </w:rPr>
        <w:t>nd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l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e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.</w:t>
      </w:r>
    </w:p>
    <w:p w14:paraId="781950F5" w14:textId="77777777" w:rsidR="00E07BD6" w:rsidRPr="00F97E6A" w:rsidRDefault="00E07BD6" w:rsidP="00A64C01">
      <w:pPr>
        <w:widowControl w:val="0"/>
        <w:numPr>
          <w:ilvl w:val="0"/>
          <w:numId w:val="9"/>
        </w:numPr>
        <w:tabs>
          <w:tab w:val="left" w:pos="1831"/>
        </w:tabs>
        <w:spacing w:before="1"/>
        <w:ind w:right="844"/>
        <w:contextualSpacing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A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g</w:t>
      </w:r>
      <w:r w:rsidRPr="00F97E6A">
        <w:rPr>
          <w:rFonts w:asciiTheme="minorHAnsi" w:eastAsia="Calibri" w:hAnsiTheme="minorHAnsi" w:cstheme="minorHAnsi"/>
          <w:sz w:val="21"/>
          <w:szCs w:val="21"/>
        </w:rPr>
        <w:t>ra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w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l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b</w:t>
      </w:r>
      <w:r w:rsidRPr="00F97E6A">
        <w:rPr>
          <w:rFonts w:asciiTheme="minorHAnsi" w:eastAsia="Calibri" w:hAnsiTheme="minorHAnsi" w:cstheme="minorHAnsi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v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en 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t</w:t>
      </w:r>
      <w:r w:rsidRPr="00F97E6A">
        <w:rPr>
          <w:rFonts w:asciiTheme="minorHAnsi" w:eastAsia="Calibri" w:hAnsiTheme="minorHAnsi" w:cstheme="minorHAnsi"/>
          <w:sz w:val="21"/>
          <w:szCs w:val="21"/>
        </w:rPr>
        <w:t>he</w:t>
      </w:r>
      <w:r w:rsidRPr="00F97E6A">
        <w:rPr>
          <w:rFonts w:asciiTheme="minorHAnsi" w:eastAsia="Calibri" w:hAnsiTheme="minorHAnsi" w:cstheme="minorHAnsi"/>
          <w:spacing w:val="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re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e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. E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h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t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z w:val="21"/>
          <w:szCs w:val="21"/>
        </w:rPr>
        <w:t>en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is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ex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>ec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ed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ar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e in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l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es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f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z w:val="21"/>
          <w:szCs w:val="21"/>
        </w:rPr>
        <w:t>e p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jec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.</w:t>
      </w:r>
    </w:p>
    <w:p w14:paraId="7E43D1D8" w14:textId="77777777" w:rsidR="00E07BD6" w:rsidRPr="00F97E6A" w:rsidRDefault="00E07BD6" w:rsidP="00A64C01">
      <w:pPr>
        <w:widowControl w:val="0"/>
        <w:numPr>
          <w:ilvl w:val="0"/>
          <w:numId w:val="9"/>
        </w:numPr>
        <w:tabs>
          <w:tab w:val="left" w:pos="1831"/>
        </w:tabs>
        <w:spacing w:line="239" w:lineRule="auto"/>
        <w:ind w:right="602"/>
        <w:contextualSpacing/>
        <w:jc w:val="both"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If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ro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es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bec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es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b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it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f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r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he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ce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f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he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jec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,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u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"f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r"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us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t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ake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z w:val="21"/>
          <w:szCs w:val="21"/>
        </w:rPr>
        <w:t>e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b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y to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ify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he 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t</w:t>
      </w:r>
      <w:r w:rsidRPr="00F97E6A">
        <w:rPr>
          <w:rFonts w:asciiTheme="minorHAnsi" w:eastAsia="Calibri" w:hAnsiTheme="minorHAnsi" w:cstheme="minorHAnsi"/>
          <w:sz w:val="21"/>
          <w:szCs w:val="21"/>
        </w:rPr>
        <w:t>r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c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r. If a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z w:val="21"/>
          <w:szCs w:val="21"/>
        </w:rPr>
        <w:t>en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fa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l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s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z w:val="21"/>
          <w:szCs w:val="21"/>
        </w:rPr>
        <w:t>e equ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l 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z w:val="21"/>
          <w:szCs w:val="21"/>
        </w:rPr>
        <w:t>e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b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y f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r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he 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jec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,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he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t</w:t>
      </w:r>
      <w:r w:rsidRPr="00F97E6A">
        <w:rPr>
          <w:rFonts w:asciiTheme="minorHAnsi" w:eastAsia="Calibri" w:hAnsiTheme="minorHAnsi" w:cstheme="minorHAnsi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z w:val="21"/>
          <w:szCs w:val="21"/>
        </w:rPr>
        <w:t>en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z w:val="21"/>
          <w:szCs w:val="21"/>
        </w:rPr>
        <w:t>y be 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s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z w:val="21"/>
          <w:szCs w:val="21"/>
        </w:rPr>
        <w:t>ned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an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vid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z w:val="21"/>
          <w:szCs w:val="21"/>
        </w:rPr>
        <w:t>al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g</w:t>
      </w:r>
      <w:r w:rsidRPr="00F97E6A">
        <w:rPr>
          <w:rFonts w:asciiTheme="minorHAnsi" w:eastAsia="Calibri" w:hAnsiTheme="minorHAnsi" w:cstheme="minorHAnsi"/>
          <w:sz w:val="21"/>
          <w:szCs w:val="21"/>
        </w:rPr>
        <w:t>r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z w:val="21"/>
          <w:szCs w:val="21"/>
        </w:rPr>
        <w:t>e.</w:t>
      </w:r>
    </w:p>
    <w:p w14:paraId="0AD63BA4" w14:textId="77777777" w:rsidR="00E07BD6" w:rsidRPr="00F97E6A" w:rsidRDefault="00E07BD6" w:rsidP="00E07BD6">
      <w:pPr>
        <w:widowControl w:val="0"/>
        <w:ind w:left="360"/>
        <w:outlineLvl w:val="0"/>
        <w:rPr>
          <w:rFonts w:asciiTheme="minorHAnsi" w:eastAsia="Calibri" w:hAnsiTheme="minorHAnsi" w:cstheme="minorHAnsi"/>
          <w:b/>
          <w:bCs/>
          <w:sz w:val="21"/>
          <w:szCs w:val="21"/>
        </w:rPr>
      </w:pPr>
    </w:p>
    <w:p w14:paraId="57BAB2E8" w14:textId="0996D6B5" w:rsidR="00E07BD6" w:rsidRPr="00F97E6A" w:rsidRDefault="00E07BD6" w:rsidP="00E07BD6">
      <w:pPr>
        <w:widowControl w:val="0"/>
        <w:ind w:left="360"/>
        <w:outlineLvl w:val="0"/>
        <w:rPr>
          <w:rFonts w:asciiTheme="minorHAnsi" w:eastAsia="Calibri" w:hAnsiTheme="minorHAnsi" w:cstheme="minorHAnsi"/>
          <w:sz w:val="21"/>
          <w:szCs w:val="21"/>
        </w:rPr>
      </w:pPr>
    </w:p>
    <w:p w14:paraId="306E4E31" w14:textId="77777777" w:rsidR="00E07BD6" w:rsidRPr="00F97E6A" w:rsidRDefault="00E07BD6" w:rsidP="00E07BD6">
      <w:pPr>
        <w:widowControl w:val="0"/>
        <w:tabs>
          <w:tab w:val="left" w:pos="813"/>
        </w:tabs>
        <w:ind w:left="360"/>
        <w:rPr>
          <w:rFonts w:asciiTheme="minorHAnsi" w:eastAsia="Calibri" w:hAnsiTheme="minorHAnsi" w:cstheme="minorHAnsi"/>
          <w:b/>
          <w:bCs/>
          <w:spacing w:val="-1"/>
          <w:sz w:val="21"/>
          <w:szCs w:val="21"/>
        </w:rPr>
      </w:pPr>
    </w:p>
    <w:p w14:paraId="796BFD8B" w14:textId="77777777" w:rsidR="00E07BD6" w:rsidRPr="00F97E6A" w:rsidRDefault="00E07BD6" w:rsidP="00E07BD6">
      <w:pPr>
        <w:widowControl w:val="0"/>
        <w:tabs>
          <w:tab w:val="left" w:pos="866"/>
        </w:tabs>
        <w:spacing w:before="2"/>
        <w:ind w:left="360"/>
        <w:outlineLvl w:val="0"/>
        <w:rPr>
          <w:rFonts w:asciiTheme="minorHAnsi" w:eastAsia="Calibri" w:hAnsiTheme="minorHAnsi" w:cstheme="minorHAnsi"/>
          <w:b/>
          <w:bCs/>
          <w:sz w:val="21"/>
          <w:szCs w:val="21"/>
        </w:rPr>
      </w:pPr>
    </w:p>
    <w:p w14:paraId="3EEAA652" w14:textId="77777777" w:rsidR="00E07BD6" w:rsidRPr="00F97E6A" w:rsidRDefault="00E07BD6" w:rsidP="00E07BD6">
      <w:pPr>
        <w:widowControl w:val="0"/>
        <w:tabs>
          <w:tab w:val="left" w:pos="866"/>
        </w:tabs>
        <w:spacing w:before="2"/>
        <w:ind w:left="360"/>
        <w:outlineLvl w:val="0"/>
        <w:rPr>
          <w:rFonts w:asciiTheme="minorHAnsi" w:eastAsia="Calibri" w:hAnsiTheme="minorHAnsi" w:cstheme="minorHAnsi"/>
          <w:b/>
          <w:bCs/>
          <w:sz w:val="21"/>
          <w:szCs w:val="21"/>
        </w:rPr>
      </w:pPr>
      <w:bookmarkStart w:id="0" w:name="_GoBack"/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b/>
          <w:bCs/>
          <w:spacing w:val="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b/>
          <w:bCs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b/>
          <w:bCs/>
          <w:spacing w:val="-2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b/>
          <w:bCs/>
          <w:spacing w:val="-3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b/>
          <w:bCs/>
          <w:sz w:val="21"/>
          <w:szCs w:val="21"/>
        </w:rPr>
        <w:t>g:</w:t>
      </w:r>
    </w:p>
    <w:p w14:paraId="2BEF7767" w14:textId="77777777" w:rsidR="00E07BD6" w:rsidRPr="00F97E6A" w:rsidRDefault="00E07BD6" w:rsidP="00A64C01">
      <w:pPr>
        <w:widowControl w:val="0"/>
        <w:numPr>
          <w:ilvl w:val="0"/>
          <w:numId w:val="12"/>
        </w:numPr>
        <w:tabs>
          <w:tab w:val="left" w:pos="1831"/>
        </w:tabs>
        <w:spacing w:line="254" w:lineRule="exact"/>
        <w:contextualSpacing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sz w:val="21"/>
          <w:szCs w:val="21"/>
        </w:rPr>
        <w:t>De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cr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b</w:t>
      </w:r>
      <w:r w:rsidRPr="00F97E6A">
        <w:rPr>
          <w:rFonts w:asciiTheme="minorHAnsi" w:eastAsia="Calibri" w:hAnsiTheme="minorHAnsi" w:cstheme="minorHAnsi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w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he 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ear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e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i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n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o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ed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f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he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z w:val="21"/>
          <w:szCs w:val="21"/>
        </w:rPr>
        <w:t>e 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d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vid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f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r 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l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eac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s</w:t>
      </w:r>
      <w:r w:rsidRPr="00F97E6A">
        <w:rPr>
          <w:rFonts w:asciiTheme="minorHAnsi" w:eastAsia="Calibri" w:hAnsiTheme="minorHAnsi" w:cstheme="minorHAnsi"/>
          <w:sz w:val="21"/>
          <w:szCs w:val="21"/>
        </w:rPr>
        <w:t>e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.</w:t>
      </w:r>
    </w:p>
    <w:p w14:paraId="1CC472BA" w14:textId="77777777" w:rsidR="00E07BD6" w:rsidRPr="00F97E6A" w:rsidRDefault="00E07BD6" w:rsidP="00A64C01">
      <w:pPr>
        <w:widowControl w:val="0"/>
        <w:numPr>
          <w:ilvl w:val="0"/>
          <w:numId w:val="12"/>
        </w:numPr>
        <w:tabs>
          <w:tab w:val="left" w:pos="1831"/>
        </w:tabs>
        <w:ind w:right="558"/>
        <w:contextualSpacing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sz w:val="21"/>
          <w:szCs w:val="21"/>
        </w:rPr>
        <w:t>De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cr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b</w:t>
      </w:r>
      <w:r w:rsidRPr="00F97E6A">
        <w:rPr>
          <w:rFonts w:asciiTheme="minorHAnsi" w:eastAsia="Calibri" w:hAnsiTheme="minorHAnsi" w:cstheme="minorHAnsi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w a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t</w:t>
      </w:r>
      <w:r w:rsidRPr="00F97E6A">
        <w:rPr>
          <w:rFonts w:asciiTheme="minorHAnsi" w:eastAsia="Calibri" w:hAnsiTheme="minorHAnsi" w:cstheme="minorHAnsi"/>
          <w:sz w:val="21"/>
          <w:szCs w:val="21"/>
        </w:rPr>
        <w:t>w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s</w:t>
      </w:r>
      <w:r w:rsidRPr="00F97E6A">
        <w:rPr>
          <w:rFonts w:asciiTheme="minorHAnsi" w:eastAsia="Calibri" w:hAnsiTheme="minorHAnsi" w:cstheme="minorHAnsi"/>
          <w:sz w:val="21"/>
          <w:szCs w:val="21"/>
        </w:rPr>
        <w:t>e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n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were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z w:val="21"/>
          <w:szCs w:val="21"/>
        </w:rPr>
        <w:t>edu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ed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ement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he 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jec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d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ho</w:t>
      </w:r>
      <w:r w:rsidRPr="00F97E6A">
        <w:rPr>
          <w:rFonts w:asciiTheme="minorHAnsi" w:eastAsia="Calibri" w:hAnsiTheme="minorHAnsi" w:cstheme="minorHAnsi"/>
          <w:sz w:val="21"/>
          <w:szCs w:val="21"/>
        </w:rPr>
        <w:t>w all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t</w:t>
      </w:r>
      <w:r w:rsidRPr="00F97E6A">
        <w:rPr>
          <w:rFonts w:asciiTheme="minorHAnsi" w:eastAsia="Calibri" w:hAnsiTheme="minorHAnsi" w:cstheme="minorHAnsi"/>
          <w:sz w:val="21"/>
          <w:szCs w:val="21"/>
        </w:rPr>
        <w:t>eac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g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up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z w:val="21"/>
          <w:szCs w:val="21"/>
        </w:rPr>
        <w:t>em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b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z w:val="21"/>
          <w:szCs w:val="21"/>
        </w:rPr>
        <w:t>rs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w</w:t>
      </w:r>
      <w:r w:rsidRPr="00F97E6A">
        <w:rPr>
          <w:rFonts w:asciiTheme="minorHAnsi" w:eastAsia="Calibri" w:hAnsiTheme="minorHAnsi" w:cstheme="minorHAnsi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1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in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t</w:t>
      </w:r>
      <w:r w:rsidRPr="00F97E6A">
        <w:rPr>
          <w:rFonts w:asciiTheme="minorHAnsi" w:eastAsia="Calibri" w:hAnsiTheme="minorHAnsi" w:cstheme="minorHAnsi"/>
          <w:sz w:val="21"/>
          <w:szCs w:val="21"/>
        </w:rPr>
        <w:t>end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e for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l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e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.</w:t>
      </w:r>
    </w:p>
    <w:p w14:paraId="03FC1172" w14:textId="77777777" w:rsidR="00E07BD6" w:rsidRPr="00F97E6A" w:rsidRDefault="00E07BD6" w:rsidP="00A64C01">
      <w:pPr>
        <w:widowControl w:val="0"/>
        <w:numPr>
          <w:ilvl w:val="0"/>
          <w:numId w:val="12"/>
        </w:numPr>
        <w:tabs>
          <w:tab w:val="left" w:pos="1831"/>
        </w:tabs>
        <w:spacing w:before="5" w:line="234" w:lineRule="auto"/>
        <w:ind w:right="578"/>
        <w:contextualSpacing/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sz w:val="21"/>
          <w:szCs w:val="21"/>
        </w:rPr>
        <w:t>De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z w:val="21"/>
          <w:szCs w:val="21"/>
        </w:rPr>
        <w:t>cr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b</w:t>
      </w:r>
      <w:r w:rsidRPr="00F97E6A">
        <w:rPr>
          <w:rFonts w:asciiTheme="minorHAnsi" w:eastAsia="Calibri" w:hAnsiTheme="minorHAnsi" w:cstheme="minorHAnsi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y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r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>ec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fic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z w:val="21"/>
          <w:szCs w:val="21"/>
        </w:rPr>
        <w:t>ng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ro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ess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f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yo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p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ject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z w:val="21"/>
          <w:szCs w:val="21"/>
        </w:rPr>
        <w:t>nd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o</w:t>
      </w:r>
      <w:r w:rsidRPr="00F97E6A">
        <w:rPr>
          <w:rFonts w:asciiTheme="minorHAnsi" w:eastAsia="Calibri" w:hAnsiTheme="minorHAnsi" w:cstheme="minorHAnsi"/>
          <w:sz w:val="21"/>
          <w:szCs w:val="21"/>
        </w:rPr>
        <w:t>v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z w:val="21"/>
          <w:szCs w:val="21"/>
        </w:rPr>
        <w:t>r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l</w:t>
      </w:r>
      <w:r w:rsidRPr="00F97E6A">
        <w:rPr>
          <w:rFonts w:asciiTheme="minorHAnsi" w:eastAsia="Calibri" w:hAnsiTheme="minorHAnsi" w:cstheme="minorHAnsi"/>
          <w:sz w:val="21"/>
          <w:szCs w:val="21"/>
        </w:rPr>
        <w:t xml:space="preserve">l 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eac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h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z w:val="21"/>
          <w:szCs w:val="21"/>
        </w:rPr>
        <w:t>g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go</w:t>
      </w:r>
      <w:r w:rsidRPr="00F97E6A">
        <w:rPr>
          <w:rFonts w:asciiTheme="minorHAnsi" w:eastAsia="Calibri" w:hAnsiTheme="minorHAnsi" w:cstheme="minorHAnsi"/>
          <w:sz w:val="21"/>
          <w:szCs w:val="21"/>
        </w:rPr>
        <w:t>al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in</w:t>
      </w:r>
      <w:r w:rsidRPr="00F97E6A">
        <w:rPr>
          <w:rFonts w:asciiTheme="minorHAnsi" w:eastAsia="Calibri" w:hAnsiTheme="minorHAnsi" w:cstheme="minorHAnsi"/>
          <w:spacing w:val="1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4"/>
          <w:sz w:val="21"/>
          <w:szCs w:val="21"/>
        </w:rPr>
        <w:t>b</w:t>
      </w:r>
      <w:r w:rsidRPr="00F97E6A">
        <w:rPr>
          <w:rFonts w:asciiTheme="minorHAnsi" w:eastAsia="Calibri" w:hAnsiTheme="minorHAnsi" w:cstheme="minorHAnsi"/>
          <w:sz w:val="21"/>
          <w:szCs w:val="21"/>
        </w:rPr>
        <w:t>ehav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o</w:t>
      </w:r>
      <w:r w:rsidRPr="00F97E6A">
        <w:rPr>
          <w:rFonts w:asciiTheme="minorHAnsi" w:eastAsia="Calibri" w:hAnsiTheme="minorHAnsi" w:cstheme="minorHAnsi"/>
          <w:sz w:val="21"/>
          <w:szCs w:val="21"/>
        </w:rPr>
        <w:t>ral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e</w:t>
      </w:r>
      <w:r w:rsidRPr="00F97E6A">
        <w:rPr>
          <w:rFonts w:asciiTheme="minorHAnsi" w:eastAsia="Calibri" w:hAnsiTheme="minorHAnsi" w:cstheme="minorHAnsi"/>
          <w:spacing w:val="1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m</w:t>
      </w:r>
      <w:r w:rsidRPr="00F97E6A">
        <w:rPr>
          <w:rFonts w:asciiTheme="minorHAnsi" w:eastAsia="Calibri" w:hAnsiTheme="minorHAnsi" w:cstheme="minorHAnsi"/>
          <w:sz w:val="21"/>
          <w:szCs w:val="21"/>
        </w:rPr>
        <w:t>s</w:t>
      </w:r>
      <w:r w:rsidRPr="00F97E6A">
        <w:rPr>
          <w:rFonts w:asciiTheme="minorHAnsi" w:eastAsia="Calibri" w:hAnsiTheme="minorHAnsi" w:cstheme="minorHAnsi"/>
          <w:spacing w:val="-3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for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 xml:space="preserve"> </w:t>
      </w:r>
      <w:r w:rsidRPr="00F97E6A">
        <w:rPr>
          <w:rFonts w:asciiTheme="minorHAnsi" w:eastAsia="Calibri" w:hAnsiTheme="minorHAnsi" w:cstheme="minorHAnsi"/>
          <w:sz w:val="21"/>
          <w:szCs w:val="21"/>
        </w:rPr>
        <w:t>yo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u</w:t>
      </w:r>
      <w:r w:rsidRPr="00F97E6A">
        <w:rPr>
          <w:rFonts w:asciiTheme="minorHAnsi" w:eastAsia="Calibri" w:hAnsiTheme="minorHAnsi" w:cstheme="minorHAnsi"/>
          <w:sz w:val="21"/>
          <w:szCs w:val="21"/>
        </w:rPr>
        <w:t>r p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z w:val="21"/>
          <w:szCs w:val="21"/>
        </w:rPr>
        <w:t>r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c</w:t>
      </w:r>
      <w:r w:rsidRPr="00F97E6A">
        <w:rPr>
          <w:rFonts w:asciiTheme="minorHAnsi" w:eastAsia="Calibri" w:hAnsiTheme="minorHAnsi" w:cstheme="minorHAnsi"/>
          <w:sz w:val="21"/>
          <w:szCs w:val="21"/>
        </w:rPr>
        <w:t>i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p</w:t>
      </w:r>
      <w:r w:rsidRPr="00F97E6A">
        <w:rPr>
          <w:rFonts w:asciiTheme="minorHAnsi" w:eastAsia="Calibri" w:hAnsiTheme="minorHAnsi" w:cstheme="minorHAnsi"/>
          <w:sz w:val="21"/>
          <w:szCs w:val="21"/>
        </w:rPr>
        <w:t>a</w:t>
      </w:r>
      <w:r w:rsidRPr="00F97E6A">
        <w:rPr>
          <w:rFonts w:asciiTheme="minorHAnsi" w:eastAsia="Calibri" w:hAnsiTheme="minorHAnsi" w:cstheme="minorHAnsi"/>
          <w:spacing w:val="-1"/>
          <w:sz w:val="21"/>
          <w:szCs w:val="21"/>
        </w:rPr>
        <w:t>n</w:t>
      </w:r>
      <w:r w:rsidRPr="00F97E6A">
        <w:rPr>
          <w:rFonts w:asciiTheme="minorHAnsi" w:eastAsia="Calibri" w:hAnsiTheme="minorHAnsi" w:cstheme="minorHAnsi"/>
          <w:spacing w:val="-2"/>
          <w:sz w:val="21"/>
          <w:szCs w:val="21"/>
        </w:rPr>
        <w:t>ts</w:t>
      </w:r>
      <w:r w:rsidRPr="00F97E6A">
        <w:rPr>
          <w:rFonts w:asciiTheme="minorHAnsi" w:eastAsia="Calibri" w:hAnsiTheme="minorHAnsi" w:cstheme="minorHAnsi"/>
          <w:sz w:val="21"/>
          <w:szCs w:val="21"/>
        </w:rPr>
        <w:t>.</w:t>
      </w:r>
    </w:p>
    <w:bookmarkEnd w:id="0"/>
    <w:p w14:paraId="7835FA3C" w14:textId="77777777" w:rsidR="00E07BD6" w:rsidRPr="00F97E6A" w:rsidRDefault="00E07BD6" w:rsidP="00E07BD6">
      <w:pPr>
        <w:rPr>
          <w:rFonts w:asciiTheme="minorHAnsi" w:eastAsia="Calibri" w:hAnsiTheme="minorHAnsi" w:cstheme="minorHAnsi"/>
          <w:sz w:val="21"/>
          <w:szCs w:val="21"/>
        </w:rPr>
      </w:pPr>
      <w:r w:rsidRPr="00F97E6A">
        <w:rPr>
          <w:rFonts w:asciiTheme="minorHAnsi" w:eastAsia="Calibri" w:hAnsiTheme="minorHAnsi" w:cstheme="minorHAnsi"/>
          <w:sz w:val="21"/>
          <w:szCs w:val="21"/>
        </w:rPr>
        <w:br w:type="page"/>
      </w:r>
    </w:p>
    <w:p w14:paraId="49CDB600" w14:textId="77777777" w:rsidR="00E07BD6" w:rsidRPr="00F97E6A" w:rsidRDefault="00E07BD6" w:rsidP="00E07BD6">
      <w:pPr>
        <w:widowControl w:val="0"/>
        <w:tabs>
          <w:tab w:val="left" w:pos="1831"/>
        </w:tabs>
        <w:spacing w:before="5" w:line="234" w:lineRule="auto"/>
        <w:ind w:right="578"/>
        <w:contextualSpacing/>
        <w:rPr>
          <w:rFonts w:asciiTheme="minorHAnsi" w:eastAsia="Calibri" w:hAnsiTheme="minorHAnsi" w:cstheme="minorHAnsi"/>
          <w:sz w:val="21"/>
          <w:szCs w:val="21"/>
        </w:rPr>
      </w:pPr>
    </w:p>
    <w:p w14:paraId="73CBEE8C" w14:textId="77777777" w:rsidR="00E07BD6" w:rsidRPr="00F97E6A" w:rsidRDefault="00E07BD6" w:rsidP="00E07BD6">
      <w:pPr>
        <w:widowControl w:val="0"/>
        <w:tabs>
          <w:tab w:val="left" w:pos="1831"/>
        </w:tabs>
        <w:spacing w:before="5" w:line="234" w:lineRule="auto"/>
        <w:ind w:right="578"/>
        <w:contextualSpacing/>
        <w:jc w:val="center"/>
        <w:rPr>
          <w:rFonts w:asciiTheme="minorHAnsi" w:eastAsia="Calibri" w:hAnsiTheme="minorHAnsi" w:cstheme="minorHAnsi"/>
          <w:b/>
          <w:sz w:val="21"/>
          <w:szCs w:val="21"/>
        </w:rPr>
      </w:pPr>
      <w:r w:rsidRPr="00F97E6A">
        <w:rPr>
          <w:rFonts w:asciiTheme="minorHAnsi" w:eastAsia="Calibri" w:hAnsiTheme="minorHAnsi" w:cstheme="minorHAnsi"/>
          <w:b/>
          <w:sz w:val="21"/>
          <w:szCs w:val="21"/>
        </w:rPr>
        <w:t>PRESENTATION RUBRIC</w:t>
      </w:r>
    </w:p>
    <w:p w14:paraId="718B54D0" w14:textId="77777777" w:rsidR="00E07BD6" w:rsidRPr="00F97E6A" w:rsidRDefault="00E07BD6" w:rsidP="00E07BD6">
      <w:pPr>
        <w:widowControl w:val="0"/>
        <w:tabs>
          <w:tab w:val="left" w:pos="1831"/>
        </w:tabs>
        <w:spacing w:before="5" w:line="234" w:lineRule="auto"/>
        <w:ind w:right="578"/>
        <w:contextualSpacing/>
        <w:jc w:val="center"/>
        <w:rPr>
          <w:rFonts w:asciiTheme="minorHAnsi" w:eastAsia="Calibri" w:hAnsiTheme="minorHAnsi" w:cstheme="minorHAnsi"/>
          <w:b/>
          <w:sz w:val="21"/>
          <w:szCs w:val="21"/>
        </w:rPr>
      </w:pPr>
    </w:p>
    <w:tbl>
      <w:tblPr>
        <w:tblStyle w:val="TableGrid12"/>
        <w:tblW w:w="10440" w:type="dxa"/>
        <w:tblInd w:w="-252" w:type="dxa"/>
        <w:tblLayout w:type="fixed"/>
        <w:tblLook w:val="0000" w:firstRow="0" w:lastRow="0" w:firstColumn="0" w:lastColumn="0" w:noHBand="0" w:noVBand="0"/>
      </w:tblPr>
      <w:tblGrid>
        <w:gridCol w:w="1687"/>
        <w:gridCol w:w="2183"/>
        <w:gridCol w:w="1890"/>
        <w:gridCol w:w="1890"/>
        <w:gridCol w:w="1890"/>
        <w:gridCol w:w="900"/>
      </w:tblGrid>
      <w:tr w:rsidR="00E07BD6" w:rsidRPr="00F97E6A" w14:paraId="0894FE9E" w14:textId="77777777" w:rsidTr="00B52F38">
        <w:trPr>
          <w:trHeight w:val="274"/>
          <w:tblHeader/>
        </w:trPr>
        <w:tc>
          <w:tcPr>
            <w:tcW w:w="1687" w:type="dxa"/>
            <w:shd w:val="clear" w:color="auto" w:fill="365F91"/>
          </w:tcPr>
          <w:p w14:paraId="0941953E" w14:textId="77777777" w:rsidR="00E07BD6" w:rsidRPr="00B52F38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FFFFFF" w:themeColor="background1"/>
                <w:sz w:val="21"/>
                <w:szCs w:val="21"/>
              </w:rPr>
            </w:pPr>
            <w:r w:rsidRPr="00B52F38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1"/>
                <w:szCs w:val="21"/>
              </w:rPr>
              <w:t>CRITERIA</w:t>
            </w:r>
          </w:p>
        </w:tc>
        <w:tc>
          <w:tcPr>
            <w:tcW w:w="2183" w:type="dxa"/>
            <w:shd w:val="clear" w:color="auto" w:fill="365F91"/>
          </w:tcPr>
          <w:p w14:paraId="340731BB" w14:textId="77777777" w:rsidR="00E07BD6" w:rsidRPr="00B52F38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FFFFFF" w:themeColor="background1"/>
                <w:sz w:val="21"/>
                <w:szCs w:val="21"/>
              </w:rPr>
            </w:pPr>
            <w:r w:rsidRPr="00B52F38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1"/>
                <w:szCs w:val="21"/>
              </w:rPr>
              <w:t>4 points</w:t>
            </w:r>
          </w:p>
        </w:tc>
        <w:tc>
          <w:tcPr>
            <w:tcW w:w="1890" w:type="dxa"/>
            <w:shd w:val="clear" w:color="auto" w:fill="365F91"/>
          </w:tcPr>
          <w:p w14:paraId="130BB458" w14:textId="77777777" w:rsidR="00E07BD6" w:rsidRPr="00B52F38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FFFFFF" w:themeColor="background1"/>
                <w:sz w:val="21"/>
                <w:szCs w:val="21"/>
              </w:rPr>
            </w:pPr>
            <w:r w:rsidRPr="00B52F38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1"/>
                <w:szCs w:val="21"/>
              </w:rPr>
              <w:t>3 points</w:t>
            </w:r>
          </w:p>
        </w:tc>
        <w:tc>
          <w:tcPr>
            <w:tcW w:w="1890" w:type="dxa"/>
            <w:shd w:val="clear" w:color="auto" w:fill="365F91"/>
          </w:tcPr>
          <w:p w14:paraId="43124C8A" w14:textId="77777777" w:rsidR="00E07BD6" w:rsidRPr="00B52F38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FFFFFF" w:themeColor="background1"/>
                <w:sz w:val="21"/>
                <w:szCs w:val="21"/>
              </w:rPr>
            </w:pPr>
            <w:r w:rsidRPr="00B52F38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1"/>
                <w:szCs w:val="21"/>
              </w:rPr>
              <w:t>2 points</w:t>
            </w:r>
          </w:p>
        </w:tc>
        <w:tc>
          <w:tcPr>
            <w:tcW w:w="1890" w:type="dxa"/>
            <w:shd w:val="clear" w:color="auto" w:fill="365F91"/>
          </w:tcPr>
          <w:p w14:paraId="300F294B" w14:textId="77777777" w:rsidR="00E07BD6" w:rsidRPr="00B52F38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FFFFFF" w:themeColor="background1"/>
                <w:sz w:val="21"/>
                <w:szCs w:val="21"/>
              </w:rPr>
            </w:pPr>
            <w:r w:rsidRPr="00B52F38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1"/>
                <w:szCs w:val="21"/>
              </w:rPr>
              <w:t>0-1 points</w:t>
            </w:r>
          </w:p>
        </w:tc>
        <w:tc>
          <w:tcPr>
            <w:tcW w:w="900" w:type="dxa"/>
            <w:shd w:val="clear" w:color="auto" w:fill="365F91"/>
          </w:tcPr>
          <w:p w14:paraId="50AFEFF2" w14:textId="77777777" w:rsidR="00E07BD6" w:rsidRPr="00B52F38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FFFFFF" w:themeColor="background1"/>
                <w:sz w:val="21"/>
                <w:szCs w:val="21"/>
              </w:rPr>
            </w:pPr>
            <w:r w:rsidRPr="00B52F38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1"/>
                <w:szCs w:val="21"/>
              </w:rPr>
              <w:t>Weight</w:t>
            </w:r>
          </w:p>
        </w:tc>
      </w:tr>
      <w:tr w:rsidR="00E07BD6" w:rsidRPr="00F97E6A" w14:paraId="0C477304" w14:textId="77777777" w:rsidTr="008C7B2C">
        <w:trPr>
          <w:trHeight w:val="765"/>
        </w:trPr>
        <w:tc>
          <w:tcPr>
            <w:tcW w:w="1687" w:type="dxa"/>
          </w:tcPr>
          <w:p w14:paraId="56F8B5DC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b/>
                <w:bCs/>
                <w:color w:val="000000"/>
                <w:sz w:val="21"/>
                <w:szCs w:val="21"/>
              </w:rPr>
              <w:t xml:space="preserve">Content </w:t>
            </w:r>
          </w:p>
        </w:tc>
        <w:tc>
          <w:tcPr>
            <w:tcW w:w="2183" w:type="dxa"/>
          </w:tcPr>
          <w:p w14:paraId="1E65972F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Information thoroughly and completely addresses all elements of the assignment. Ideas are pertinent, accurate, well formulated, and well supported. </w:t>
            </w:r>
          </w:p>
        </w:tc>
        <w:tc>
          <w:tcPr>
            <w:tcW w:w="1890" w:type="dxa"/>
          </w:tcPr>
          <w:p w14:paraId="3A65ACE2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Information is complete. Ideas are pertinent, accurate, well formulated and supported. </w:t>
            </w:r>
          </w:p>
        </w:tc>
        <w:tc>
          <w:tcPr>
            <w:tcW w:w="1890" w:type="dxa"/>
          </w:tcPr>
          <w:p w14:paraId="69A62687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Information is pertinent, but minor elements of the assignment are not addressed, and/or ideas are not well formulated or supported. </w:t>
            </w:r>
          </w:p>
        </w:tc>
        <w:tc>
          <w:tcPr>
            <w:tcW w:w="1890" w:type="dxa"/>
          </w:tcPr>
          <w:p w14:paraId="2620ED60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Key elements of the assignment are not addressed, and/or some information is inaccurate. </w:t>
            </w:r>
          </w:p>
        </w:tc>
        <w:tc>
          <w:tcPr>
            <w:tcW w:w="900" w:type="dxa"/>
          </w:tcPr>
          <w:p w14:paraId="583F37AB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>X3</w:t>
            </w:r>
          </w:p>
        </w:tc>
      </w:tr>
      <w:tr w:rsidR="00E07BD6" w:rsidRPr="00F97E6A" w14:paraId="1893897A" w14:textId="77777777" w:rsidTr="008C7B2C">
        <w:trPr>
          <w:trHeight w:val="766"/>
        </w:trPr>
        <w:tc>
          <w:tcPr>
            <w:tcW w:w="1687" w:type="dxa"/>
          </w:tcPr>
          <w:p w14:paraId="2C141667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b/>
                <w:bCs/>
                <w:color w:val="000000"/>
                <w:sz w:val="21"/>
                <w:szCs w:val="21"/>
              </w:rPr>
              <w:t xml:space="preserve">References and Citations </w:t>
            </w:r>
          </w:p>
        </w:tc>
        <w:tc>
          <w:tcPr>
            <w:tcW w:w="2183" w:type="dxa"/>
          </w:tcPr>
          <w:p w14:paraId="19AC3EDE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Reference material is strong; current (within 3 years); and incorporated logically, insightfully, and elegantly to support ideas; and sources are documented accurately. </w:t>
            </w:r>
          </w:p>
        </w:tc>
        <w:tc>
          <w:tcPr>
            <w:tcW w:w="1890" w:type="dxa"/>
          </w:tcPr>
          <w:p w14:paraId="7FF48F21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References material is adequate, current (within 5 years), and used proficiently; and sources are documented accurately. </w:t>
            </w:r>
          </w:p>
        </w:tc>
        <w:tc>
          <w:tcPr>
            <w:tcW w:w="1890" w:type="dxa"/>
          </w:tcPr>
          <w:p w14:paraId="6423E5F0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Some reference material is weak, out of date (more than 5 years old), or not clearly pertinent. Sources are documented accurately, for the most part. </w:t>
            </w:r>
          </w:p>
        </w:tc>
        <w:tc>
          <w:tcPr>
            <w:tcW w:w="1890" w:type="dxa"/>
          </w:tcPr>
          <w:p w14:paraId="50391941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Reference material is inappropriate or lacking; and/or documentation is incorrect or lacking. </w:t>
            </w:r>
          </w:p>
        </w:tc>
        <w:tc>
          <w:tcPr>
            <w:tcW w:w="900" w:type="dxa"/>
          </w:tcPr>
          <w:p w14:paraId="398AB020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>X2</w:t>
            </w:r>
          </w:p>
        </w:tc>
      </w:tr>
      <w:tr w:rsidR="00E07BD6" w:rsidRPr="00F97E6A" w14:paraId="0EF0E95A" w14:textId="77777777" w:rsidTr="008C7B2C">
        <w:trPr>
          <w:trHeight w:val="634"/>
        </w:trPr>
        <w:tc>
          <w:tcPr>
            <w:tcW w:w="1687" w:type="dxa"/>
          </w:tcPr>
          <w:p w14:paraId="6F0DDC98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b/>
                <w:bCs/>
                <w:color w:val="000000"/>
                <w:sz w:val="21"/>
                <w:szCs w:val="21"/>
              </w:rPr>
              <w:t xml:space="preserve">Organization </w:t>
            </w:r>
          </w:p>
        </w:tc>
        <w:tc>
          <w:tcPr>
            <w:tcW w:w="2183" w:type="dxa"/>
          </w:tcPr>
          <w:p w14:paraId="01D493CE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Organization of the content is logical with fluid transitions that capture and hold attention throughout entire presentation. </w:t>
            </w:r>
          </w:p>
        </w:tc>
        <w:tc>
          <w:tcPr>
            <w:tcW w:w="1890" w:type="dxa"/>
          </w:tcPr>
          <w:p w14:paraId="5336FE8E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Organization of the content is consistently logical making it easy to understand, and transitions are evident. </w:t>
            </w:r>
          </w:p>
        </w:tc>
        <w:tc>
          <w:tcPr>
            <w:tcW w:w="1890" w:type="dxa"/>
          </w:tcPr>
          <w:p w14:paraId="7FD07AAE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Organization of the content is inconsistent, sometimes logical and sometimes not logical. Transitions are not always evident. </w:t>
            </w:r>
          </w:p>
        </w:tc>
        <w:tc>
          <w:tcPr>
            <w:tcW w:w="1890" w:type="dxa"/>
          </w:tcPr>
          <w:p w14:paraId="7BFF6808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Organization of the content is not logical and/or some or all transitions are lacking. </w:t>
            </w:r>
          </w:p>
        </w:tc>
        <w:tc>
          <w:tcPr>
            <w:tcW w:w="900" w:type="dxa"/>
          </w:tcPr>
          <w:p w14:paraId="104700A8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>X2</w:t>
            </w:r>
          </w:p>
        </w:tc>
      </w:tr>
      <w:tr w:rsidR="00E07BD6" w:rsidRPr="00F97E6A" w14:paraId="037AD4E4" w14:textId="77777777" w:rsidTr="008C7B2C">
        <w:trPr>
          <w:trHeight w:val="620"/>
        </w:trPr>
        <w:tc>
          <w:tcPr>
            <w:tcW w:w="1687" w:type="dxa"/>
          </w:tcPr>
          <w:p w14:paraId="4B34DDA3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b/>
                <w:bCs/>
                <w:color w:val="000000"/>
                <w:sz w:val="21"/>
                <w:szCs w:val="21"/>
              </w:rPr>
              <w:t xml:space="preserve">Creativity </w:t>
            </w:r>
          </w:p>
        </w:tc>
        <w:tc>
          <w:tcPr>
            <w:tcW w:w="2183" w:type="dxa"/>
          </w:tcPr>
          <w:p w14:paraId="46279C0B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Highly creative, and original. Excellent use of audiovisual aids that captures the audience’s interest and engages them while clearly reflecting the purpose of the presentation. </w:t>
            </w:r>
          </w:p>
        </w:tc>
        <w:tc>
          <w:tcPr>
            <w:tcW w:w="1890" w:type="dxa"/>
          </w:tcPr>
          <w:p w14:paraId="789A2610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Creative and original. Good use of audiovisual aids that holds the audience’s attention and clearly reflects the purpose of the presentation. </w:t>
            </w:r>
          </w:p>
        </w:tc>
        <w:tc>
          <w:tcPr>
            <w:tcW w:w="1890" w:type="dxa"/>
          </w:tcPr>
          <w:p w14:paraId="4CB32C5F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Demonstrates some creativity or originality. Use of audiovisual aids that holds the audience’s attention most, but not all of the time. </w:t>
            </w:r>
          </w:p>
        </w:tc>
        <w:tc>
          <w:tcPr>
            <w:tcW w:w="1890" w:type="dxa"/>
          </w:tcPr>
          <w:p w14:paraId="10BA1C65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Lacking in creativity and originality. More audiovisual aids are needed. Does not hold the audience’s attention. </w:t>
            </w:r>
          </w:p>
        </w:tc>
        <w:tc>
          <w:tcPr>
            <w:tcW w:w="900" w:type="dxa"/>
          </w:tcPr>
          <w:p w14:paraId="4EE00709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>X2</w:t>
            </w:r>
          </w:p>
        </w:tc>
      </w:tr>
      <w:tr w:rsidR="00E07BD6" w:rsidRPr="00F97E6A" w14:paraId="3049C254" w14:textId="77777777" w:rsidTr="008C7B2C">
        <w:trPr>
          <w:trHeight w:val="1021"/>
        </w:trPr>
        <w:tc>
          <w:tcPr>
            <w:tcW w:w="1687" w:type="dxa"/>
          </w:tcPr>
          <w:p w14:paraId="1A45E288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b/>
                <w:bCs/>
                <w:color w:val="000000"/>
                <w:sz w:val="21"/>
                <w:szCs w:val="21"/>
              </w:rPr>
              <w:t xml:space="preserve">Communication </w:t>
            </w:r>
          </w:p>
        </w:tc>
        <w:tc>
          <w:tcPr>
            <w:tcW w:w="2183" w:type="dxa"/>
          </w:tcPr>
          <w:p w14:paraId="14F8A7B3" w14:textId="77777777" w:rsidR="00114D9E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Language is memorable and felicitous. Voice is clear, loud, and </w:t>
            </w: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lastRenderedPageBreak/>
              <w:t xml:space="preserve">articulate. </w:t>
            </w:r>
          </w:p>
          <w:p w14:paraId="06103BA0" w14:textId="22464CC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Gestures and paralinguistic cues are used to reinforce important ideas and keep the audiences interest. There are no vocalized pauses. </w:t>
            </w:r>
          </w:p>
        </w:tc>
        <w:tc>
          <w:tcPr>
            <w:tcW w:w="1890" w:type="dxa"/>
          </w:tcPr>
          <w:p w14:paraId="7DFC4475" w14:textId="77777777" w:rsidR="00114D9E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lastRenderedPageBreak/>
              <w:t xml:space="preserve">Language is memorable and appropriate. Voice is clear, </w:t>
            </w: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lastRenderedPageBreak/>
              <w:t xml:space="preserve">audible, and articulate. </w:t>
            </w:r>
          </w:p>
          <w:p w14:paraId="37CC0FCA" w14:textId="51DB385C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Gestures and paralinguistic cues are used appropriately to reinforce important ideas. There are no or rare vocalized pauses. </w:t>
            </w:r>
          </w:p>
        </w:tc>
        <w:tc>
          <w:tcPr>
            <w:tcW w:w="1890" w:type="dxa"/>
          </w:tcPr>
          <w:p w14:paraId="620E0500" w14:textId="77777777" w:rsidR="00114D9E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lastRenderedPageBreak/>
              <w:t xml:space="preserve">Language is just adequate, voice is difficult to hear or </w:t>
            </w: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lastRenderedPageBreak/>
              <w:t>understand at times,</w:t>
            </w:r>
          </w:p>
          <w:p w14:paraId="2A8687BC" w14:textId="4EE2BA33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 gestures and paralinguistic cues to reinforce ideas are seldom used, and/or vocalized pauses (ah, um) occur occasionally. </w:t>
            </w:r>
          </w:p>
        </w:tc>
        <w:tc>
          <w:tcPr>
            <w:tcW w:w="1890" w:type="dxa"/>
          </w:tcPr>
          <w:p w14:paraId="6B0E1143" w14:textId="77777777" w:rsidR="00114D9E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lastRenderedPageBreak/>
              <w:t xml:space="preserve">Language is mundane, voice is difficult to hear or </w:t>
            </w: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lastRenderedPageBreak/>
              <w:t>understand much of the time, tone is inappropriate,</w:t>
            </w:r>
          </w:p>
          <w:p w14:paraId="0611F87D" w14:textId="15B93645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 gestures and cues are not used to reinforce ideas, and/or vocalized pauses (ah, um) occur frequently. </w:t>
            </w:r>
          </w:p>
        </w:tc>
        <w:tc>
          <w:tcPr>
            <w:tcW w:w="900" w:type="dxa"/>
          </w:tcPr>
          <w:p w14:paraId="7A7687EF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lastRenderedPageBreak/>
              <w:t>X2</w:t>
            </w:r>
          </w:p>
        </w:tc>
      </w:tr>
      <w:tr w:rsidR="00E07BD6" w:rsidRPr="00F97E6A" w14:paraId="2B64B25B" w14:textId="77777777" w:rsidTr="008C7B2C">
        <w:trPr>
          <w:trHeight w:val="849"/>
        </w:trPr>
        <w:tc>
          <w:tcPr>
            <w:tcW w:w="1687" w:type="dxa"/>
          </w:tcPr>
          <w:p w14:paraId="18B0D694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b/>
                <w:bCs/>
                <w:color w:val="000000"/>
                <w:sz w:val="21"/>
                <w:szCs w:val="21"/>
              </w:rPr>
              <w:t xml:space="preserve">Connection </w:t>
            </w:r>
          </w:p>
        </w:tc>
        <w:tc>
          <w:tcPr>
            <w:tcW w:w="2183" w:type="dxa"/>
          </w:tcPr>
          <w:p w14:paraId="2E5E9627" w14:textId="77777777" w:rsidR="00114D9E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Eye contact is well established and natural. Does not refer to written notes. Uses conversational style. </w:t>
            </w:r>
          </w:p>
          <w:p w14:paraId="532498DF" w14:textId="7DB31674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Strong connection with the audience. Lively and meaningful interaction takes place. </w:t>
            </w:r>
          </w:p>
        </w:tc>
        <w:tc>
          <w:tcPr>
            <w:tcW w:w="1890" w:type="dxa"/>
          </w:tcPr>
          <w:p w14:paraId="5A715A7F" w14:textId="77777777" w:rsidR="00114D9E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Eye contact is consistent. Refers to written notes only occasionally. </w:t>
            </w:r>
          </w:p>
          <w:p w14:paraId="3E098A30" w14:textId="49A9ABCD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Speaks to audience and has a clear connection with some meaningful interaction </w:t>
            </w:r>
          </w:p>
        </w:tc>
        <w:tc>
          <w:tcPr>
            <w:tcW w:w="1890" w:type="dxa"/>
          </w:tcPr>
          <w:p w14:paraId="0D30C65F" w14:textId="77777777" w:rsidR="00114D9E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>Eye contact is inconsistent, refers to written notes frequently, and/or</w:t>
            </w:r>
          </w:p>
          <w:p w14:paraId="0F0731DA" w14:textId="2336D765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 has a weak connection to the audience with minimal pertinent interaction. </w:t>
            </w:r>
          </w:p>
        </w:tc>
        <w:tc>
          <w:tcPr>
            <w:tcW w:w="1890" w:type="dxa"/>
          </w:tcPr>
          <w:p w14:paraId="09F20FF7" w14:textId="77777777" w:rsidR="00114D9E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>Eye contact is hardly established, refers to notes constantly,</w:t>
            </w:r>
          </w:p>
          <w:p w14:paraId="22102694" w14:textId="265B3B24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 lacks a connection with the audience, and/or no or inappropriate interaction takes place. </w:t>
            </w:r>
          </w:p>
        </w:tc>
        <w:tc>
          <w:tcPr>
            <w:tcW w:w="900" w:type="dxa"/>
          </w:tcPr>
          <w:p w14:paraId="60A4BFF3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>X2</w:t>
            </w:r>
          </w:p>
        </w:tc>
      </w:tr>
      <w:tr w:rsidR="00E07BD6" w:rsidRPr="00F97E6A" w14:paraId="50F37755" w14:textId="77777777" w:rsidTr="008C7B2C">
        <w:trPr>
          <w:trHeight w:val="361"/>
        </w:trPr>
        <w:tc>
          <w:tcPr>
            <w:tcW w:w="1687" w:type="dxa"/>
          </w:tcPr>
          <w:p w14:paraId="511B282C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b/>
                <w:bCs/>
                <w:color w:val="000000"/>
                <w:sz w:val="21"/>
                <w:szCs w:val="21"/>
              </w:rPr>
              <w:t xml:space="preserve">Timing </w:t>
            </w:r>
          </w:p>
        </w:tc>
        <w:tc>
          <w:tcPr>
            <w:tcW w:w="2183" w:type="dxa"/>
          </w:tcPr>
          <w:p w14:paraId="19E0F508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Presentation completed in the allotted time. </w:t>
            </w:r>
          </w:p>
        </w:tc>
        <w:tc>
          <w:tcPr>
            <w:tcW w:w="1890" w:type="dxa"/>
          </w:tcPr>
          <w:p w14:paraId="6624ED99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Presentation completed no more than 1 minute over allotted time. </w:t>
            </w:r>
          </w:p>
        </w:tc>
        <w:tc>
          <w:tcPr>
            <w:tcW w:w="1890" w:type="dxa"/>
          </w:tcPr>
          <w:p w14:paraId="31BC018A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Presentation completed no more than 3 minutes over allotted time. </w:t>
            </w:r>
          </w:p>
        </w:tc>
        <w:tc>
          <w:tcPr>
            <w:tcW w:w="1890" w:type="dxa"/>
          </w:tcPr>
          <w:p w14:paraId="1493E7BF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>Presentation was more than 5 minutes over or under the allotted time.</w:t>
            </w:r>
          </w:p>
        </w:tc>
        <w:tc>
          <w:tcPr>
            <w:tcW w:w="900" w:type="dxa"/>
          </w:tcPr>
          <w:p w14:paraId="092E5159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>X1</w:t>
            </w:r>
          </w:p>
        </w:tc>
      </w:tr>
      <w:tr w:rsidR="00E07BD6" w:rsidRPr="00F97E6A" w14:paraId="3B8087D9" w14:textId="77777777" w:rsidTr="008C7B2C">
        <w:trPr>
          <w:trHeight w:val="482"/>
        </w:trPr>
        <w:tc>
          <w:tcPr>
            <w:tcW w:w="1687" w:type="dxa"/>
          </w:tcPr>
          <w:p w14:paraId="2735D3F8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b/>
                <w:bCs/>
                <w:color w:val="000000"/>
                <w:sz w:val="21"/>
                <w:szCs w:val="21"/>
              </w:rPr>
              <w:t xml:space="preserve">Professionalism </w:t>
            </w:r>
          </w:p>
        </w:tc>
        <w:tc>
          <w:tcPr>
            <w:tcW w:w="2183" w:type="dxa"/>
          </w:tcPr>
          <w:p w14:paraId="57118DA2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Professionally dressed, polished appearance, with good posture and a confident but humble demeanor. </w:t>
            </w:r>
          </w:p>
        </w:tc>
        <w:tc>
          <w:tcPr>
            <w:tcW w:w="1890" w:type="dxa"/>
          </w:tcPr>
          <w:p w14:paraId="57737710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Professionally dressed, well groomed, with good posture and a secure demeanor. </w:t>
            </w:r>
          </w:p>
        </w:tc>
        <w:tc>
          <w:tcPr>
            <w:tcW w:w="1890" w:type="dxa"/>
          </w:tcPr>
          <w:p w14:paraId="03AB7A48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Somewhat casually dressed, and/or posture and movement reflecting lack of confidence. </w:t>
            </w:r>
          </w:p>
        </w:tc>
        <w:tc>
          <w:tcPr>
            <w:tcW w:w="1890" w:type="dxa"/>
          </w:tcPr>
          <w:p w14:paraId="647ECAFC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Extremely casually or provocatively dressed, unkempt, and/or inappropriate body language. </w:t>
            </w:r>
          </w:p>
        </w:tc>
        <w:tc>
          <w:tcPr>
            <w:tcW w:w="900" w:type="dxa"/>
          </w:tcPr>
          <w:p w14:paraId="6F3E138A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>X1</w:t>
            </w:r>
          </w:p>
        </w:tc>
      </w:tr>
      <w:tr w:rsidR="00E07BD6" w:rsidRPr="00F97E6A" w14:paraId="100596AE" w14:textId="77777777" w:rsidTr="008C7B2C">
        <w:trPr>
          <w:trHeight w:val="848"/>
        </w:trPr>
        <w:tc>
          <w:tcPr>
            <w:tcW w:w="1687" w:type="dxa"/>
          </w:tcPr>
          <w:p w14:paraId="4CE86D44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b/>
                <w:bCs/>
                <w:color w:val="000000"/>
                <w:sz w:val="21"/>
                <w:szCs w:val="21"/>
              </w:rPr>
              <w:t xml:space="preserve">Handout </w:t>
            </w:r>
          </w:p>
        </w:tc>
        <w:tc>
          <w:tcPr>
            <w:tcW w:w="2183" w:type="dxa"/>
          </w:tcPr>
          <w:p w14:paraId="0BB4B6F4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>Well written, appealing, and interesting with proper grammar, and spelling.</w:t>
            </w:r>
          </w:p>
          <w:p w14:paraId="2EDB5BAD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Excellent use of professional terminology and formatting. </w:t>
            </w:r>
          </w:p>
        </w:tc>
        <w:tc>
          <w:tcPr>
            <w:tcW w:w="1890" w:type="dxa"/>
          </w:tcPr>
          <w:p w14:paraId="3058B5B2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>Well written, clear and easy to understand with proper grammar and spelling.</w:t>
            </w:r>
          </w:p>
          <w:p w14:paraId="563F29D5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 Use of terminology consistent with university level expectations </w:t>
            </w: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lastRenderedPageBreak/>
              <w:t xml:space="preserve">and the profession. Formatting adequate. </w:t>
            </w:r>
          </w:p>
        </w:tc>
        <w:tc>
          <w:tcPr>
            <w:tcW w:w="1890" w:type="dxa"/>
          </w:tcPr>
          <w:p w14:paraId="5034A4BF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lastRenderedPageBreak/>
              <w:t>Adequately written with minimal grammatical and spelling errors.</w:t>
            </w:r>
          </w:p>
          <w:p w14:paraId="0EA12176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Use of terminology sometimes not consistent with university or </w:t>
            </w: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lastRenderedPageBreak/>
              <w:t xml:space="preserve">professional expectations, and/or poor formatting. </w:t>
            </w:r>
          </w:p>
        </w:tc>
        <w:tc>
          <w:tcPr>
            <w:tcW w:w="1890" w:type="dxa"/>
          </w:tcPr>
          <w:p w14:paraId="568D58D3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lastRenderedPageBreak/>
              <w:t xml:space="preserve">Not well written, not pertinent, having many or major grammatical or spelling errors. </w:t>
            </w:r>
          </w:p>
          <w:p w14:paraId="07956FE5" w14:textId="77777777" w:rsidR="00E07BD6" w:rsidRPr="00F97E6A" w:rsidRDefault="00E07BD6" w:rsidP="00A64C01">
            <w:pPr>
              <w:pStyle w:val="ListParagraph"/>
              <w:widowControl w:val="0"/>
              <w:numPr>
                <w:ilvl w:val="0"/>
                <w:numId w:val="50"/>
              </w:numPr>
              <w:autoSpaceDE w:val="0"/>
              <w:autoSpaceDN w:val="0"/>
              <w:adjustRightInd w:val="0"/>
              <w:ind w:left="288" w:hanging="288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 xml:space="preserve">Use of some inadequate or inappropriate terminology. </w:t>
            </w:r>
          </w:p>
        </w:tc>
        <w:tc>
          <w:tcPr>
            <w:tcW w:w="900" w:type="dxa"/>
          </w:tcPr>
          <w:p w14:paraId="0AF2647C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>X3</w:t>
            </w:r>
          </w:p>
        </w:tc>
      </w:tr>
      <w:tr w:rsidR="00E07BD6" w:rsidRPr="00F97E6A" w14:paraId="51C38A67" w14:textId="77777777" w:rsidTr="00E07BD6">
        <w:trPr>
          <w:trHeight w:val="379"/>
        </w:trPr>
        <w:tc>
          <w:tcPr>
            <w:tcW w:w="9540" w:type="dxa"/>
            <w:gridSpan w:val="5"/>
            <w:shd w:val="clear" w:color="auto" w:fill="C6D9F1" w:themeFill="text2" w:themeFillTint="33"/>
          </w:tcPr>
          <w:p w14:paraId="41725C70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b/>
                <w:bCs/>
                <w:color w:val="000000"/>
                <w:sz w:val="21"/>
                <w:szCs w:val="21"/>
              </w:rPr>
              <w:t>Overall Scoring</w:t>
            </w:r>
          </w:p>
        </w:tc>
        <w:tc>
          <w:tcPr>
            <w:tcW w:w="900" w:type="dxa"/>
          </w:tcPr>
          <w:p w14:paraId="5B511C9D" w14:textId="77777777" w:rsidR="00E07BD6" w:rsidRPr="00F97E6A" w:rsidRDefault="00E07BD6" w:rsidP="00E07BD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</w:pPr>
            <w:r w:rsidRPr="00F97E6A">
              <w:rPr>
                <w:rFonts w:asciiTheme="minorHAnsi" w:eastAsiaTheme="minorHAnsi" w:hAnsiTheme="minorHAnsi" w:cstheme="minorHAnsi"/>
                <w:color w:val="000000"/>
                <w:sz w:val="21"/>
                <w:szCs w:val="21"/>
              </w:rPr>
              <w:t>/72 = %</w:t>
            </w:r>
          </w:p>
        </w:tc>
      </w:tr>
    </w:tbl>
    <w:p w14:paraId="55A16350" w14:textId="77777777" w:rsidR="00E07BD6" w:rsidRPr="00F97E6A" w:rsidRDefault="00E07BD6" w:rsidP="00215133">
      <w:pPr>
        <w:spacing w:before="1"/>
        <w:jc w:val="center"/>
        <w:rPr>
          <w:rFonts w:asciiTheme="minorHAnsi" w:eastAsia="Calibri" w:hAnsiTheme="minorHAnsi" w:cs="Calibri"/>
          <w:b/>
          <w:bCs/>
          <w:spacing w:val="1"/>
          <w:sz w:val="21"/>
          <w:szCs w:val="21"/>
        </w:rPr>
      </w:pPr>
    </w:p>
    <w:p w14:paraId="774ABFDE" w14:textId="4743F302" w:rsidR="00114D9E" w:rsidRPr="00F97E6A" w:rsidRDefault="00114D9E">
      <w:pPr>
        <w:rPr>
          <w:rFonts w:asciiTheme="minorHAnsi" w:eastAsia="Calibri" w:hAnsiTheme="minorHAnsi" w:cs="Calibri"/>
          <w:b/>
          <w:bCs/>
          <w:spacing w:val="1"/>
          <w:sz w:val="21"/>
          <w:szCs w:val="21"/>
        </w:rPr>
      </w:pPr>
    </w:p>
    <w:sectPr w:rsidR="00114D9E" w:rsidRPr="00F97E6A" w:rsidSect="009C7908">
      <w:headerReference w:type="default" r:id="rId12"/>
      <w:footerReference w:type="default" r:id="rId13"/>
      <w:pgSz w:w="12240" w:h="15840" w:code="1"/>
      <w:pgMar w:top="1440" w:right="1440" w:bottom="1152" w:left="1440" w:header="54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18B1F" w14:textId="77777777" w:rsidR="00925608" w:rsidRDefault="00925608">
      <w:r>
        <w:separator/>
      </w:r>
    </w:p>
  </w:endnote>
  <w:endnote w:type="continuationSeparator" w:id="0">
    <w:p w14:paraId="03C631E3" w14:textId="77777777" w:rsidR="00925608" w:rsidRDefault="00925608">
      <w:r>
        <w:continuationSeparator/>
      </w:r>
    </w:p>
  </w:endnote>
  <w:endnote w:type="continuationNotice" w:id="1">
    <w:p w14:paraId="410EAF61" w14:textId="77777777" w:rsidR="00925608" w:rsidRDefault="009256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hAnsiTheme="minorHAnsi"/>
        <w:b/>
        <w:sz w:val="20"/>
        <w:szCs w:val="20"/>
      </w:rPr>
      <w:id w:val="1155185348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/>
            <w:b/>
            <w:sz w:val="20"/>
            <w:szCs w:val="20"/>
          </w:rPr>
          <w:id w:val="98381352"/>
          <w:docPartObj>
            <w:docPartGallery w:val="Page Numbers (Top of Page)"/>
            <w:docPartUnique/>
          </w:docPartObj>
        </w:sdtPr>
        <w:sdtEndPr/>
        <w:sdtContent>
          <w:p w14:paraId="4EF6D175" w14:textId="0096B31A" w:rsidR="00E12AA7" w:rsidRPr="00587031" w:rsidRDefault="00E12AA7">
            <w:pPr>
              <w:pStyle w:val="Footer"/>
              <w:rPr>
                <w:rFonts w:asciiTheme="minorHAnsi" w:hAnsiTheme="minorHAnsi"/>
                <w:b/>
                <w:sz w:val="20"/>
                <w:szCs w:val="20"/>
              </w:rPr>
            </w:pPr>
            <w:r w:rsidRPr="00E12AA7">
              <w:rPr>
                <w:rFonts w:asciiTheme="minorHAnsi" w:hAnsiTheme="minorHAnsi"/>
                <w:b/>
                <w:sz w:val="20"/>
                <w:szCs w:val="20"/>
              </w:rPr>
              <w:t xml:space="preserve">Page </w:t>
            </w:r>
            <w:r w:rsidRPr="00E12AA7">
              <w:rPr>
                <w:rFonts w:asciiTheme="minorHAnsi" w:hAnsiTheme="minorHAnsi"/>
                <w:b/>
                <w:bCs/>
                <w:sz w:val="20"/>
                <w:szCs w:val="20"/>
              </w:rPr>
              <w:fldChar w:fldCharType="begin"/>
            </w:r>
            <w:r w:rsidRPr="00E12AA7">
              <w:rPr>
                <w:rFonts w:asciiTheme="minorHAnsi" w:hAnsi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E12AA7">
              <w:rPr>
                <w:rFonts w:asciiTheme="minorHAnsi" w:hAnsiTheme="minorHAnsi"/>
                <w:b/>
                <w:bCs/>
                <w:sz w:val="20"/>
                <w:szCs w:val="20"/>
              </w:rPr>
              <w:fldChar w:fldCharType="separate"/>
            </w:r>
            <w:r w:rsidR="00B52F38">
              <w:rPr>
                <w:rFonts w:asciiTheme="minorHAnsi" w:hAnsiTheme="minorHAnsi"/>
                <w:b/>
                <w:bCs/>
                <w:noProof/>
                <w:sz w:val="20"/>
                <w:szCs w:val="20"/>
              </w:rPr>
              <w:t>4</w:t>
            </w:r>
            <w:r w:rsidRPr="00E12AA7">
              <w:rPr>
                <w:rFonts w:asciiTheme="minorHAnsi" w:hAnsiTheme="minorHAnsi"/>
                <w:b/>
                <w:bCs/>
                <w:sz w:val="20"/>
                <w:szCs w:val="20"/>
              </w:rPr>
              <w:fldChar w:fldCharType="end"/>
            </w:r>
            <w:r w:rsidRPr="00E12AA7">
              <w:rPr>
                <w:rFonts w:asciiTheme="minorHAnsi" w:hAnsiTheme="minorHAnsi"/>
                <w:b/>
                <w:sz w:val="20"/>
                <w:szCs w:val="20"/>
              </w:rPr>
              <w:t xml:space="preserve"> of </w:t>
            </w:r>
            <w:r w:rsidRPr="00E12AA7">
              <w:rPr>
                <w:rFonts w:asciiTheme="minorHAnsi" w:hAnsiTheme="minorHAnsi"/>
                <w:b/>
                <w:bCs/>
                <w:sz w:val="20"/>
                <w:szCs w:val="20"/>
              </w:rPr>
              <w:fldChar w:fldCharType="begin"/>
            </w:r>
            <w:r w:rsidRPr="00E12AA7">
              <w:rPr>
                <w:rFonts w:asciiTheme="minorHAnsi" w:hAnsi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E12AA7">
              <w:rPr>
                <w:rFonts w:asciiTheme="minorHAnsi" w:hAnsiTheme="minorHAnsi"/>
                <w:b/>
                <w:bCs/>
                <w:sz w:val="20"/>
                <w:szCs w:val="20"/>
              </w:rPr>
              <w:fldChar w:fldCharType="separate"/>
            </w:r>
            <w:r w:rsidR="00B52F38">
              <w:rPr>
                <w:rFonts w:asciiTheme="minorHAnsi" w:hAnsiTheme="minorHAnsi"/>
                <w:b/>
                <w:bCs/>
                <w:noProof/>
                <w:sz w:val="20"/>
                <w:szCs w:val="20"/>
              </w:rPr>
              <w:t>4</w:t>
            </w:r>
            <w:r w:rsidRPr="00E12AA7">
              <w:rPr>
                <w:rFonts w:asciiTheme="minorHAnsi" w:hAnsiTheme="min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5C6313" w14:textId="77777777" w:rsidR="00925608" w:rsidRDefault="00925608">
      <w:r>
        <w:separator/>
      </w:r>
    </w:p>
  </w:footnote>
  <w:footnote w:type="continuationSeparator" w:id="0">
    <w:p w14:paraId="5BD8C77D" w14:textId="77777777" w:rsidR="00925608" w:rsidRDefault="00925608">
      <w:r>
        <w:continuationSeparator/>
      </w:r>
    </w:p>
  </w:footnote>
  <w:footnote w:type="continuationNotice" w:id="1">
    <w:p w14:paraId="4B225700" w14:textId="77777777" w:rsidR="00925608" w:rsidRDefault="009256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415A" w14:textId="1FFDD340" w:rsidR="009C7908" w:rsidRDefault="00B52F38" w:rsidP="009C7908">
    <w:pPr>
      <w:pStyle w:val="Header"/>
      <w:tabs>
        <w:tab w:val="clear" w:pos="8640"/>
        <w:tab w:val="right" w:pos="9270"/>
      </w:tabs>
      <w:rPr>
        <w:rFonts w:asciiTheme="minorHAnsi" w:hAnsiTheme="minorHAnsi" w:cstheme="minorHAnsi"/>
        <w:b/>
        <w:sz w:val="20"/>
        <w:szCs w:val="20"/>
      </w:rPr>
    </w:pPr>
    <w:r>
      <w:rPr>
        <w:rFonts w:asciiTheme="minorHAnsi" w:hAnsiTheme="minorHAnsi" w:cstheme="minorHAnsi"/>
        <w:b/>
        <w:sz w:val="20"/>
        <w:szCs w:val="20"/>
      </w:rPr>
      <w:t xml:space="preserve">Course: </w:t>
    </w:r>
    <w:r w:rsidR="009C7908">
      <w:rPr>
        <w:rFonts w:asciiTheme="minorHAnsi" w:hAnsiTheme="minorHAnsi" w:cstheme="minorHAnsi"/>
        <w:b/>
        <w:sz w:val="20"/>
        <w:szCs w:val="20"/>
      </w:rPr>
      <w:t>NURS 342L</w:t>
    </w:r>
  </w:p>
  <w:p w14:paraId="1C63D17B" w14:textId="3C6819CD" w:rsidR="00E12AA7" w:rsidRPr="009C7908" w:rsidRDefault="00E12AA7" w:rsidP="00E12AA7">
    <w:pPr>
      <w:pStyle w:val="Header"/>
      <w:tabs>
        <w:tab w:val="clear" w:pos="8640"/>
        <w:tab w:val="right" w:pos="9270"/>
      </w:tabs>
      <w:jc w:val="center"/>
      <w:rPr>
        <w:rFonts w:asciiTheme="minorHAnsi" w:hAnsiTheme="minorHAnsi" w:cstheme="minorHAnsi"/>
        <w:sz w:val="22"/>
        <w:szCs w:val="22"/>
      </w:rPr>
    </w:pPr>
    <w:r>
      <w:rPr>
        <w:rFonts w:asciiTheme="minorHAnsi" w:hAnsiTheme="minorHAnsi" w:cstheme="minorHAnsi"/>
        <w:b/>
        <w:sz w:val="20"/>
        <w:szCs w:val="20"/>
      </w:rPr>
      <w:t>COMMUNITY TEACHING PROJECT &amp; RUBR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49F8D5"/>
    <w:multiLevelType w:val="hybridMultilevel"/>
    <w:tmpl w:val="2B51DAB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C55EDC"/>
    <w:multiLevelType w:val="hybridMultilevel"/>
    <w:tmpl w:val="5C9C3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04F10"/>
    <w:multiLevelType w:val="hybridMultilevel"/>
    <w:tmpl w:val="C722F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E28C5"/>
    <w:multiLevelType w:val="hybridMultilevel"/>
    <w:tmpl w:val="CE0C18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BA449E"/>
    <w:multiLevelType w:val="hybridMultilevel"/>
    <w:tmpl w:val="22965DC0"/>
    <w:lvl w:ilvl="0" w:tplc="C4EC42A8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D1FB5"/>
    <w:multiLevelType w:val="hybridMultilevel"/>
    <w:tmpl w:val="64301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041E83"/>
    <w:multiLevelType w:val="hybridMultilevel"/>
    <w:tmpl w:val="1D246E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36182B"/>
    <w:multiLevelType w:val="hybridMultilevel"/>
    <w:tmpl w:val="E444C5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6742B5"/>
    <w:multiLevelType w:val="hybridMultilevel"/>
    <w:tmpl w:val="BA8634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2032DD6"/>
    <w:multiLevelType w:val="hybridMultilevel"/>
    <w:tmpl w:val="CE0C1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97582C"/>
    <w:multiLevelType w:val="hybridMultilevel"/>
    <w:tmpl w:val="61F8BB8C"/>
    <w:lvl w:ilvl="0" w:tplc="04090001">
      <w:start w:val="1"/>
      <w:numFmt w:val="bullet"/>
      <w:lvlText w:val=""/>
      <w:lvlJc w:val="left"/>
      <w:pPr>
        <w:ind w:left="4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2" w:hanging="360"/>
      </w:pPr>
      <w:rPr>
        <w:rFonts w:ascii="Wingdings" w:hAnsi="Wingdings" w:hint="default"/>
      </w:rPr>
    </w:lvl>
  </w:abstractNum>
  <w:abstractNum w:abstractNumId="11" w15:restartNumberingAfterBreak="0">
    <w:nsid w:val="1344548C"/>
    <w:multiLevelType w:val="hybridMultilevel"/>
    <w:tmpl w:val="8AA2EC16"/>
    <w:lvl w:ilvl="0" w:tplc="C4EC42A8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9B2BDE"/>
    <w:multiLevelType w:val="hybridMultilevel"/>
    <w:tmpl w:val="3A146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A85812"/>
    <w:multiLevelType w:val="hybridMultilevel"/>
    <w:tmpl w:val="012A17EA"/>
    <w:lvl w:ilvl="0" w:tplc="59D2358A">
      <w:start w:val="1"/>
      <w:numFmt w:val="bullet"/>
      <w:lvlText w:val="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A2F3D4E"/>
    <w:multiLevelType w:val="hybridMultilevel"/>
    <w:tmpl w:val="71CABF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EAC5C95"/>
    <w:multiLevelType w:val="hybridMultilevel"/>
    <w:tmpl w:val="A05301D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05D49A8"/>
    <w:multiLevelType w:val="hybridMultilevel"/>
    <w:tmpl w:val="9AECDB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1282A00"/>
    <w:multiLevelType w:val="multilevel"/>
    <w:tmpl w:val="5B7E543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29D342E4"/>
    <w:multiLevelType w:val="hybridMultilevel"/>
    <w:tmpl w:val="A9689504"/>
    <w:lvl w:ilvl="0" w:tplc="59D2358A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DA440A"/>
    <w:multiLevelType w:val="hybridMultilevel"/>
    <w:tmpl w:val="FD646C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BF22A95"/>
    <w:multiLevelType w:val="hybridMultilevel"/>
    <w:tmpl w:val="2F6CA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174FE6"/>
    <w:multiLevelType w:val="hybridMultilevel"/>
    <w:tmpl w:val="D632FA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00E4852"/>
    <w:multiLevelType w:val="hybridMultilevel"/>
    <w:tmpl w:val="B88E96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D2A3BA">
      <w:numFmt w:val="bullet"/>
      <w:lvlText w:val="·"/>
      <w:lvlJc w:val="left"/>
      <w:pPr>
        <w:ind w:left="1125" w:hanging="405"/>
      </w:pPr>
      <w:rPr>
        <w:rFonts w:ascii="Calibri" w:eastAsia="Times New Roman" w:hAnsi="Calibri" w:cs="Calibri" w:hint="default"/>
        <w:color w:val="00000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115410B"/>
    <w:multiLevelType w:val="hybridMultilevel"/>
    <w:tmpl w:val="2820A24A"/>
    <w:lvl w:ilvl="0" w:tplc="59D2358A">
      <w:start w:val="1"/>
      <w:numFmt w:val="bullet"/>
      <w:lvlText w:val="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1A82C30"/>
    <w:multiLevelType w:val="hybridMultilevel"/>
    <w:tmpl w:val="DF824104"/>
    <w:lvl w:ilvl="0" w:tplc="C4EC42A8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F11A72"/>
    <w:multiLevelType w:val="hybridMultilevel"/>
    <w:tmpl w:val="796245DC"/>
    <w:lvl w:ilvl="0" w:tplc="59D2358A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580D8D"/>
    <w:multiLevelType w:val="multilevel"/>
    <w:tmpl w:val="073A85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35355EE1"/>
    <w:multiLevelType w:val="hybridMultilevel"/>
    <w:tmpl w:val="6F4C58A2"/>
    <w:lvl w:ilvl="0" w:tplc="04090019">
      <w:start w:val="1"/>
      <w:numFmt w:val="lowerLetter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8" w15:restartNumberingAfterBreak="0">
    <w:nsid w:val="3620182F"/>
    <w:multiLevelType w:val="hybridMultilevel"/>
    <w:tmpl w:val="FD7C4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68B3669"/>
    <w:multiLevelType w:val="hybridMultilevel"/>
    <w:tmpl w:val="ED6624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F61230D"/>
    <w:multiLevelType w:val="hybridMultilevel"/>
    <w:tmpl w:val="E72E8126"/>
    <w:lvl w:ilvl="0" w:tplc="C4EC42A8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3D1931"/>
    <w:multiLevelType w:val="multilevel"/>
    <w:tmpl w:val="67DA974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"/>
      <w:lvlJc w:val="left"/>
      <w:pPr>
        <w:ind w:left="1080" w:hanging="360"/>
      </w:pPr>
      <w:rPr>
        <w:rFonts w:ascii="Symbol" w:hAnsi="Symbol" w:hint="default"/>
        <w:w w:val="131"/>
      </w:rPr>
    </w:lvl>
    <w:lvl w:ilvl="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1D4141D"/>
    <w:multiLevelType w:val="hybridMultilevel"/>
    <w:tmpl w:val="B7B65F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BCB71E2"/>
    <w:multiLevelType w:val="hybridMultilevel"/>
    <w:tmpl w:val="6B1202EE"/>
    <w:lvl w:ilvl="0" w:tplc="59D2358A">
      <w:start w:val="1"/>
      <w:numFmt w:val="bullet"/>
      <w:lvlText w:val="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E50D6D"/>
    <w:multiLevelType w:val="multilevel"/>
    <w:tmpl w:val="941A28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0"/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  <w:w w:val="131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7A1FD1"/>
    <w:multiLevelType w:val="multilevel"/>
    <w:tmpl w:val="A08ED04E"/>
    <w:lvl w:ilvl="0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"/>
      <w:lvlJc w:val="left"/>
      <w:pPr>
        <w:ind w:left="1440" w:hanging="360"/>
      </w:pPr>
      <w:rPr>
        <w:rFonts w:ascii="Symbol" w:hAnsi="Symbol" w:hint="default"/>
        <w:w w:val="131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8B1958"/>
    <w:multiLevelType w:val="hybridMultilevel"/>
    <w:tmpl w:val="F8A45418"/>
    <w:lvl w:ilvl="0" w:tplc="59D2358A">
      <w:start w:val="1"/>
      <w:numFmt w:val="bullet"/>
      <w:lvlText w:val="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1783634"/>
    <w:multiLevelType w:val="hybridMultilevel"/>
    <w:tmpl w:val="2AA0B72E"/>
    <w:lvl w:ilvl="0" w:tplc="C4EC42A8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6E7BD7"/>
    <w:multiLevelType w:val="multilevel"/>
    <w:tmpl w:val="6256D0FA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9" w15:restartNumberingAfterBreak="0">
    <w:nsid w:val="52704808"/>
    <w:multiLevelType w:val="hybridMultilevel"/>
    <w:tmpl w:val="8E06FC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54417C24"/>
    <w:multiLevelType w:val="hybridMultilevel"/>
    <w:tmpl w:val="69BA7AB8"/>
    <w:lvl w:ilvl="0" w:tplc="59D2358A">
      <w:start w:val="1"/>
      <w:numFmt w:val="bullet"/>
      <w:lvlText w:val="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6A420EA"/>
    <w:multiLevelType w:val="hybridMultilevel"/>
    <w:tmpl w:val="816C8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6FC44A3"/>
    <w:multiLevelType w:val="hybridMultilevel"/>
    <w:tmpl w:val="7A7ED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7634767"/>
    <w:multiLevelType w:val="hybridMultilevel"/>
    <w:tmpl w:val="58DC5D2C"/>
    <w:lvl w:ilvl="0" w:tplc="50645B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8D35BEA"/>
    <w:multiLevelType w:val="hybridMultilevel"/>
    <w:tmpl w:val="C11A77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59140DC0"/>
    <w:multiLevelType w:val="hybridMultilevel"/>
    <w:tmpl w:val="965A0C7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6" w15:restartNumberingAfterBreak="0">
    <w:nsid w:val="5C0027D6"/>
    <w:multiLevelType w:val="hybridMultilevel"/>
    <w:tmpl w:val="FA7E42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5D56787D"/>
    <w:multiLevelType w:val="hybridMultilevel"/>
    <w:tmpl w:val="5F64DB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5E68189F"/>
    <w:multiLevelType w:val="hybridMultilevel"/>
    <w:tmpl w:val="69EE36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5FD12D24"/>
    <w:multiLevelType w:val="hybridMultilevel"/>
    <w:tmpl w:val="D5107EF6"/>
    <w:lvl w:ilvl="0" w:tplc="C4EC42A8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9E6A45"/>
    <w:multiLevelType w:val="multilevel"/>
    <w:tmpl w:val="67DA974A"/>
    <w:lvl w:ilvl="0">
      <w:start w:val="1"/>
      <w:numFmt w:val="bullet"/>
      <w:lvlText w:val=""/>
      <w:lvlJc w:val="left"/>
      <w:pPr>
        <w:ind w:left="462" w:hanging="360"/>
      </w:pPr>
      <w:rPr>
        <w:rFonts w:ascii="Symbol" w:hAnsi="Symbol" w:hint="default"/>
      </w:rPr>
    </w:lvl>
    <w:lvl w:ilvl="1">
      <w:start w:val="1"/>
      <w:numFmt w:val="bullet"/>
      <w:lvlText w:val=""/>
      <w:lvlJc w:val="left"/>
      <w:pPr>
        <w:ind w:left="1182" w:hanging="360"/>
      </w:pPr>
      <w:rPr>
        <w:rFonts w:ascii="Symbol" w:hAnsi="Symbol" w:hint="default"/>
        <w:w w:val="131"/>
      </w:rPr>
    </w:lvl>
    <w:lvl w:ilvl="2">
      <w:start w:val="1"/>
      <w:numFmt w:val="bullet"/>
      <w:lvlText w:val="o"/>
      <w:lvlJc w:val="left"/>
      <w:pPr>
        <w:ind w:left="1902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262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34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6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8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0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22" w:hanging="360"/>
      </w:pPr>
      <w:rPr>
        <w:rFonts w:ascii="Wingdings" w:hAnsi="Wingdings" w:hint="default"/>
      </w:rPr>
    </w:lvl>
  </w:abstractNum>
  <w:abstractNum w:abstractNumId="51" w15:restartNumberingAfterBreak="0">
    <w:nsid w:val="67F16081"/>
    <w:multiLevelType w:val="hybridMultilevel"/>
    <w:tmpl w:val="FDCAEB32"/>
    <w:lvl w:ilvl="0" w:tplc="59D2358A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F415F4"/>
    <w:multiLevelType w:val="hybridMultilevel"/>
    <w:tmpl w:val="9A02D1B8"/>
    <w:lvl w:ilvl="0" w:tplc="A4C80E4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6BA7346A"/>
    <w:multiLevelType w:val="hybridMultilevel"/>
    <w:tmpl w:val="03A06AE0"/>
    <w:lvl w:ilvl="0" w:tplc="1C2C0290">
      <w:start w:val="1"/>
      <w:numFmt w:val="decimal"/>
      <w:lvlText w:val="%1."/>
      <w:lvlJc w:val="left"/>
      <w:pPr>
        <w:ind w:left="6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CFF435F"/>
    <w:multiLevelType w:val="hybridMultilevel"/>
    <w:tmpl w:val="4470CFF2"/>
    <w:lvl w:ilvl="0" w:tplc="59D2358A">
      <w:start w:val="1"/>
      <w:numFmt w:val="bullet"/>
      <w:lvlText w:val="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5" w15:restartNumberingAfterBreak="0">
    <w:nsid w:val="6F944896"/>
    <w:multiLevelType w:val="hybridMultilevel"/>
    <w:tmpl w:val="C8389864"/>
    <w:lvl w:ilvl="0" w:tplc="59D2358A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0F40F82"/>
    <w:multiLevelType w:val="hybridMultilevel"/>
    <w:tmpl w:val="62F25556"/>
    <w:lvl w:ilvl="0" w:tplc="59D2358A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2353035"/>
    <w:multiLevelType w:val="hybridMultilevel"/>
    <w:tmpl w:val="0868FD10"/>
    <w:lvl w:ilvl="0" w:tplc="59D2358A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3F83C43"/>
    <w:multiLevelType w:val="hybridMultilevel"/>
    <w:tmpl w:val="09A43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403565F"/>
    <w:multiLevelType w:val="hybridMultilevel"/>
    <w:tmpl w:val="907433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75C008B1"/>
    <w:multiLevelType w:val="hybridMultilevel"/>
    <w:tmpl w:val="A2B44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BCD3CE2"/>
    <w:multiLevelType w:val="hybridMultilevel"/>
    <w:tmpl w:val="D3E0CB82"/>
    <w:lvl w:ilvl="0" w:tplc="C4EC42A8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3252A6"/>
    <w:multiLevelType w:val="hybridMultilevel"/>
    <w:tmpl w:val="ED2C6B24"/>
    <w:lvl w:ilvl="0" w:tplc="59D2358A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F4E1B7D"/>
    <w:multiLevelType w:val="hybridMultilevel"/>
    <w:tmpl w:val="9D0A18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4"/>
  </w:num>
  <w:num w:numId="2">
    <w:abstractNumId w:val="32"/>
  </w:num>
  <w:num w:numId="3">
    <w:abstractNumId w:val="53"/>
  </w:num>
  <w:num w:numId="4">
    <w:abstractNumId w:val="50"/>
  </w:num>
  <w:num w:numId="5">
    <w:abstractNumId w:val="31"/>
  </w:num>
  <w:num w:numId="6">
    <w:abstractNumId w:val="35"/>
  </w:num>
  <w:num w:numId="7">
    <w:abstractNumId w:val="60"/>
  </w:num>
  <w:num w:numId="8">
    <w:abstractNumId w:val="58"/>
  </w:num>
  <w:num w:numId="9">
    <w:abstractNumId w:val="8"/>
  </w:num>
  <w:num w:numId="10">
    <w:abstractNumId w:val="9"/>
  </w:num>
  <w:num w:numId="11">
    <w:abstractNumId w:val="9"/>
    <w:lvlOverride w:ilvl="0">
      <w:lvl w:ilvl="0" w:tplc="0409000F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>
        <w:start w:val="1"/>
        <w:numFmt w:val="bullet"/>
        <w:lvlText w:val="•"/>
        <w:lvlJc w:val="left"/>
        <w:pPr>
          <w:ind w:left="1440" w:hanging="360"/>
        </w:pPr>
        <w:rPr>
          <w:rFonts w:ascii="Arial" w:hAnsi="Arial" w:hint="default"/>
        </w:rPr>
      </w:lvl>
    </w:lvlOverride>
    <w:lvlOverride w:ilvl="2">
      <w:lvl w:ilvl="2" w:tplc="0409001B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lvl w:ilvl="3" w:tplc="0409000F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 w:tplc="04090019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 w:tplc="0409001B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 w:tplc="0409000F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 w:tplc="04090019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 w:tplc="0409001B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2">
    <w:abstractNumId w:val="3"/>
  </w:num>
  <w:num w:numId="13">
    <w:abstractNumId w:val="20"/>
  </w:num>
  <w:num w:numId="14">
    <w:abstractNumId w:val="27"/>
  </w:num>
  <w:num w:numId="15">
    <w:abstractNumId w:val="29"/>
  </w:num>
  <w:num w:numId="16">
    <w:abstractNumId w:val="38"/>
  </w:num>
  <w:num w:numId="17">
    <w:abstractNumId w:val="26"/>
  </w:num>
  <w:num w:numId="18">
    <w:abstractNumId w:val="17"/>
  </w:num>
  <w:num w:numId="19">
    <w:abstractNumId w:val="54"/>
  </w:num>
  <w:num w:numId="20">
    <w:abstractNumId w:val="57"/>
  </w:num>
  <w:num w:numId="21">
    <w:abstractNumId w:val="39"/>
  </w:num>
  <w:num w:numId="22">
    <w:abstractNumId w:val="14"/>
  </w:num>
  <w:num w:numId="23">
    <w:abstractNumId w:val="62"/>
  </w:num>
  <w:num w:numId="24">
    <w:abstractNumId w:val="55"/>
  </w:num>
  <w:num w:numId="25">
    <w:abstractNumId w:val="18"/>
  </w:num>
  <w:num w:numId="26">
    <w:abstractNumId w:val="36"/>
  </w:num>
  <w:num w:numId="27">
    <w:abstractNumId w:val="51"/>
  </w:num>
  <w:num w:numId="28">
    <w:abstractNumId w:val="25"/>
  </w:num>
  <w:num w:numId="29">
    <w:abstractNumId w:val="56"/>
  </w:num>
  <w:num w:numId="30">
    <w:abstractNumId w:val="19"/>
  </w:num>
  <w:num w:numId="31">
    <w:abstractNumId w:val="33"/>
  </w:num>
  <w:num w:numId="32">
    <w:abstractNumId w:val="16"/>
  </w:num>
  <w:num w:numId="33">
    <w:abstractNumId w:val="13"/>
  </w:num>
  <w:num w:numId="34">
    <w:abstractNumId w:val="40"/>
  </w:num>
  <w:num w:numId="35">
    <w:abstractNumId w:val="23"/>
  </w:num>
  <w:num w:numId="36">
    <w:abstractNumId w:val="63"/>
  </w:num>
  <w:num w:numId="37">
    <w:abstractNumId w:val="2"/>
  </w:num>
  <w:num w:numId="38">
    <w:abstractNumId w:val="21"/>
  </w:num>
  <w:num w:numId="39">
    <w:abstractNumId w:val="46"/>
  </w:num>
  <w:num w:numId="40">
    <w:abstractNumId w:val="45"/>
  </w:num>
  <w:num w:numId="41">
    <w:abstractNumId w:val="0"/>
  </w:num>
  <w:num w:numId="42">
    <w:abstractNumId w:val="15"/>
  </w:num>
  <w:num w:numId="43">
    <w:abstractNumId w:val="12"/>
  </w:num>
  <w:num w:numId="44">
    <w:abstractNumId w:val="61"/>
  </w:num>
  <w:num w:numId="45">
    <w:abstractNumId w:val="49"/>
  </w:num>
  <w:num w:numId="46">
    <w:abstractNumId w:val="4"/>
  </w:num>
  <w:num w:numId="47">
    <w:abstractNumId w:val="11"/>
  </w:num>
  <w:num w:numId="48">
    <w:abstractNumId w:val="24"/>
  </w:num>
  <w:num w:numId="49">
    <w:abstractNumId w:val="30"/>
  </w:num>
  <w:num w:numId="50">
    <w:abstractNumId w:val="37"/>
  </w:num>
  <w:num w:numId="51">
    <w:abstractNumId w:val="10"/>
  </w:num>
  <w:num w:numId="52">
    <w:abstractNumId w:val="52"/>
  </w:num>
  <w:num w:numId="53">
    <w:abstractNumId w:val="1"/>
  </w:num>
  <w:num w:numId="54">
    <w:abstractNumId w:val="28"/>
  </w:num>
  <w:num w:numId="55">
    <w:abstractNumId w:val="41"/>
  </w:num>
  <w:num w:numId="56">
    <w:abstractNumId w:val="59"/>
  </w:num>
  <w:num w:numId="57">
    <w:abstractNumId w:val="48"/>
  </w:num>
  <w:num w:numId="58">
    <w:abstractNumId w:val="22"/>
  </w:num>
  <w:num w:numId="59">
    <w:abstractNumId w:val="7"/>
  </w:num>
  <w:num w:numId="60">
    <w:abstractNumId w:val="44"/>
  </w:num>
  <w:num w:numId="61">
    <w:abstractNumId w:val="5"/>
  </w:num>
  <w:num w:numId="62">
    <w:abstractNumId w:val="42"/>
  </w:num>
  <w:num w:numId="63">
    <w:abstractNumId w:val="43"/>
  </w:num>
  <w:num w:numId="64">
    <w:abstractNumId w:val="47"/>
  </w:num>
  <w:num w:numId="65">
    <w:abstractNumId w:val="6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MzcxNDE3Nzc1NjBT0lEKTi0uzszPAykwrAUAbzVl2ywAAAA="/>
    <w:docVar w:name="dgnword-docGUID" w:val="{51DA09E2-5920-4381-8FA0-3D73555583FF}"/>
    <w:docVar w:name="dgnword-eventsink" w:val="87725384"/>
  </w:docVars>
  <w:rsids>
    <w:rsidRoot w:val="00305E8F"/>
    <w:rsid w:val="00007739"/>
    <w:rsid w:val="000125CA"/>
    <w:rsid w:val="00013316"/>
    <w:rsid w:val="0001357B"/>
    <w:rsid w:val="000150EB"/>
    <w:rsid w:val="000156C1"/>
    <w:rsid w:val="00015A43"/>
    <w:rsid w:val="00016B62"/>
    <w:rsid w:val="000244FB"/>
    <w:rsid w:val="00026247"/>
    <w:rsid w:val="0002685E"/>
    <w:rsid w:val="00026C84"/>
    <w:rsid w:val="00027798"/>
    <w:rsid w:val="00031789"/>
    <w:rsid w:val="0003348E"/>
    <w:rsid w:val="00033739"/>
    <w:rsid w:val="00035889"/>
    <w:rsid w:val="00045D29"/>
    <w:rsid w:val="00047A60"/>
    <w:rsid w:val="0005060D"/>
    <w:rsid w:val="00050BBD"/>
    <w:rsid w:val="000528C8"/>
    <w:rsid w:val="00056A21"/>
    <w:rsid w:val="00060184"/>
    <w:rsid w:val="00060850"/>
    <w:rsid w:val="00066526"/>
    <w:rsid w:val="00072F3A"/>
    <w:rsid w:val="000758D9"/>
    <w:rsid w:val="00082261"/>
    <w:rsid w:val="000824F1"/>
    <w:rsid w:val="000827A4"/>
    <w:rsid w:val="000843BC"/>
    <w:rsid w:val="00084AE0"/>
    <w:rsid w:val="0008660F"/>
    <w:rsid w:val="00086BA0"/>
    <w:rsid w:val="00086FEF"/>
    <w:rsid w:val="0008735B"/>
    <w:rsid w:val="00087611"/>
    <w:rsid w:val="00087A16"/>
    <w:rsid w:val="000908A1"/>
    <w:rsid w:val="00092D45"/>
    <w:rsid w:val="00093B80"/>
    <w:rsid w:val="00095B53"/>
    <w:rsid w:val="000962AB"/>
    <w:rsid w:val="00096A25"/>
    <w:rsid w:val="000971B7"/>
    <w:rsid w:val="000A0B24"/>
    <w:rsid w:val="000A24EC"/>
    <w:rsid w:val="000A316A"/>
    <w:rsid w:val="000A38D8"/>
    <w:rsid w:val="000A3FA3"/>
    <w:rsid w:val="000A448E"/>
    <w:rsid w:val="000A5371"/>
    <w:rsid w:val="000A692B"/>
    <w:rsid w:val="000A6E56"/>
    <w:rsid w:val="000A70CD"/>
    <w:rsid w:val="000B035E"/>
    <w:rsid w:val="000B24AB"/>
    <w:rsid w:val="000B6543"/>
    <w:rsid w:val="000C0966"/>
    <w:rsid w:val="000C1136"/>
    <w:rsid w:val="000C1F3E"/>
    <w:rsid w:val="000C33CF"/>
    <w:rsid w:val="000D1CC9"/>
    <w:rsid w:val="000D3927"/>
    <w:rsid w:val="000D5419"/>
    <w:rsid w:val="000E004A"/>
    <w:rsid w:val="000E06C7"/>
    <w:rsid w:val="000E133A"/>
    <w:rsid w:val="000E39B5"/>
    <w:rsid w:val="000E538B"/>
    <w:rsid w:val="000E7A3D"/>
    <w:rsid w:val="000E7EF5"/>
    <w:rsid w:val="000F14D2"/>
    <w:rsid w:val="000F17BE"/>
    <w:rsid w:val="000F1961"/>
    <w:rsid w:val="000F1CEA"/>
    <w:rsid w:val="000F335C"/>
    <w:rsid w:val="000F69A2"/>
    <w:rsid w:val="000F73BA"/>
    <w:rsid w:val="00104F9C"/>
    <w:rsid w:val="00106F02"/>
    <w:rsid w:val="00110984"/>
    <w:rsid w:val="00114D9E"/>
    <w:rsid w:val="00115866"/>
    <w:rsid w:val="00115C4F"/>
    <w:rsid w:val="00115E90"/>
    <w:rsid w:val="00116BB9"/>
    <w:rsid w:val="001176A2"/>
    <w:rsid w:val="001221FD"/>
    <w:rsid w:val="0012246D"/>
    <w:rsid w:val="0012586E"/>
    <w:rsid w:val="00126CAB"/>
    <w:rsid w:val="00130253"/>
    <w:rsid w:val="001303E5"/>
    <w:rsid w:val="001322AD"/>
    <w:rsid w:val="00132592"/>
    <w:rsid w:val="00134E1A"/>
    <w:rsid w:val="001350D8"/>
    <w:rsid w:val="00137152"/>
    <w:rsid w:val="0013723A"/>
    <w:rsid w:val="00137EAF"/>
    <w:rsid w:val="001425D1"/>
    <w:rsid w:val="001501F8"/>
    <w:rsid w:val="00150469"/>
    <w:rsid w:val="0015217E"/>
    <w:rsid w:val="00153712"/>
    <w:rsid w:val="00153941"/>
    <w:rsid w:val="00154549"/>
    <w:rsid w:val="00156A59"/>
    <w:rsid w:val="00156E51"/>
    <w:rsid w:val="0016083A"/>
    <w:rsid w:val="001623BD"/>
    <w:rsid w:val="001645BF"/>
    <w:rsid w:val="0016649B"/>
    <w:rsid w:val="00166B38"/>
    <w:rsid w:val="001722AD"/>
    <w:rsid w:val="001735FD"/>
    <w:rsid w:val="00173A29"/>
    <w:rsid w:val="00176246"/>
    <w:rsid w:val="00176B5B"/>
    <w:rsid w:val="0018348F"/>
    <w:rsid w:val="001852F6"/>
    <w:rsid w:val="00185734"/>
    <w:rsid w:val="00185955"/>
    <w:rsid w:val="0018664B"/>
    <w:rsid w:val="00186919"/>
    <w:rsid w:val="00186BA3"/>
    <w:rsid w:val="00187198"/>
    <w:rsid w:val="00187C50"/>
    <w:rsid w:val="0019096C"/>
    <w:rsid w:val="001926C3"/>
    <w:rsid w:val="001949C2"/>
    <w:rsid w:val="001A233F"/>
    <w:rsid w:val="001A6916"/>
    <w:rsid w:val="001A6A85"/>
    <w:rsid w:val="001A6A89"/>
    <w:rsid w:val="001A7E45"/>
    <w:rsid w:val="001B0FBD"/>
    <w:rsid w:val="001B12E1"/>
    <w:rsid w:val="001B1475"/>
    <w:rsid w:val="001B539B"/>
    <w:rsid w:val="001B5517"/>
    <w:rsid w:val="001B72A7"/>
    <w:rsid w:val="001B7B14"/>
    <w:rsid w:val="001C1A2B"/>
    <w:rsid w:val="001C4B9A"/>
    <w:rsid w:val="001C57A6"/>
    <w:rsid w:val="001D0A95"/>
    <w:rsid w:val="001D22D5"/>
    <w:rsid w:val="001D2BF4"/>
    <w:rsid w:val="001D318B"/>
    <w:rsid w:val="001D5288"/>
    <w:rsid w:val="001E199F"/>
    <w:rsid w:val="001E1ED1"/>
    <w:rsid w:val="001E31DB"/>
    <w:rsid w:val="001E3436"/>
    <w:rsid w:val="001E484C"/>
    <w:rsid w:val="001E6DA4"/>
    <w:rsid w:val="001E72A0"/>
    <w:rsid w:val="001E7493"/>
    <w:rsid w:val="001F1198"/>
    <w:rsid w:val="001F177F"/>
    <w:rsid w:val="001F2B26"/>
    <w:rsid w:val="001F5202"/>
    <w:rsid w:val="001F53C7"/>
    <w:rsid w:val="001F5A17"/>
    <w:rsid w:val="001F72D9"/>
    <w:rsid w:val="001F7D9A"/>
    <w:rsid w:val="00200BFB"/>
    <w:rsid w:val="002014BA"/>
    <w:rsid w:val="00201BB5"/>
    <w:rsid w:val="00202CC9"/>
    <w:rsid w:val="002038BD"/>
    <w:rsid w:val="00203BCE"/>
    <w:rsid w:val="00204362"/>
    <w:rsid w:val="002123AB"/>
    <w:rsid w:val="00212ADE"/>
    <w:rsid w:val="0021503A"/>
    <w:rsid w:val="00215133"/>
    <w:rsid w:val="00216223"/>
    <w:rsid w:val="002167BA"/>
    <w:rsid w:val="002173C2"/>
    <w:rsid w:val="0022032B"/>
    <w:rsid w:val="00220931"/>
    <w:rsid w:val="0022126D"/>
    <w:rsid w:val="002219B4"/>
    <w:rsid w:val="002228A3"/>
    <w:rsid w:val="00223AD3"/>
    <w:rsid w:val="00224AAF"/>
    <w:rsid w:val="00227CFA"/>
    <w:rsid w:val="0023011F"/>
    <w:rsid w:val="0023078D"/>
    <w:rsid w:val="00232C40"/>
    <w:rsid w:val="002340FC"/>
    <w:rsid w:val="00235B8B"/>
    <w:rsid w:val="00242BCE"/>
    <w:rsid w:val="00244DB9"/>
    <w:rsid w:val="002475FE"/>
    <w:rsid w:val="00247DAC"/>
    <w:rsid w:val="00247EF8"/>
    <w:rsid w:val="002502C2"/>
    <w:rsid w:val="00254616"/>
    <w:rsid w:val="00254FEC"/>
    <w:rsid w:val="0025526B"/>
    <w:rsid w:val="00255B2A"/>
    <w:rsid w:val="00261D4A"/>
    <w:rsid w:val="00261E29"/>
    <w:rsid w:val="00265939"/>
    <w:rsid w:val="00266E4B"/>
    <w:rsid w:val="002673E9"/>
    <w:rsid w:val="002676A3"/>
    <w:rsid w:val="002704E2"/>
    <w:rsid w:val="00270E50"/>
    <w:rsid w:val="00272C5F"/>
    <w:rsid w:val="002739C5"/>
    <w:rsid w:val="00273F85"/>
    <w:rsid w:val="0027527E"/>
    <w:rsid w:val="00280818"/>
    <w:rsid w:val="002812E5"/>
    <w:rsid w:val="00282205"/>
    <w:rsid w:val="002822E6"/>
    <w:rsid w:val="00287728"/>
    <w:rsid w:val="0029028E"/>
    <w:rsid w:val="00291FD5"/>
    <w:rsid w:val="00292D00"/>
    <w:rsid w:val="002944D9"/>
    <w:rsid w:val="00294706"/>
    <w:rsid w:val="002948D6"/>
    <w:rsid w:val="00296105"/>
    <w:rsid w:val="002968BB"/>
    <w:rsid w:val="00296E0A"/>
    <w:rsid w:val="00296E7C"/>
    <w:rsid w:val="00297C7B"/>
    <w:rsid w:val="00297E4E"/>
    <w:rsid w:val="002A05C3"/>
    <w:rsid w:val="002A0647"/>
    <w:rsid w:val="002A23ED"/>
    <w:rsid w:val="002A7C6B"/>
    <w:rsid w:val="002B0741"/>
    <w:rsid w:val="002B0751"/>
    <w:rsid w:val="002B2AA0"/>
    <w:rsid w:val="002B3050"/>
    <w:rsid w:val="002B5240"/>
    <w:rsid w:val="002C086C"/>
    <w:rsid w:val="002C0D5A"/>
    <w:rsid w:val="002C156E"/>
    <w:rsid w:val="002C18FF"/>
    <w:rsid w:val="002C4612"/>
    <w:rsid w:val="002C555C"/>
    <w:rsid w:val="002D00F2"/>
    <w:rsid w:val="002D0AFA"/>
    <w:rsid w:val="002D15BC"/>
    <w:rsid w:val="002D18C3"/>
    <w:rsid w:val="002D42D3"/>
    <w:rsid w:val="002D54E7"/>
    <w:rsid w:val="002E0642"/>
    <w:rsid w:val="002E1D78"/>
    <w:rsid w:val="002E411A"/>
    <w:rsid w:val="002E4618"/>
    <w:rsid w:val="002E4A1B"/>
    <w:rsid w:val="002F188C"/>
    <w:rsid w:val="002F27A2"/>
    <w:rsid w:val="002F35F8"/>
    <w:rsid w:val="002F4419"/>
    <w:rsid w:val="002F4525"/>
    <w:rsid w:val="002F77A2"/>
    <w:rsid w:val="002F787F"/>
    <w:rsid w:val="0030183A"/>
    <w:rsid w:val="00305E8F"/>
    <w:rsid w:val="0031170B"/>
    <w:rsid w:val="00311832"/>
    <w:rsid w:val="003133FD"/>
    <w:rsid w:val="00314AF7"/>
    <w:rsid w:val="00320975"/>
    <w:rsid w:val="00321245"/>
    <w:rsid w:val="0032196A"/>
    <w:rsid w:val="00321AAD"/>
    <w:rsid w:val="00324006"/>
    <w:rsid w:val="00325DE2"/>
    <w:rsid w:val="00327869"/>
    <w:rsid w:val="00327AF5"/>
    <w:rsid w:val="0033014C"/>
    <w:rsid w:val="003309AB"/>
    <w:rsid w:val="00331B21"/>
    <w:rsid w:val="00332258"/>
    <w:rsid w:val="003326EE"/>
    <w:rsid w:val="00332BBA"/>
    <w:rsid w:val="00333F49"/>
    <w:rsid w:val="00336091"/>
    <w:rsid w:val="00336359"/>
    <w:rsid w:val="00336D43"/>
    <w:rsid w:val="00340606"/>
    <w:rsid w:val="00345D81"/>
    <w:rsid w:val="003474AC"/>
    <w:rsid w:val="003476AE"/>
    <w:rsid w:val="00352C07"/>
    <w:rsid w:val="003536B9"/>
    <w:rsid w:val="003561A6"/>
    <w:rsid w:val="00356C14"/>
    <w:rsid w:val="0035730B"/>
    <w:rsid w:val="00365F31"/>
    <w:rsid w:val="00367A68"/>
    <w:rsid w:val="003701E0"/>
    <w:rsid w:val="0037129A"/>
    <w:rsid w:val="003718EF"/>
    <w:rsid w:val="0037251E"/>
    <w:rsid w:val="00373FFE"/>
    <w:rsid w:val="00374D64"/>
    <w:rsid w:val="00375D40"/>
    <w:rsid w:val="00380196"/>
    <w:rsid w:val="00380294"/>
    <w:rsid w:val="0038284D"/>
    <w:rsid w:val="00384048"/>
    <w:rsid w:val="00385A59"/>
    <w:rsid w:val="00387F3B"/>
    <w:rsid w:val="00391E2F"/>
    <w:rsid w:val="00397124"/>
    <w:rsid w:val="00397639"/>
    <w:rsid w:val="00397945"/>
    <w:rsid w:val="003A113A"/>
    <w:rsid w:val="003A1EEE"/>
    <w:rsid w:val="003A242D"/>
    <w:rsid w:val="003A2619"/>
    <w:rsid w:val="003A26D8"/>
    <w:rsid w:val="003A3C36"/>
    <w:rsid w:val="003A7BFD"/>
    <w:rsid w:val="003B195B"/>
    <w:rsid w:val="003B2F87"/>
    <w:rsid w:val="003C14CD"/>
    <w:rsid w:val="003C3BFA"/>
    <w:rsid w:val="003C523B"/>
    <w:rsid w:val="003C5B0D"/>
    <w:rsid w:val="003C6527"/>
    <w:rsid w:val="003C6556"/>
    <w:rsid w:val="003C6C9C"/>
    <w:rsid w:val="003C72EA"/>
    <w:rsid w:val="003C7443"/>
    <w:rsid w:val="003D083A"/>
    <w:rsid w:val="003D0A6D"/>
    <w:rsid w:val="003D4E74"/>
    <w:rsid w:val="003D6A8F"/>
    <w:rsid w:val="003E13E6"/>
    <w:rsid w:val="003E3A05"/>
    <w:rsid w:val="003F28C3"/>
    <w:rsid w:val="003F2CE3"/>
    <w:rsid w:val="003F352C"/>
    <w:rsid w:val="003F4411"/>
    <w:rsid w:val="003F60DC"/>
    <w:rsid w:val="003F7FB1"/>
    <w:rsid w:val="00400FF9"/>
    <w:rsid w:val="004048F7"/>
    <w:rsid w:val="00404C6D"/>
    <w:rsid w:val="00405A51"/>
    <w:rsid w:val="00405A91"/>
    <w:rsid w:val="00405D07"/>
    <w:rsid w:val="00406194"/>
    <w:rsid w:val="00412A05"/>
    <w:rsid w:val="00414654"/>
    <w:rsid w:val="0041552A"/>
    <w:rsid w:val="004159FC"/>
    <w:rsid w:val="00420728"/>
    <w:rsid w:val="004213A5"/>
    <w:rsid w:val="0042170F"/>
    <w:rsid w:val="00421F65"/>
    <w:rsid w:val="00423916"/>
    <w:rsid w:val="00431F56"/>
    <w:rsid w:val="0043280E"/>
    <w:rsid w:val="00433A7C"/>
    <w:rsid w:val="00436B0A"/>
    <w:rsid w:val="0044065A"/>
    <w:rsid w:val="004447B8"/>
    <w:rsid w:val="00447812"/>
    <w:rsid w:val="004511B6"/>
    <w:rsid w:val="004512A5"/>
    <w:rsid w:val="004525F0"/>
    <w:rsid w:val="00454562"/>
    <w:rsid w:val="00455AAB"/>
    <w:rsid w:val="00456ADD"/>
    <w:rsid w:val="00457168"/>
    <w:rsid w:val="004572E3"/>
    <w:rsid w:val="004607F9"/>
    <w:rsid w:val="00462570"/>
    <w:rsid w:val="004678BB"/>
    <w:rsid w:val="00471555"/>
    <w:rsid w:val="00471F5B"/>
    <w:rsid w:val="00476A5C"/>
    <w:rsid w:val="00477743"/>
    <w:rsid w:val="00481821"/>
    <w:rsid w:val="00482018"/>
    <w:rsid w:val="004841F8"/>
    <w:rsid w:val="0048731F"/>
    <w:rsid w:val="0049202F"/>
    <w:rsid w:val="00492A57"/>
    <w:rsid w:val="00493554"/>
    <w:rsid w:val="00496899"/>
    <w:rsid w:val="004A083B"/>
    <w:rsid w:val="004A426E"/>
    <w:rsid w:val="004A4BB6"/>
    <w:rsid w:val="004A6767"/>
    <w:rsid w:val="004A6A9D"/>
    <w:rsid w:val="004B0FB9"/>
    <w:rsid w:val="004B1C16"/>
    <w:rsid w:val="004B2FEA"/>
    <w:rsid w:val="004B3602"/>
    <w:rsid w:val="004B5AEE"/>
    <w:rsid w:val="004B6ACF"/>
    <w:rsid w:val="004B7BFF"/>
    <w:rsid w:val="004B7C45"/>
    <w:rsid w:val="004C0DFC"/>
    <w:rsid w:val="004C2ED4"/>
    <w:rsid w:val="004C32A5"/>
    <w:rsid w:val="004C3A9C"/>
    <w:rsid w:val="004C3EC1"/>
    <w:rsid w:val="004C438A"/>
    <w:rsid w:val="004C6E0D"/>
    <w:rsid w:val="004D005B"/>
    <w:rsid w:val="004D1A3B"/>
    <w:rsid w:val="004D4C8A"/>
    <w:rsid w:val="004D7205"/>
    <w:rsid w:val="004D7396"/>
    <w:rsid w:val="004E0639"/>
    <w:rsid w:val="004E157D"/>
    <w:rsid w:val="004F0637"/>
    <w:rsid w:val="004F5529"/>
    <w:rsid w:val="005000D3"/>
    <w:rsid w:val="00503505"/>
    <w:rsid w:val="0050670E"/>
    <w:rsid w:val="00506990"/>
    <w:rsid w:val="00510937"/>
    <w:rsid w:val="005125FE"/>
    <w:rsid w:val="005126CE"/>
    <w:rsid w:val="00513CA3"/>
    <w:rsid w:val="00513E5A"/>
    <w:rsid w:val="00514005"/>
    <w:rsid w:val="005166E9"/>
    <w:rsid w:val="0052345E"/>
    <w:rsid w:val="00523CA8"/>
    <w:rsid w:val="00523CC2"/>
    <w:rsid w:val="0052450C"/>
    <w:rsid w:val="005266EC"/>
    <w:rsid w:val="00527259"/>
    <w:rsid w:val="0053740F"/>
    <w:rsid w:val="00541DCB"/>
    <w:rsid w:val="005432B2"/>
    <w:rsid w:val="00552DDF"/>
    <w:rsid w:val="00553D9C"/>
    <w:rsid w:val="00555610"/>
    <w:rsid w:val="00555786"/>
    <w:rsid w:val="00555C34"/>
    <w:rsid w:val="00555C99"/>
    <w:rsid w:val="00560B1A"/>
    <w:rsid w:val="00561638"/>
    <w:rsid w:val="005706BB"/>
    <w:rsid w:val="00570E09"/>
    <w:rsid w:val="0057642F"/>
    <w:rsid w:val="00576992"/>
    <w:rsid w:val="00576D9F"/>
    <w:rsid w:val="00581361"/>
    <w:rsid w:val="00582426"/>
    <w:rsid w:val="0058243F"/>
    <w:rsid w:val="0058485F"/>
    <w:rsid w:val="0058508A"/>
    <w:rsid w:val="00587031"/>
    <w:rsid w:val="00587692"/>
    <w:rsid w:val="0059284B"/>
    <w:rsid w:val="00594A0C"/>
    <w:rsid w:val="005950D1"/>
    <w:rsid w:val="005950F2"/>
    <w:rsid w:val="0059579F"/>
    <w:rsid w:val="00595932"/>
    <w:rsid w:val="0059661D"/>
    <w:rsid w:val="0059757B"/>
    <w:rsid w:val="005A0C50"/>
    <w:rsid w:val="005A0DAF"/>
    <w:rsid w:val="005A5BFB"/>
    <w:rsid w:val="005A5C45"/>
    <w:rsid w:val="005A6AA6"/>
    <w:rsid w:val="005B100E"/>
    <w:rsid w:val="005B1B2A"/>
    <w:rsid w:val="005B29EE"/>
    <w:rsid w:val="005B4A13"/>
    <w:rsid w:val="005B572C"/>
    <w:rsid w:val="005B5CC8"/>
    <w:rsid w:val="005C192B"/>
    <w:rsid w:val="005C5AC5"/>
    <w:rsid w:val="005C6E66"/>
    <w:rsid w:val="005C7917"/>
    <w:rsid w:val="005D0238"/>
    <w:rsid w:val="005D1D49"/>
    <w:rsid w:val="005D48C7"/>
    <w:rsid w:val="005D6E43"/>
    <w:rsid w:val="005D7596"/>
    <w:rsid w:val="005E0738"/>
    <w:rsid w:val="005E17CD"/>
    <w:rsid w:val="005E3D4E"/>
    <w:rsid w:val="005E5515"/>
    <w:rsid w:val="005E6B7D"/>
    <w:rsid w:val="005F0F00"/>
    <w:rsid w:val="005F31A1"/>
    <w:rsid w:val="005F39E6"/>
    <w:rsid w:val="005F40B2"/>
    <w:rsid w:val="005F47CB"/>
    <w:rsid w:val="005F4F60"/>
    <w:rsid w:val="005F76D8"/>
    <w:rsid w:val="00604DC8"/>
    <w:rsid w:val="00606381"/>
    <w:rsid w:val="00610DDC"/>
    <w:rsid w:val="00613138"/>
    <w:rsid w:val="00613865"/>
    <w:rsid w:val="00614EF2"/>
    <w:rsid w:val="00615ECB"/>
    <w:rsid w:val="00622A59"/>
    <w:rsid w:val="00622A95"/>
    <w:rsid w:val="006256A5"/>
    <w:rsid w:val="00630567"/>
    <w:rsid w:val="00630B25"/>
    <w:rsid w:val="006325D2"/>
    <w:rsid w:val="006336A5"/>
    <w:rsid w:val="00635BD1"/>
    <w:rsid w:val="00635EC0"/>
    <w:rsid w:val="00636777"/>
    <w:rsid w:val="006417EE"/>
    <w:rsid w:val="00642685"/>
    <w:rsid w:val="00643829"/>
    <w:rsid w:val="00643C1E"/>
    <w:rsid w:val="006521AA"/>
    <w:rsid w:val="006526AE"/>
    <w:rsid w:val="00652FF0"/>
    <w:rsid w:val="00656765"/>
    <w:rsid w:val="00657C93"/>
    <w:rsid w:val="0066226D"/>
    <w:rsid w:val="0066396A"/>
    <w:rsid w:val="00664925"/>
    <w:rsid w:val="00665926"/>
    <w:rsid w:val="00665FC0"/>
    <w:rsid w:val="00666675"/>
    <w:rsid w:val="00670CC4"/>
    <w:rsid w:val="00672BA3"/>
    <w:rsid w:val="00673274"/>
    <w:rsid w:val="00673A56"/>
    <w:rsid w:val="006741DF"/>
    <w:rsid w:val="00674592"/>
    <w:rsid w:val="00676B65"/>
    <w:rsid w:val="00676BF7"/>
    <w:rsid w:val="00676C19"/>
    <w:rsid w:val="00676FF3"/>
    <w:rsid w:val="0068245D"/>
    <w:rsid w:val="00682DF2"/>
    <w:rsid w:val="006846D2"/>
    <w:rsid w:val="00687857"/>
    <w:rsid w:val="0068792A"/>
    <w:rsid w:val="0069158C"/>
    <w:rsid w:val="0069246F"/>
    <w:rsid w:val="006930A1"/>
    <w:rsid w:val="0069450B"/>
    <w:rsid w:val="006A0A7C"/>
    <w:rsid w:val="006A1BAC"/>
    <w:rsid w:val="006A1FCC"/>
    <w:rsid w:val="006A41B9"/>
    <w:rsid w:val="006B0774"/>
    <w:rsid w:val="006B0A0D"/>
    <w:rsid w:val="006B2723"/>
    <w:rsid w:val="006B46F3"/>
    <w:rsid w:val="006B5334"/>
    <w:rsid w:val="006B64EE"/>
    <w:rsid w:val="006C5DCE"/>
    <w:rsid w:val="006C6228"/>
    <w:rsid w:val="006C7432"/>
    <w:rsid w:val="006D0F99"/>
    <w:rsid w:val="006D4840"/>
    <w:rsid w:val="006E0502"/>
    <w:rsid w:val="006E0E90"/>
    <w:rsid w:val="006E1CA7"/>
    <w:rsid w:val="006E43F1"/>
    <w:rsid w:val="006E4667"/>
    <w:rsid w:val="006F0B39"/>
    <w:rsid w:val="006F2952"/>
    <w:rsid w:val="006F2DFA"/>
    <w:rsid w:val="006F383C"/>
    <w:rsid w:val="006F4581"/>
    <w:rsid w:val="006F6CC0"/>
    <w:rsid w:val="006F71F0"/>
    <w:rsid w:val="006F76EA"/>
    <w:rsid w:val="007016CE"/>
    <w:rsid w:val="00701860"/>
    <w:rsid w:val="007022B1"/>
    <w:rsid w:val="007024F9"/>
    <w:rsid w:val="0070360E"/>
    <w:rsid w:val="00703C78"/>
    <w:rsid w:val="007046DA"/>
    <w:rsid w:val="0071034C"/>
    <w:rsid w:val="00710758"/>
    <w:rsid w:val="007114E2"/>
    <w:rsid w:val="00712091"/>
    <w:rsid w:val="007124F8"/>
    <w:rsid w:val="00712C7D"/>
    <w:rsid w:val="007166A9"/>
    <w:rsid w:val="00716D53"/>
    <w:rsid w:val="00720B70"/>
    <w:rsid w:val="00721922"/>
    <w:rsid w:val="0072236F"/>
    <w:rsid w:val="00723308"/>
    <w:rsid w:val="007240BC"/>
    <w:rsid w:val="00727AB5"/>
    <w:rsid w:val="007307EB"/>
    <w:rsid w:val="00734E2E"/>
    <w:rsid w:val="0073688F"/>
    <w:rsid w:val="0074395E"/>
    <w:rsid w:val="00745440"/>
    <w:rsid w:val="00750351"/>
    <w:rsid w:val="007517FB"/>
    <w:rsid w:val="00754BCF"/>
    <w:rsid w:val="0075588E"/>
    <w:rsid w:val="007601AA"/>
    <w:rsid w:val="00760E7A"/>
    <w:rsid w:val="00762C09"/>
    <w:rsid w:val="0076636C"/>
    <w:rsid w:val="00767872"/>
    <w:rsid w:val="00771A50"/>
    <w:rsid w:val="00771AF9"/>
    <w:rsid w:val="007727C4"/>
    <w:rsid w:val="0077328F"/>
    <w:rsid w:val="00773336"/>
    <w:rsid w:val="007758A7"/>
    <w:rsid w:val="007801CC"/>
    <w:rsid w:val="00781D2B"/>
    <w:rsid w:val="007831FD"/>
    <w:rsid w:val="00783E89"/>
    <w:rsid w:val="00785652"/>
    <w:rsid w:val="007871F2"/>
    <w:rsid w:val="00790CEA"/>
    <w:rsid w:val="0079147A"/>
    <w:rsid w:val="007917B8"/>
    <w:rsid w:val="00792B19"/>
    <w:rsid w:val="00792EFF"/>
    <w:rsid w:val="0079365E"/>
    <w:rsid w:val="00793DD8"/>
    <w:rsid w:val="007A079F"/>
    <w:rsid w:val="007A166B"/>
    <w:rsid w:val="007A253F"/>
    <w:rsid w:val="007A36BA"/>
    <w:rsid w:val="007A3CA1"/>
    <w:rsid w:val="007A4081"/>
    <w:rsid w:val="007A4F3E"/>
    <w:rsid w:val="007A5480"/>
    <w:rsid w:val="007A73C4"/>
    <w:rsid w:val="007A74D4"/>
    <w:rsid w:val="007B154B"/>
    <w:rsid w:val="007B3979"/>
    <w:rsid w:val="007C0118"/>
    <w:rsid w:val="007C08FF"/>
    <w:rsid w:val="007C2CA6"/>
    <w:rsid w:val="007C4A5A"/>
    <w:rsid w:val="007C63C3"/>
    <w:rsid w:val="007D04FB"/>
    <w:rsid w:val="007D0A01"/>
    <w:rsid w:val="007D14F3"/>
    <w:rsid w:val="007D20D5"/>
    <w:rsid w:val="007D369D"/>
    <w:rsid w:val="007D5701"/>
    <w:rsid w:val="007D5F99"/>
    <w:rsid w:val="007D5FFE"/>
    <w:rsid w:val="007D6AE6"/>
    <w:rsid w:val="007D6CC8"/>
    <w:rsid w:val="007E1456"/>
    <w:rsid w:val="007E52FC"/>
    <w:rsid w:val="007E5CA9"/>
    <w:rsid w:val="007F1850"/>
    <w:rsid w:val="007F3712"/>
    <w:rsid w:val="007F4CE0"/>
    <w:rsid w:val="007F5AC5"/>
    <w:rsid w:val="00800315"/>
    <w:rsid w:val="0080074D"/>
    <w:rsid w:val="00803781"/>
    <w:rsid w:val="008052F0"/>
    <w:rsid w:val="008105E3"/>
    <w:rsid w:val="00810B07"/>
    <w:rsid w:val="00811EB5"/>
    <w:rsid w:val="00812E54"/>
    <w:rsid w:val="00813837"/>
    <w:rsid w:val="00815961"/>
    <w:rsid w:val="008170CB"/>
    <w:rsid w:val="00817198"/>
    <w:rsid w:val="00821AE9"/>
    <w:rsid w:val="00821EC5"/>
    <w:rsid w:val="0082456C"/>
    <w:rsid w:val="00824606"/>
    <w:rsid w:val="008265FD"/>
    <w:rsid w:val="0083104A"/>
    <w:rsid w:val="00832E86"/>
    <w:rsid w:val="00835042"/>
    <w:rsid w:val="008363DD"/>
    <w:rsid w:val="00837242"/>
    <w:rsid w:val="008379CA"/>
    <w:rsid w:val="00837F22"/>
    <w:rsid w:val="00841504"/>
    <w:rsid w:val="00841AB0"/>
    <w:rsid w:val="00842144"/>
    <w:rsid w:val="0084263C"/>
    <w:rsid w:val="0084350E"/>
    <w:rsid w:val="008438ED"/>
    <w:rsid w:val="0084580F"/>
    <w:rsid w:val="00846B50"/>
    <w:rsid w:val="00851DA4"/>
    <w:rsid w:val="00852021"/>
    <w:rsid w:val="008526CD"/>
    <w:rsid w:val="00855B59"/>
    <w:rsid w:val="00863707"/>
    <w:rsid w:val="00863EE3"/>
    <w:rsid w:val="0086741D"/>
    <w:rsid w:val="00867F11"/>
    <w:rsid w:val="00870E2C"/>
    <w:rsid w:val="008720E9"/>
    <w:rsid w:val="00873EB7"/>
    <w:rsid w:val="00876DE5"/>
    <w:rsid w:val="00877425"/>
    <w:rsid w:val="00881BF2"/>
    <w:rsid w:val="00883B40"/>
    <w:rsid w:val="00884FD0"/>
    <w:rsid w:val="00886E81"/>
    <w:rsid w:val="00893BF1"/>
    <w:rsid w:val="00894C88"/>
    <w:rsid w:val="0089515E"/>
    <w:rsid w:val="0089566D"/>
    <w:rsid w:val="00896D0E"/>
    <w:rsid w:val="008A117A"/>
    <w:rsid w:val="008A3181"/>
    <w:rsid w:val="008A46C9"/>
    <w:rsid w:val="008A5B2A"/>
    <w:rsid w:val="008A6197"/>
    <w:rsid w:val="008A775D"/>
    <w:rsid w:val="008B09C6"/>
    <w:rsid w:val="008B2B7D"/>
    <w:rsid w:val="008B343C"/>
    <w:rsid w:val="008B47E4"/>
    <w:rsid w:val="008B4F8F"/>
    <w:rsid w:val="008B567A"/>
    <w:rsid w:val="008B5E95"/>
    <w:rsid w:val="008B6971"/>
    <w:rsid w:val="008B6C98"/>
    <w:rsid w:val="008C0400"/>
    <w:rsid w:val="008C0C34"/>
    <w:rsid w:val="008C0D4A"/>
    <w:rsid w:val="008C36DD"/>
    <w:rsid w:val="008C5E8E"/>
    <w:rsid w:val="008C7B2C"/>
    <w:rsid w:val="008D0BF1"/>
    <w:rsid w:val="008D3A25"/>
    <w:rsid w:val="008D6CAD"/>
    <w:rsid w:val="008D7D09"/>
    <w:rsid w:val="008E000D"/>
    <w:rsid w:val="008E1EA0"/>
    <w:rsid w:val="008E36AD"/>
    <w:rsid w:val="008E494B"/>
    <w:rsid w:val="008E57EF"/>
    <w:rsid w:val="008E62EB"/>
    <w:rsid w:val="008E6F85"/>
    <w:rsid w:val="008F22F3"/>
    <w:rsid w:val="008F3E2F"/>
    <w:rsid w:val="008F51FE"/>
    <w:rsid w:val="008F5214"/>
    <w:rsid w:val="008F6985"/>
    <w:rsid w:val="00902DDE"/>
    <w:rsid w:val="00903115"/>
    <w:rsid w:val="00906B7F"/>
    <w:rsid w:val="0091131F"/>
    <w:rsid w:val="009152B9"/>
    <w:rsid w:val="00915B2E"/>
    <w:rsid w:val="009210E0"/>
    <w:rsid w:val="00921A21"/>
    <w:rsid w:val="00921C1C"/>
    <w:rsid w:val="00921C9A"/>
    <w:rsid w:val="00922D98"/>
    <w:rsid w:val="00924AE0"/>
    <w:rsid w:val="00925608"/>
    <w:rsid w:val="00927EBA"/>
    <w:rsid w:val="00930A48"/>
    <w:rsid w:val="00931608"/>
    <w:rsid w:val="00931EF0"/>
    <w:rsid w:val="009425A5"/>
    <w:rsid w:val="009464EA"/>
    <w:rsid w:val="00946502"/>
    <w:rsid w:val="00947320"/>
    <w:rsid w:val="009474AC"/>
    <w:rsid w:val="00951491"/>
    <w:rsid w:val="00951662"/>
    <w:rsid w:val="009518EA"/>
    <w:rsid w:val="009527E2"/>
    <w:rsid w:val="00953DDC"/>
    <w:rsid w:val="00954386"/>
    <w:rsid w:val="00955195"/>
    <w:rsid w:val="009562C3"/>
    <w:rsid w:val="00956C85"/>
    <w:rsid w:val="00957B1B"/>
    <w:rsid w:val="0096345A"/>
    <w:rsid w:val="00963919"/>
    <w:rsid w:val="00965C0D"/>
    <w:rsid w:val="00970059"/>
    <w:rsid w:val="009700CA"/>
    <w:rsid w:val="0097209B"/>
    <w:rsid w:val="009740D0"/>
    <w:rsid w:val="00981808"/>
    <w:rsid w:val="009849F2"/>
    <w:rsid w:val="00987532"/>
    <w:rsid w:val="00990417"/>
    <w:rsid w:val="009955E8"/>
    <w:rsid w:val="00995C61"/>
    <w:rsid w:val="00996A36"/>
    <w:rsid w:val="00996F08"/>
    <w:rsid w:val="0099759D"/>
    <w:rsid w:val="009A7B80"/>
    <w:rsid w:val="009B0324"/>
    <w:rsid w:val="009B03EA"/>
    <w:rsid w:val="009B082F"/>
    <w:rsid w:val="009B3C12"/>
    <w:rsid w:val="009B4B67"/>
    <w:rsid w:val="009B6397"/>
    <w:rsid w:val="009C0A85"/>
    <w:rsid w:val="009C0D36"/>
    <w:rsid w:val="009C2727"/>
    <w:rsid w:val="009C2D6F"/>
    <w:rsid w:val="009C7195"/>
    <w:rsid w:val="009C77E7"/>
    <w:rsid w:val="009C7908"/>
    <w:rsid w:val="009C7E2A"/>
    <w:rsid w:val="009D6AA7"/>
    <w:rsid w:val="009D6E98"/>
    <w:rsid w:val="009E5D16"/>
    <w:rsid w:val="009E652F"/>
    <w:rsid w:val="009E7361"/>
    <w:rsid w:val="009E77AA"/>
    <w:rsid w:val="009F3FB0"/>
    <w:rsid w:val="009F7495"/>
    <w:rsid w:val="00A022BF"/>
    <w:rsid w:val="00A02DFF"/>
    <w:rsid w:val="00A06563"/>
    <w:rsid w:val="00A07BAD"/>
    <w:rsid w:val="00A07C77"/>
    <w:rsid w:val="00A10730"/>
    <w:rsid w:val="00A15F11"/>
    <w:rsid w:val="00A212AA"/>
    <w:rsid w:val="00A229A1"/>
    <w:rsid w:val="00A22E19"/>
    <w:rsid w:val="00A22EDD"/>
    <w:rsid w:val="00A232D8"/>
    <w:rsid w:val="00A24439"/>
    <w:rsid w:val="00A26DEE"/>
    <w:rsid w:val="00A270F6"/>
    <w:rsid w:val="00A30015"/>
    <w:rsid w:val="00A302C9"/>
    <w:rsid w:val="00A311E7"/>
    <w:rsid w:val="00A31E9B"/>
    <w:rsid w:val="00A337EA"/>
    <w:rsid w:val="00A353A7"/>
    <w:rsid w:val="00A36E17"/>
    <w:rsid w:val="00A370C0"/>
    <w:rsid w:val="00A375EE"/>
    <w:rsid w:val="00A40527"/>
    <w:rsid w:val="00A438BB"/>
    <w:rsid w:val="00A506C5"/>
    <w:rsid w:val="00A52499"/>
    <w:rsid w:val="00A53972"/>
    <w:rsid w:val="00A53EA0"/>
    <w:rsid w:val="00A543E1"/>
    <w:rsid w:val="00A54DF9"/>
    <w:rsid w:val="00A550A1"/>
    <w:rsid w:val="00A55B1C"/>
    <w:rsid w:val="00A573E9"/>
    <w:rsid w:val="00A60DC7"/>
    <w:rsid w:val="00A631C0"/>
    <w:rsid w:val="00A6367F"/>
    <w:rsid w:val="00A63AE1"/>
    <w:rsid w:val="00A64C01"/>
    <w:rsid w:val="00A65D9B"/>
    <w:rsid w:val="00A670FC"/>
    <w:rsid w:val="00A67965"/>
    <w:rsid w:val="00A726D3"/>
    <w:rsid w:val="00A7317D"/>
    <w:rsid w:val="00A80053"/>
    <w:rsid w:val="00A813F1"/>
    <w:rsid w:val="00A8172F"/>
    <w:rsid w:val="00A82124"/>
    <w:rsid w:val="00A82595"/>
    <w:rsid w:val="00A83292"/>
    <w:rsid w:val="00A8390A"/>
    <w:rsid w:val="00A84F85"/>
    <w:rsid w:val="00A86E09"/>
    <w:rsid w:val="00A8750D"/>
    <w:rsid w:val="00A925C7"/>
    <w:rsid w:val="00A9267D"/>
    <w:rsid w:val="00A92D3A"/>
    <w:rsid w:val="00A93E67"/>
    <w:rsid w:val="00A9499E"/>
    <w:rsid w:val="00A94A01"/>
    <w:rsid w:val="00A95992"/>
    <w:rsid w:val="00A9691D"/>
    <w:rsid w:val="00AA1D43"/>
    <w:rsid w:val="00AA27D6"/>
    <w:rsid w:val="00AA3916"/>
    <w:rsid w:val="00AA3F62"/>
    <w:rsid w:val="00AA5D3F"/>
    <w:rsid w:val="00AA7352"/>
    <w:rsid w:val="00AB06D1"/>
    <w:rsid w:val="00AB1E15"/>
    <w:rsid w:val="00AB4C05"/>
    <w:rsid w:val="00AB5458"/>
    <w:rsid w:val="00AB60F2"/>
    <w:rsid w:val="00AB7638"/>
    <w:rsid w:val="00AB78AC"/>
    <w:rsid w:val="00AB7B0A"/>
    <w:rsid w:val="00AC18E2"/>
    <w:rsid w:val="00AC194D"/>
    <w:rsid w:val="00AC1B4B"/>
    <w:rsid w:val="00AC6B01"/>
    <w:rsid w:val="00AD1837"/>
    <w:rsid w:val="00AD2E6D"/>
    <w:rsid w:val="00AD34B2"/>
    <w:rsid w:val="00AD5975"/>
    <w:rsid w:val="00AD5DCD"/>
    <w:rsid w:val="00AE33CB"/>
    <w:rsid w:val="00AE3EF0"/>
    <w:rsid w:val="00AE49DF"/>
    <w:rsid w:val="00AE638B"/>
    <w:rsid w:val="00AE6B27"/>
    <w:rsid w:val="00AE775A"/>
    <w:rsid w:val="00AF13E4"/>
    <w:rsid w:val="00AF5CD4"/>
    <w:rsid w:val="00AF6731"/>
    <w:rsid w:val="00AF756C"/>
    <w:rsid w:val="00AF75B3"/>
    <w:rsid w:val="00B02134"/>
    <w:rsid w:val="00B021A1"/>
    <w:rsid w:val="00B039E2"/>
    <w:rsid w:val="00B057A3"/>
    <w:rsid w:val="00B07434"/>
    <w:rsid w:val="00B10CA1"/>
    <w:rsid w:val="00B110B7"/>
    <w:rsid w:val="00B1113E"/>
    <w:rsid w:val="00B15B89"/>
    <w:rsid w:val="00B1754F"/>
    <w:rsid w:val="00B203AB"/>
    <w:rsid w:val="00B203CD"/>
    <w:rsid w:val="00B208ED"/>
    <w:rsid w:val="00B21503"/>
    <w:rsid w:val="00B23CB0"/>
    <w:rsid w:val="00B24E40"/>
    <w:rsid w:val="00B31AC6"/>
    <w:rsid w:val="00B33D76"/>
    <w:rsid w:val="00B36F59"/>
    <w:rsid w:val="00B40097"/>
    <w:rsid w:val="00B4045D"/>
    <w:rsid w:val="00B419DC"/>
    <w:rsid w:val="00B436E1"/>
    <w:rsid w:val="00B44552"/>
    <w:rsid w:val="00B4561A"/>
    <w:rsid w:val="00B5056F"/>
    <w:rsid w:val="00B516E3"/>
    <w:rsid w:val="00B52F38"/>
    <w:rsid w:val="00B5345A"/>
    <w:rsid w:val="00B53A9D"/>
    <w:rsid w:val="00B54BEF"/>
    <w:rsid w:val="00B56976"/>
    <w:rsid w:val="00B60760"/>
    <w:rsid w:val="00B60905"/>
    <w:rsid w:val="00B61332"/>
    <w:rsid w:val="00B617CF"/>
    <w:rsid w:val="00B62389"/>
    <w:rsid w:val="00B6771B"/>
    <w:rsid w:val="00B70934"/>
    <w:rsid w:val="00B70D13"/>
    <w:rsid w:val="00B71D7C"/>
    <w:rsid w:val="00B773C5"/>
    <w:rsid w:val="00B81107"/>
    <w:rsid w:val="00B829FD"/>
    <w:rsid w:val="00B82D53"/>
    <w:rsid w:val="00B84CB3"/>
    <w:rsid w:val="00B852BB"/>
    <w:rsid w:val="00B92EE8"/>
    <w:rsid w:val="00B94BCB"/>
    <w:rsid w:val="00B96C09"/>
    <w:rsid w:val="00B976BC"/>
    <w:rsid w:val="00B97BA3"/>
    <w:rsid w:val="00B97C87"/>
    <w:rsid w:val="00BA00A4"/>
    <w:rsid w:val="00BA0B22"/>
    <w:rsid w:val="00BA1835"/>
    <w:rsid w:val="00BA6F91"/>
    <w:rsid w:val="00BB1ACA"/>
    <w:rsid w:val="00BB21C5"/>
    <w:rsid w:val="00BB3A40"/>
    <w:rsid w:val="00BC0276"/>
    <w:rsid w:val="00BC1DD0"/>
    <w:rsid w:val="00BC2ED0"/>
    <w:rsid w:val="00BC53D6"/>
    <w:rsid w:val="00BC61C3"/>
    <w:rsid w:val="00BC66AE"/>
    <w:rsid w:val="00BC78DB"/>
    <w:rsid w:val="00BC7F85"/>
    <w:rsid w:val="00BD0DE6"/>
    <w:rsid w:val="00BD0FF5"/>
    <w:rsid w:val="00BD2883"/>
    <w:rsid w:val="00BD39A8"/>
    <w:rsid w:val="00BD555A"/>
    <w:rsid w:val="00BE063C"/>
    <w:rsid w:val="00BE29FF"/>
    <w:rsid w:val="00BF1C00"/>
    <w:rsid w:val="00BF37F3"/>
    <w:rsid w:val="00BF5DC7"/>
    <w:rsid w:val="00BF627A"/>
    <w:rsid w:val="00BF6F0C"/>
    <w:rsid w:val="00BF70D3"/>
    <w:rsid w:val="00C000E0"/>
    <w:rsid w:val="00C02116"/>
    <w:rsid w:val="00C02F9D"/>
    <w:rsid w:val="00C03292"/>
    <w:rsid w:val="00C032B6"/>
    <w:rsid w:val="00C040D8"/>
    <w:rsid w:val="00C05A58"/>
    <w:rsid w:val="00C05D6D"/>
    <w:rsid w:val="00C06180"/>
    <w:rsid w:val="00C10AF1"/>
    <w:rsid w:val="00C12084"/>
    <w:rsid w:val="00C135BB"/>
    <w:rsid w:val="00C202C4"/>
    <w:rsid w:val="00C210CC"/>
    <w:rsid w:val="00C23597"/>
    <w:rsid w:val="00C30266"/>
    <w:rsid w:val="00C35419"/>
    <w:rsid w:val="00C356B9"/>
    <w:rsid w:val="00C375EC"/>
    <w:rsid w:val="00C4070B"/>
    <w:rsid w:val="00C427FE"/>
    <w:rsid w:val="00C42D0E"/>
    <w:rsid w:val="00C46853"/>
    <w:rsid w:val="00C51F50"/>
    <w:rsid w:val="00C52BDD"/>
    <w:rsid w:val="00C55088"/>
    <w:rsid w:val="00C55ABF"/>
    <w:rsid w:val="00C562BF"/>
    <w:rsid w:val="00C61517"/>
    <w:rsid w:val="00C6160A"/>
    <w:rsid w:val="00C624B3"/>
    <w:rsid w:val="00C647BE"/>
    <w:rsid w:val="00C65388"/>
    <w:rsid w:val="00C6583E"/>
    <w:rsid w:val="00C66BFF"/>
    <w:rsid w:val="00C72380"/>
    <w:rsid w:val="00C723BA"/>
    <w:rsid w:val="00C73112"/>
    <w:rsid w:val="00C7412D"/>
    <w:rsid w:val="00C74DB6"/>
    <w:rsid w:val="00C81CAA"/>
    <w:rsid w:val="00C828EF"/>
    <w:rsid w:val="00C83359"/>
    <w:rsid w:val="00C83A89"/>
    <w:rsid w:val="00C860E8"/>
    <w:rsid w:val="00C864DB"/>
    <w:rsid w:val="00C86B56"/>
    <w:rsid w:val="00C9016C"/>
    <w:rsid w:val="00C909BF"/>
    <w:rsid w:val="00C91B51"/>
    <w:rsid w:val="00C927B2"/>
    <w:rsid w:val="00C92F19"/>
    <w:rsid w:val="00C93B48"/>
    <w:rsid w:val="00CA205B"/>
    <w:rsid w:val="00CA4A3C"/>
    <w:rsid w:val="00CA5CB6"/>
    <w:rsid w:val="00CA66FB"/>
    <w:rsid w:val="00CB0D6B"/>
    <w:rsid w:val="00CB1AF3"/>
    <w:rsid w:val="00CB224B"/>
    <w:rsid w:val="00CB2E2A"/>
    <w:rsid w:val="00CB45B2"/>
    <w:rsid w:val="00CB6D29"/>
    <w:rsid w:val="00CB73F4"/>
    <w:rsid w:val="00CB7D55"/>
    <w:rsid w:val="00CC01B9"/>
    <w:rsid w:val="00CC0471"/>
    <w:rsid w:val="00CC0ED5"/>
    <w:rsid w:val="00CC18E6"/>
    <w:rsid w:val="00CC3D67"/>
    <w:rsid w:val="00CD020F"/>
    <w:rsid w:val="00CD08E8"/>
    <w:rsid w:val="00CD20B8"/>
    <w:rsid w:val="00CD2C9B"/>
    <w:rsid w:val="00CD4237"/>
    <w:rsid w:val="00CD48B1"/>
    <w:rsid w:val="00CD4D16"/>
    <w:rsid w:val="00CD5F44"/>
    <w:rsid w:val="00CE2D6C"/>
    <w:rsid w:val="00CE2DC1"/>
    <w:rsid w:val="00CE510B"/>
    <w:rsid w:val="00CE51F1"/>
    <w:rsid w:val="00CE7039"/>
    <w:rsid w:val="00CE73FB"/>
    <w:rsid w:val="00CE754E"/>
    <w:rsid w:val="00CF32DF"/>
    <w:rsid w:val="00CF465D"/>
    <w:rsid w:val="00CF4ED3"/>
    <w:rsid w:val="00CF5EA1"/>
    <w:rsid w:val="00CF737A"/>
    <w:rsid w:val="00D00614"/>
    <w:rsid w:val="00D0080C"/>
    <w:rsid w:val="00D01DA5"/>
    <w:rsid w:val="00D0469A"/>
    <w:rsid w:val="00D04DB2"/>
    <w:rsid w:val="00D054BB"/>
    <w:rsid w:val="00D05AC4"/>
    <w:rsid w:val="00D06684"/>
    <w:rsid w:val="00D10367"/>
    <w:rsid w:val="00D12ED5"/>
    <w:rsid w:val="00D13940"/>
    <w:rsid w:val="00D15BB3"/>
    <w:rsid w:val="00D21415"/>
    <w:rsid w:val="00D22215"/>
    <w:rsid w:val="00D23107"/>
    <w:rsid w:val="00D23B86"/>
    <w:rsid w:val="00D24ABC"/>
    <w:rsid w:val="00D31302"/>
    <w:rsid w:val="00D319F1"/>
    <w:rsid w:val="00D3298C"/>
    <w:rsid w:val="00D34EBE"/>
    <w:rsid w:val="00D35E48"/>
    <w:rsid w:val="00D3709F"/>
    <w:rsid w:val="00D40D2D"/>
    <w:rsid w:val="00D42AB5"/>
    <w:rsid w:val="00D47C1C"/>
    <w:rsid w:val="00D518C6"/>
    <w:rsid w:val="00D52461"/>
    <w:rsid w:val="00D52AAC"/>
    <w:rsid w:val="00D53094"/>
    <w:rsid w:val="00D5592B"/>
    <w:rsid w:val="00D56ADF"/>
    <w:rsid w:val="00D60322"/>
    <w:rsid w:val="00D60F5B"/>
    <w:rsid w:val="00D63FE2"/>
    <w:rsid w:val="00D65AD4"/>
    <w:rsid w:val="00D664D6"/>
    <w:rsid w:val="00D67982"/>
    <w:rsid w:val="00D67EE1"/>
    <w:rsid w:val="00D7034F"/>
    <w:rsid w:val="00D70700"/>
    <w:rsid w:val="00D73399"/>
    <w:rsid w:val="00D74A15"/>
    <w:rsid w:val="00D82774"/>
    <w:rsid w:val="00D8498F"/>
    <w:rsid w:val="00D86292"/>
    <w:rsid w:val="00D8666A"/>
    <w:rsid w:val="00D87A51"/>
    <w:rsid w:val="00D90947"/>
    <w:rsid w:val="00D97F18"/>
    <w:rsid w:val="00DA30B4"/>
    <w:rsid w:val="00DB0645"/>
    <w:rsid w:val="00DB41C2"/>
    <w:rsid w:val="00DB43AF"/>
    <w:rsid w:val="00DB46FE"/>
    <w:rsid w:val="00DB6B91"/>
    <w:rsid w:val="00DC0070"/>
    <w:rsid w:val="00DC16E9"/>
    <w:rsid w:val="00DC1DB5"/>
    <w:rsid w:val="00DC2F43"/>
    <w:rsid w:val="00DC51B5"/>
    <w:rsid w:val="00DC634D"/>
    <w:rsid w:val="00DC6E5C"/>
    <w:rsid w:val="00DC7CFB"/>
    <w:rsid w:val="00DD083C"/>
    <w:rsid w:val="00DD0D32"/>
    <w:rsid w:val="00DD11D0"/>
    <w:rsid w:val="00DD1429"/>
    <w:rsid w:val="00DD14A2"/>
    <w:rsid w:val="00DD2F14"/>
    <w:rsid w:val="00DD3EB9"/>
    <w:rsid w:val="00DD52E8"/>
    <w:rsid w:val="00DD7401"/>
    <w:rsid w:val="00DE17FE"/>
    <w:rsid w:val="00DE29A4"/>
    <w:rsid w:val="00DE2F60"/>
    <w:rsid w:val="00DE514F"/>
    <w:rsid w:val="00DE62DA"/>
    <w:rsid w:val="00DE6D57"/>
    <w:rsid w:val="00DF63B5"/>
    <w:rsid w:val="00E053F6"/>
    <w:rsid w:val="00E06915"/>
    <w:rsid w:val="00E07220"/>
    <w:rsid w:val="00E078FD"/>
    <w:rsid w:val="00E07BD6"/>
    <w:rsid w:val="00E12AA7"/>
    <w:rsid w:val="00E134AD"/>
    <w:rsid w:val="00E13839"/>
    <w:rsid w:val="00E1634A"/>
    <w:rsid w:val="00E226D8"/>
    <w:rsid w:val="00E2542C"/>
    <w:rsid w:val="00E2548A"/>
    <w:rsid w:val="00E25EC6"/>
    <w:rsid w:val="00E264B7"/>
    <w:rsid w:val="00E2679A"/>
    <w:rsid w:val="00E270CE"/>
    <w:rsid w:val="00E27DF7"/>
    <w:rsid w:val="00E27E1D"/>
    <w:rsid w:val="00E30396"/>
    <w:rsid w:val="00E34FCA"/>
    <w:rsid w:val="00E356E3"/>
    <w:rsid w:val="00E3739D"/>
    <w:rsid w:val="00E37639"/>
    <w:rsid w:val="00E429CB"/>
    <w:rsid w:val="00E47460"/>
    <w:rsid w:val="00E47958"/>
    <w:rsid w:val="00E50F72"/>
    <w:rsid w:val="00E513FD"/>
    <w:rsid w:val="00E51ECC"/>
    <w:rsid w:val="00E522CE"/>
    <w:rsid w:val="00E53B71"/>
    <w:rsid w:val="00E542BF"/>
    <w:rsid w:val="00E55420"/>
    <w:rsid w:val="00E55D9D"/>
    <w:rsid w:val="00E55FB5"/>
    <w:rsid w:val="00E575F4"/>
    <w:rsid w:val="00E57FA9"/>
    <w:rsid w:val="00E6126B"/>
    <w:rsid w:val="00E62C71"/>
    <w:rsid w:val="00E67AD3"/>
    <w:rsid w:val="00E756E2"/>
    <w:rsid w:val="00E8011C"/>
    <w:rsid w:val="00E8014F"/>
    <w:rsid w:val="00E8071A"/>
    <w:rsid w:val="00E82B57"/>
    <w:rsid w:val="00E85D37"/>
    <w:rsid w:val="00E8635C"/>
    <w:rsid w:val="00E9595E"/>
    <w:rsid w:val="00E96304"/>
    <w:rsid w:val="00E96784"/>
    <w:rsid w:val="00EA392A"/>
    <w:rsid w:val="00EA5D14"/>
    <w:rsid w:val="00EA7D17"/>
    <w:rsid w:val="00EB04DB"/>
    <w:rsid w:val="00EB1094"/>
    <w:rsid w:val="00EB3565"/>
    <w:rsid w:val="00EB4465"/>
    <w:rsid w:val="00EB4887"/>
    <w:rsid w:val="00EB4A80"/>
    <w:rsid w:val="00EB555E"/>
    <w:rsid w:val="00EB62BA"/>
    <w:rsid w:val="00EB646A"/>
    <w:rsid w:val="00EC48F6"/>
    <w:rsid w:val="00EC499A"/>
    <w:rsid w:val="00EC690B"/>
    <w:rsid w:val="00EC7964"/>
    <w:rsid w:val="00ED3C94"/>
    <w:rsid w:val="00ED5921"/>
    <w:rsid w:val="00ED7976"/>
    <w:rsid w:val="00EE38AD"/>
    <w:rsid w:val="00EE52DA"/>
    <w:rsid w:val="00EE6F50"/>
    <w:rsid w:val="00EF04EA"/>
    <w:rsid w:val="00EF337D"/>
    <w:rsid w:val="00EF3BA3"/>
    <w:rsid w:val="00EF499B"/>
    <w:rsid w:val="00EF4A1D"/>
    <w:rsid w:val="00EF5982"/>
    <w:rsid w:val="00EF5CB6"/>
    <w:rsid w:val="00F02141"/>
    <w:rsid w:val="00F022F1"/>
    <w:rsid w:val="00F02881"/>
    <w:rsid w:val="00F02E85"/>
    <w:rsid w:val="00F0775D"/>
    <w:rsid w:val="00F1095B"/>
    <w:rsid w:val="00F11579"/>
    <w:rsid w:val="00F11AF3"/>
    <w:rsid w:val="00F12359"/>
    <w:rsid w:val="00F1419C"/>
    <w:rsid w:val="00F149BB"/>
    <w:rsid w:val="00F15EBD"/>
    <w:rsid w:val="00F178DE"/>
    <w:rsid w:val="00F17A1A"/>
    <w:rsid w:val="00F21D26"/>
    <w:rsid w:val="00F2352F"/>
    <w:rsid w:val="00F2577D"/>
    <w:rsid w:val="00F26092"/>
    <w:rsid w:val="00F27EA4"/>
    <w:rsid w:val="00F30A97"/>
    <w:rsid w:val="00F321DE"/>
    <w:rsid w:val="00F32843"/>
    <w:rsid w:val="00F36EBD"/>
    <w:rsid w:val="00F37A75"/>
    <w:rsid w:val="00F43912"/>
    <w:rsid w:val="00F43C03"/>
    <w:rsid w:val="00F4585A"/>
    <w:rsid w:val="00F45D1B"/>
    <w:rsid w:val="00F52256"/>
    <w:rsid w:val="00F55FBE"/>
    <w:rsid w:val="00F56F82"/>
    <w:rsid w:val="00F57F3D"/>
    <w:rsid w:val="00F64783"/>
    <w:rsid w:val="00F6675B"/>
    <w:rsid w:val="00F705B9"/>
    <w:rsid w:val="00F712F1"/>
    <w:rsid w:val="00F7363B"/>
    <w:rsid w:val="00F77019"/>
    <w:rsid w:val="00F77D63"/>
    <w:rsid w:val="00F83052"/>
    <w:rsid w:val="00F8333A"/>
    <w:rsid w:val="00F928D3"/>
    <w:rsid w:val="00F9643D"/>
    <w:rsid w:val="00F96FA9"/>
    <w:rsid w:val="00F97502"/>
    <w:rsid w:val="00F975E2"/>
    <w:rsid w:val="00F97E6A"/>
    <w:rsid w:val="00FA043F"/>
    <w:rsid w:val="00FA0752"/>
    <w:rsid w:val="00FA0799"/>
    <w:rsid w:val="00FA08C7"/>
    <w:rsid w:val="00FA218B"/>
    <w:rsid w:val="00FA6E08"/>
    <w:rsid w:val="00FA78EA"/>
    <w:rsid w:val="00FB1252"/>
    <w:rsid w:val="00FB5B1D"/>
    <w:rsid w:val="00FC058C"/>
    <w:rsid w:val="00FC4C0A"/>
    <w:rsid w:val="00FC73B6"/>
    <w:rsid w:val="00FC77BD"/>
    <w:rsid w:val="00FD081B"/>
    <w:rsid w:val="00FD1423"/>
    <w:rsid w:val="00FD182B"/>
    <w:rsid w:val="00FD2A82"/>
    <w:rsid w:val="00FD7039"/>
    <w:rsid w:val="00FD70FC"/>
    <w:rsid w:val="00FD7C68"/>
    <w:rsid w:val="00FE0ECE"/>
    <w:rsid w:val="00FE11B1"/>
    <w:rsid w:val="00FE37D5"/>
    <w:rsid w:val="00FE3ED2"/>
    <w:rsid w:val="00FE4AF0"/>
    <w:rsid w:val="00FE6088"/>
    <w:rsid w:val="00FE6704"/>
    <w:rsid w:val="00FE6F23"/>
    <w:rsid w:val="00FF02D6"/>
    <w:rsid w:val="00FF15D4"/>
    <w:rsid w:val="00FF47D6"/>
    <w:rsid w:val="00FF4977"/>
    <w:rsid w:val="00FF49CA"/>
    <w:rsid w:val="00FF5C48"/>
    <w:rsid w:val="00FF72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2A0603"/>
  <w15:docId w15:val="{82C529D9-DCFF-49EA-B5D7-EF2DD63F5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nhideWhenUsed="1" w:qFormat="1"/>
    <w:lsdException w:name="heading 6" w:semiHidden="1" w:unhideWhenUsed="1" w:qFormat="1"/>
    <w:lsdException w:name="heading 7" w:uiPriority="9" w:qFormat="1"/>
    <w:lsdException w:name="heading 8" w:uiPriority="9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semiHidden="1" w:uiPriority="3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337E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1C0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BD39A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065A"/>
    <w:pPr>
      <w:keepNext/>
      <w:jc w:val="center"/>
      <w:outlineLvl w:val="2"/>
    </w:pPr>
    <w:rPr>
      <w:rFonts w:asciiTheme="minorHAnsi" w:eastAsiaTheme="minorHAnsi" w:hAnsiTheme="minorHAnsi" w:cstheme="minorBidi"/>
      <w:b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rsid w:val="00FE6088"/>
    <w:pPr>
      <w:keepNext/>
      <w:outlineLvl w:val="3"/>
    </w:pPr>
    <w:rPr>
      <w:rFonts w:ascii="Arial" w:hAnsi="Arial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FE6088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265939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locked/>
    <w:rsid w:val="00CA4A3C"/>
    <w:rPr>
      <w:rFonts w:ascii="Cambria" w:hAnsi="Cambria" w:cs="Cambria"/>
      <w:b/>
      <w:bCs/>
      <w:i/>
      <w:i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CA4A3C"/>
    <w:rPr>
      <w:rFonts w:ascii="Calibri" w:hAnsi="Calibri" w:cs="Calibri"/>
      <w:b/>
      <w:b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locked/>
    <w:rsid w:val="00CA4A3C"/>
    <w:rPr>
      <w:rFonts w:ascii="Calibri" w:hAnsi="Calibri" w:cs="Calibr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locked/>
    <w:rsid w:val="00CA4A3C"/>
    <w:rPr>
      <w:rFonts w:ascii="Calibri" w:hAnsi="Calibri" w:cs="Calibri"/>
      <w:i/>
      <w:iCs/>
      <w:sz w:val="24"/>
      <w:szCs w:val="24"/>
    </w:rPr>
  </w:style>
  <w:style w:type="paragraph" w:styleId="NormalWeb">
    <w:name w:val="Normal (Web)"/>
    <w:basedOn w:val="Normal"/>
    <w:uiPriority w:val="99"/>
    <w:rsid w:val="00FE6088"/>
    <w:pPr>
      <w:spacing w:before="100" w:beforeAutospacing="1" w:after="100" w:afterAutospacing="1"/>
    </w:pPr>
    <w:rPr>
      <w:color w:val="000000"/>
    </w:rPr>
  </w:style>
  <w:style w:type="paragraph" w:customStyle="1" w:styleId="p159">
    <w:name w:val="p159"/>
    <w:basedOn w:val="Normal"/>
    <w:uiPriority w:val="99"/>
    <w:rsid w:val="00FE6088"/>
    <w:pPr>
      <w:widowControl w:val="0"/>
      <w:tabs>
        <w:tab w:val="left" w:pos="204"/>
      </w:tabs>
      <w:autoSpaceDE w:val="0"/>
      <w:autoSpaceDN w:val="0"/>
      <w:adjustRightInd w:val="0"/>
      <w:jc w:val="both"/>
    </w:pPr>
  </w:style>
  <w:style w:type="paragraph" w:customStyle="1" w:styleId="p6">
    <w:name w:val="p6"/>
    <w:basedOn w:val="Normal"/>
    <w:uiPriority w:val="99"/>
    <w:rsid w:val="00FE6088"/>
    <w:pPr>
      <w:widowControl w:val="0"/>
      <w:autoSpaceDE w:val="0"/>
      <w:autoSpaceDN w:val="0"/>
      <w:adjustRightInd w:val="0"/>
    </w:pPr>
  </w:style>
  <w:style w:type="table" w:styleId="TableGrid">
    <w:name w:val="Table Grid"/>
    <w:basedOn w:val="TableNormal"/>
    <w:uiPriority w:val="39"/>
    <w:rsid w:val="00FE60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FE6088"/>
    <w:rPr>
      <w:rFonts w:cs="Times New Roman"/>
      <w:color w:val="0000FF"/>
      <w:u w:val="single"/>
    </w:rPr>
  </w:style>
  <w:style w:type="paragraph" w:customStyle="1" w:styleId="p14">
    <w:name w:val="p14"/>
    <w:basedOn w:val="Normal"/>
    <w:uiPriority w:val="99"/>
    <w:rsid w:val="00BD39A8"/>
    <w:pPr>
      <w:widowControl w:val="0"/>
      <w:tabs>
        <w:tab w:val="left" w:pos="204"/>
      </w:tabs>
      <w:autoSpaceDE w:val="0"/>
      <w:autoSpaceDN w:val="0"/>
      <w:adjustRightInd w:val="0"/>
    </w:pPr>
  </w:style>
  <w:style w:type="paragraph" w:styleId="PlainText">
    <w:name w:val="Plain Text"/>
    <w:basedOn w:val="Normal"/>
    <w:link w:val="PlainTextChar"/>
    <w:uiPriority w:val="99"/>
    <w:rsid w:val="00BD39A8"/>
    <w:rPr>
      <w:rFonts w:ascii="Tahoma" w:hAnsi="Tahoma" w:cs="Tahoma"/>
      <w:sz w:val="18"/>
      <w:szCs w:val="18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CA4A3C"/>
    <w:rPr>
      <w:rFonts w:ascii="Courier New" w:hAnsi="Courier New" w:cs="Courier New"/>
    </w:rPr>
  </w:style>
  <w:style w:type="paragraph" w:customStyle="1" w:styleId="p101">
    <w:name w:val="p101"/>
    <w:basedOn w:val="Normal"/>
    <w:uiPriority w:val="99"/>
    <w:rsid w:val="00BD39A8"/>
    <w:pPr>
      <w:widowControl w:val="0"/>
      <w:autoSpaceDE w:val="0"/>
      <w:autoSpaceDN w:val="0"/>
      <w:adjustRightInd w:val="0"/>
      <w:ind w:left="1061" w:hanging="379"/>
    </w:pPr>
  </w:style>
  <w:style w:type="paragraph" w:customStyle="1" w:styleId="t106">
    <w:name w:val="t106"/>
    <w:basedOn w:val="Normal"/>
    <w:uiPriority w:val="99"/>
    <w:rsid w:val="00BD39A8"/>
    <w:pPr>
      <w:widowControl w:val="0"/>
      <w:autoSpaceDE w:val="0"/>
      <w:autoSpaceDN w:val="0"/>
      <w:adjustRightInd w:val="0"/>
    </w:pPr>
  </w:style>
  <w:style w:type="paragraph" w:customStyle="1" w:styleId="RowHead">
    <w:name w:val="Row Head"/>
    <w:basedOn w:val="Normal"/>
    <w:uiPriority w:val="99"/>
    <w:rsid w:val="00921C1C"/>
    <w:pPr>
      <w:spacing w:before="20" w:after="20"/>
      <w:jc w:val="both"/>
    </w:pPr>
    <w:rPr>
      <w:rFonts w:ascii="Book Antiqua" w:hAnsi="Book Antiqua" w:cs="Book Antiqua"/>
      <w:b/>
      <w:bCs/>
    </w:rPr>
  </w:style>
  <w:style w:type="paragraph" w:customStyle="1" w:styleId="p142">
    <w:name w:val="p142"/>
    <w:basedOn w:val="Normal"/>
    <w:uiPriority w:val="99"/>
    <w:rsid w:val="00676B65"/>
    <w:pPr>
      <w:widowControl w:val="0"/>
      <w:autoSpaceDE w:val="0"/>
      <w:autoSpaceDN w:val="0"/>
      <w:adjustRightInd w:val="0"/>
    </w:pPr>
  </w:style>
  <w:style w:type="paragraph" w:customStyle="1" w:styleId="p161">
    <w:name w:val="p161"/>
    <w:basedOn w:val="Normal"/>
    <w:uiPriority w:val="99"/>
    <w:rsid w:val="00676B65"/>
    <w:pPr>
      <w:widowControl w:val="0"/>
      <w:tabs>
        <w:tab w:val="left" w:pos="204"/>
      </w:tabs>
      <w:autoSpaceDE w:val="0"/>
      <w:autoSpaceDN w:val="0"/>
      <w:adjustRightInd w:val="0"/>
      <w:jc w:val="both"/>
    </w:pPr>
  </w:style>
  <w:style w:type="paragraph" w:customStyle="1" w:styleId="p42">
    <w:name w:val="p42"/>
    <w:basedOn w:val="Normal"/>
    <w:uiPriority w:val="99"/>
    <w:rsid w:val="00676B65"/>
    <w:pPr>
      <w:widowControl w:val="0"/>
      <w:autoSpaceDE w:val="0"/>
      <w:autoSpaceDN w:val="0"/>
      <w:adjustRightInd w:val="0"/>
      <w:ind w:left="1021" w:hanging="419"/>
    </w:pPr>
  </w:style>
  <w:style w:type="paragraph" w:customStyle="1" w:styleId="p190">
    <w:name w:val="p190"/>
    <w:basedOn w:val="Normal"/>
    <w:uiPriority w:val="99"/>
    <w:rsid w:val="00676B65"/>
    <w:pPr>
      <w:widowControl w:val="0"/>
      <w:autoSpaceDE w:val="0"/>
      <w:autoSpaceDN w:val="0"/>
      <w:adjustRightInd w:val="0"/>
      <w:ind w:left="1021" w:hanging="419"/>
    </w:pPr>
  </w:style>
  <w:style w:type="paragraph" w:customStyle="1" w:styleId="p191">
    <w:name w:val="p191"/>
    <w:basedOn w:val="Normal"/>
    <w:uiPriority w:val="99"/>
    <w:rsid w:val="00676B65"/>
    <w:pPr>
      <w:widowControl w:val="0"/>
      <w:tabs>
        <w:tab w:val="left" w:pos="464"/>
      </w:tabs>
      <w:autoSpaceDE w:val="0"/>
      <w:autoSpaceDN w:val="0"/>
      <w:adjustRightInd w:val="0"/>
      <w:ind w:left="976" w:hanging="464"/>
    </w:pPr>
  </w:style>
  <w:style w:type="paragraph" w:customStyle="1" w:styleId="p155">
    <w:name w:val="p155"/>
    <w:basedOn w:val="Normal"/>
    <w:uiPriority w:val="99"/>
    <w:rsid w:val="00BC1DD0"/>
    <w:pPr>
      <w:widowControl w:val="0"/>
      <w:autoSpaceDE w:val="0"/>
      <w:autoSpaceDN w:val="0"/>
      <w:adjustRightInd w:val="0"/>
      <w:ind w:left="748" w:hanging="329"/>
    </w:pPr>
  </w:style>
  <w:style w:type="paragraph" w:customStyle="1" w:styleId="p12">
    <w:name w:val="p12"/>
    <w:basedOn w:val="Normal"/>
    <w:uiPriority w:val="99"/>
    <w:rsid w:val="00BC1DD0"/>
    <w:pPr>
      <w:widowControl w:val="0"/>
      <w:tabs>
        <w:tab w:val="left" w:pos="204"/>
      </w:tabs>
      <w:autoSpaceDE w:val="0"/>
      <w:autoSpaceDN w:val="0"/>
      <w:adjustRightInd w:val="0"/>
    </w:pPr>
  </w:style>
  <w:style w:type="paragraph" w:customStyle="1" w:styleId="p153">
    <w:name w:val="p153"/>
    <w:basedOn w:val="Normal"/>
    <w:uiPriority w:val="99"/>
    <w:rsid w:val="00BC1DD0"/>
    <w:pPr>
      <w:widowControl w:val="0"/>
      <w:autoSpaceDE w:val="0"/>
      <w:autoSpaceDN w:val="0"/>
      <w:adjustRightInd w:val="0"/>
    </w:pPr>
  </w:style>
  <w:style w:type="paragraph" w:customStyle="1" w:styleId="c54">
    <w:name w:val="c54"/>
    <w:basedOn w:val="Normal"/>
    <w:uiPriority w:val="99"/>
    <w:rsid w:val="00331B21"/>
    <w:pPr>
      <w:widowControl w:val="0"/>
      <w:autoSpaceDE w:val="0"/>
      <w:autoSpaceDN w:val="0"/>
      <w:adjustRightInd w:val="0"/>
      <w:jc w:val="center"/>
    </w:pPr>
  </w:style>
  <w:style w:type="paragraph" w:customStyle="1" w:styleId="Space">
    <w:name w:val="Space"/>
    <w:basedOn w:val="Normal"/>
    <w:rsid w:val="00420728"/>
    <w:pPr>
      <w:ind w:right="-1267"/>
      <w:jc w:val="both"/>
    </w:pPr>
    <w:rPr>
      <w:rFonts w:ascii="Book Antiqua" w:hAnsi="Book Antiqua" w:cs="Book Antiqua"/>
      <w:sz w:val="10"/>
      <w:szCs w:val="10"/>
    </w:rPr>
  </w:style>
  <w:style w:type="paragraph" w:customStyle="1" w:styleId="WPNormal">
    <w:name w:val="WP_Normal"/>
    <w:basedOn w:val="Normal"/>
    <w:uiPriority w:val="99"/>
    <w:rsid w:val="00265939"/>
    <w:pPr>
      <w:autoSpaceDE w:val="0"/>
      <w:autoSpaceDN w:val="0"/>
    </w:pPr>
    <w:rPr>
      <w:rFonts w:ascii="Arial" w:hAnsi="Arial" w:cs="Arial"/>
    </w:rPr>
  </w:style>
  <w:style w:type="paragraph" w:styleId="BodyText">
    <w:name w:val="Body Text"/>
    <w:basedOn w:val="Normal"/>
    <w:link w:val="BodyTextChar"/>
    <w:uiPriority w:val="99"/>
    <w:qFormat/>
    <w:rsid w:val="00265939"/>
  </w:style>
  <w:style w:type="character" w:customStyle="1" w:styleId="BodyTextChar">
    <w:name w:val="Body Text Char"/>
    <w:basedOn w:val="DefaultParagraphFont"/>
    <w:link w:val="BodyText"/>
    <w:uiPriority w:val="99"/>
    <w:locked/>
    <w:rsid w:val="00CA4A3C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locked/>
    <w:rsid w:val="00E967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F23"/>
    <w:rPr>
      <w:sz w:val="0"/>
      <w:szCs w:val="0"/>
    </w:rPr>
  </w:style>
  <w:style w:type="paragraph" w:styleId="Header">
    <w:name w:val="header"/>
    <w:basedOn w:val="Normal"/>
    <w:link w:val="HeaderChar"/>
    <w:uiPriority w:val="99"/>
    <w:locked/>
    <w:rsid w:val="00EA7D1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locked/>
    <w:rsid w:val="00EA7D1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81821"/>
  </w:style>
  <w:style w:type="character" w:customStyle="1" w:styleId="bodycopy1">
    <w:name w:val="bodycopy1"/>
    <w:basedOn w:val="DefaultParagraphFont"/>
    <w:rsid w:val="00FD70FC"/>
    <w:rPr>
      <w:rFonts w:ascii="Verdana" w:hAnsi="Verdana" w:hint="default"/>
      <w:b w:val="0"/>
      <w:bCs w:val="0"/>
      <w:strike w:val="0"/>
      <w:dstrike w:val="0"/>
      <w:color w:val="000000"/>
      <w:sz w:val="16"/>
      <w:szCs w:val="16"/>
      <w:u w:val="none"/>
      <w:effect w:val="none"/>
    </w:rPr>
  </w:style>
  <w:style w:type="character" w:customStyle="1" w:styleId="FooterChar">
    <w:name w:val="Footer Char"/>
    <w:basedOn w:val="DefaultParagraphFont"/>
    <w:link w:val="Footer"/>
    <w:uiPriority w:val="99"/>
    <w:rsid w:val="00703C7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03C78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87F3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E1ED1"/>
    <w:rPr>
      <w:color w:val="808080"/>
    </w:rPr>
  </w:style>
  <w:style w:type="paragraph" w:styleId="Revision">
    <w:name w:val="Revision"/>
    <w:hidden/>
    <w:uiPriority w:val="99"/>
    <w:semiHidden/>
    <w:rsid w:val="004C3A9C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rsid w:val="001F7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F72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72D9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1F7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1F72D9"/>
    <w:rPr>
      <w:b/>
      <w:bCs/>
    </w:rPr>
  </w:style>
  <w:style w:type="character" w:customStyle="1" w:styleId="apple-converted-space">
    <w:name w:val="apple-converted-space"/>
    <w:basedOn w:val="DefaultParagraphFont"/>
    <w:rsid w:val="00855B59"/>
  </w:style>
  <w:style w:type="paragraph" w:customStyle="1" w:styleId="Default">
    <w:name w:val="Default"/>
    <w:rsid w:val="000C0966"/>
    <w:pPr>
      <w:widowControl w:val="0"/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99"/>
    <w:rsid w:val="00B36F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36F59"/>
    <w:rPr>
      <w:b/>
      <w:bCs/>
    </w:rPr>
  </w:style>
  <w:style w:type="paragraph" w:customStyle="1" w:styleId="sc-bodytextns">
    <w:name w:val="sc-bodytextns"/>
    <w:basedOn w:val="Normal"/>
    <w:uiPriority w:val="99"/>
    <w:rsid w:val="00B36F59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B36F59"/>
    <w:rPr>
      <w:i/>
      <w:iCs/>
    </w:rPr>
  </w:style>
  <w:style w:type="paragraph" w:customStyle="1" w:styleId="sc-bodytext">
    <w:name w:val="sc-bodytext"/>
    <w:basedOn w:val="Normal"/>
    <w:uiPriority w:val="99"/>
    <w:rsid w:val="00CC0471"/>
    <w:pPr>
      <w:spacing w:before="100" w:beforeAutospacing="1"/>
    </w:pPr>
  </w:style>
  <w:style w:type="table" w:customStyle="1" w:styleId="TableGrid12">
    <w:name w:val="Table Grid12"/>
    <w:basedOn w:val="TableNormal"/>
    <w:next w:val="TableGrid"/>
    <w:uiPriority w:val="99"/>
    <w:rsid w:val="00223A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Calibri" w:hAnsi="Calibri"/>
        <w:sz w:val="22"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BF1C0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TableParagraph">
    <w:name w:val="Table Paragraph"/>
    <w:basedOn w:val="Normal"/>
    <w:uiPriority w:val="1"/>
    <w:qFormat/>
    <w:rsid w:val="00BF1C00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BF1C00"/>
  </w:style>
  <w:style w:type="numbering" w:customStyle="1" w:styleId="NoList2">
    <w:name w:val="No List2"/>
    <w:next w:val="NoList"/>
    <w:uiPriority w:val="99"/>
    <w:semiHidden/>
    <w:unhideWhenUsed/>
    <w:rsid w:val="00BF1C00"/>
  </w:style>
  <w:style w:type="numbering" w:customStyle="1" w:styleId="NoList3">
    <w:name w:val="No List3"/>
    <w:next w:val="NoList"/>
    <w:uiPriority w:val="99"/>
    <w:semiHidden/>
    <w:unhideWhenUsed/>
    <w:rsid w:val="00BF1C00"/>
  </w:style>
  <w:style w:type="numbering" w:customStyle="1" w:styleId="NoList4">
    <w:name w:val="No List4"/>
    <w:next w:val="NoList"/>
    <w:uiPriority w:val="99"/>
    <w:semiHidden/>
    <w:unhideWhenUsed/>
    <w:rsid w:val="00EB62BA"/>
  </w:style>
  <w:style w:type="numbering" w:customStyle="1" w:styleId="NoList5">
    <w:name w:val="No List5"/>
    <w:next w:val="NoList"/>
    <w:uiPriority w:val="99"/>
    <w:semiHidden/>
    <w:unhideWhenUsed/>
    <w:rsid w:val="00EB62BA"/>
  </w:style>
  <w:style w:type="numbering" w:customStyle="1" w:styleId="NoList6">
    <w:name w:val="No List6"/>
    <w:next w:val="NoList"/>
    <w:uiPriority w:val="99"/>
    <w:semiHidden/>
    <w:unhideWhenUsed/>
    <w:rsid w:val="00CF32DF"/>
  </w:style>
  <w:style w:type="numbering" w:customStyle="1" w:styleId="NoList7">
    <w:name w:val="No List7"/>
    <w:next w:val="NoList"/>
    <w:uiPriority w:val="99"/>
    <w:semiHidden/>
    <w:unhideWhenUsed/>
    <w:rsid w:val="00CF32DF"/>
  </w:style>
  <w:style w:type="numbering" w:customStyle="1" w:styleId="NoList8">
    <w:name w:val="No List8"/>
    <w:next w:val="NoList"/>
    <w:uiPriority w:val="99"/>
    <w:semiHidden/>
    <w:unhideWhenUsed/>
    <w:rsid w:val="00CF32DF"/>
  </w:style>
  <w:style w:type="numbering" w:customStyle="1" w:styleId="NoList9">
    <w:name w:val="No List9"/>
    <w:next w:val="NoList"/>
    <w:uiPriority w:val="99"/>
    <w:semiHidden/>
    <w:unhideWhenUsed/>
    <w:rsid w:val="00CF32DF"/>
  </w:style>
  <w:style w:type="numbering" w:customStyle="1" w:styleId="NoList10">
    <w:name w:val="No List10"/>
    <w:next w:val="NoList"/>
    <w:uiPriority w:val="99"/>
    <w:semiHidden/>
    <w:unhideWhenUsed/>
    <w:rsid w:val="00CF32DF"/>
  </w:style>
  <w:style w:type="numbering" w:customStyle="1" w:styleId="NoList11">
    <w:name w:val="No List11"/>
    <w:next w:val="NoList"/>
    <w:uiPriority w:val="99"/>
    <w:semiHidden/>
    <w:unhideWhenUsed/>
    <w:rsid w:val="00CF32DF"/>
  </w:style>
  <w:style w:type="numbering" w:customStyle="1" w:styleId="NoList12">
    <w:name w:val="No List12"/>
    <w:next w:val="NoList"/>
    <w:uiPriority w:val="99"/>
    <w:semiHidden/>
    <w:unhideWhenUsed/>
    <w:rsid w:val="00CF32DF"/>
  </w:style>
  <w:style w:type="numbering" w:customStyle="1" w:styleId="NoList13">
    <w:name w:val="No List13"/>
    <w:next w:val="NoList"/>
    <w:uiPriority w:val="99"/>
    <w:semiHidden/>
    <w:unhideWhenUsed/>
    <w:rsid w:val="00CF32DF"/>
  </w:style>
  <w:style w:type="numbering" w:customStyle="1" w:styleId="NoList14">
    <w:name w:val="No List14"/>
    <w:next w:val="NoList"/>
    <w:uiPriority w:val="99"/>
    <w:semiHidden/>
    <w:unhideWhenUsed/>
    <w:rsid w:val="00CF32DF"/>
  </w:style>
  <w:style w:type="numbering" w:customStyle="1" w:styleId="NoList15">
    <w:name w:val="No List15"/>
    <w:next w:val="NoList"/>
    <w:uiPriority w:val="99"/>
    <w:semiHidden/>
    <w:unhideWhenUsed/>
    <w:rsid w:val="00CF32DF"/>
  </w:style>
  <w:style w:type="numbering" w:customStyle="1" w:styleId="NoList16">
    <w:name w:val="No List16"/>
    <w:next w:val="NoList"/>
    <w:uiPriority w:val="99"/>
    <w:semiHidden/>
    <w:unhideWhenUsed/>
    <w:rsid w:val="00CF32DF"/>
  </w:style>
  <w:style w:type="numbering" w:customStyle="1" w:styleId="NoList17">
    <w:name w:val="No List17"/>
    <w:next w:val="NoList"/>
    <w:uiPriority w:val="99"/>
    <w:semiHidden/>
    <w:unhideWhenUsed/>
    <w:rsid w:val="00CF32DF"/>
  </w:style>
  <w:style w:type="numbering" w:customStyle="1" w:styleId="NoList18">
    <w:name w:val="No List18"/>
    <w:next w:val="NoList"/>
    <w:uiPriority w:val="99"/>
    <w:semiHidden/>
    <w:unhideWhenUsed/>
    <w:rsid w:val="00CF32DF"/>
  </w:style>
  <w:style w:type="numbering" w:customStyle="1" w:styleId="NoList19">
    <w:name w:val="No List19"/>
    <w:next w:val="NoList"/>
    <w:uiPriority w:val="99"/>
    <w:semiHidden/>
    <w:unhideWhenUsed/>
    <w:rsid w:val="00CF32DF"/>
  </w:style>
  <w:style w:type="numbering" w:customStyle="1" w:styleId="NoList20">
    <w:name w:val="No List20"/>
    <w:next w:val="NoList"/>
    <w:uiPriority w:val="99"/>
    <w:semiHidden/>
    <w:unhideWhenUsed/>
    <w:rsid w:val="00CF32DF"/>
  </w:style>
  <w:style w:type="table" w:customStyle="1" w:styleId="TableGrid11">
    <w:name w:val="Table Grid11"/>
    <w:basedOn w:val="TableNormal"/>
    <w:next w:val="TableGrid"/>
    <w:uiPriority w:val="99"/>
    <w:rsid w:val="002B2A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2B2AA0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0">
    <w:name w:val="No List110"/>
    <w:next w:val="NoList"/>
    <w:uiPriority w:val="99"/>
    <w:semiHidden/>
    <w:unhideWhenUsed/>
    <w:rsid w:val="002B2AA0"/>
  </w:style>
  <w:style w:type="table" w:customStyle="1" w:styleId="TableGrid21">
    <w:name w:val="Table Grid21"/>
    <w:basedOn w:val="TableNormal"/>
    <w:next w:val="TableGrid"/>
    <w:uiPriority w:val="99"/>
    <w:rsid w:val="002B2A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">
    <w:name w:val="No List111"/>
    <w:next w:val="NoList"/>
    <w:uiPriority w:val="99"/>
    <w:semiHidden/>
    <w:unhideWhenUsed/>
    <w:rsid w:val="002B2AA0"/>
  </w:style>
  <w:style w:type="numbering" w:customStyle="1" w:styleId="NoList21">
    <w:name w:val="No List21"/>
    <w:next w:val="NoList"/>
    <w:uiPriority w:val="99"/>
    <w:semiHidden/>
    <w:unhideWhenUsed/>
    <w:rsid w:val="002B2AA0"/>
  </w:style>
  <w:style w:type="numbering" w:customStyle="1" w:styleId="NoList31">
    <w:name w:val="No List31"/>
    <w:next w:val="NoList"/>
    <w:uiPriority w:val="99"/>
    <w:semiHidden/>
    <w:unhideWhenUsed/>
    <w:rsid w:val="002B2AA0"/>
  </w:style>
  <w:style w:type="table" w:customStyle="1" w:styleId="TableGrid121">
    <w:name w:val="Table Grid121"/>
    <w:basedOn w:val="TableNormal"/>
    <w:next w:val="TableGrid"/>
    <w:uiPriority w:val="99"/>
    <w:rsid w:val="002B2A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Calibri" w:hAnsi="Calibri"/>
        <w:sz w:val="22"/>
      </w:rPr>
    </w:tblStylePr>
  </w:style>
  <w:style w:type="numbering" w:customStyle="1" w:styleId="NoList41">
    <w:name w:val="No List41"/>
    <w:next w:val="NoList"/>
    <w:uiPriority w:val="99"/>
    <w:semiHidden/>
    <w:unhideWhenUsed/>
    <w:rsid w:val="002B2AA0"/>
  </w:style>
  <w:style w:type="numbering" w:customStyle="1" w:styleId="NoList51">
    <w:name w:val="No List51"/>
    <w:next w:val="NoList"/>
    <w:uiPriority w:val="99"/>
    <w:semiHidden/>
    <w:unhideWhenUsed/>
    <w:rsid w:val="002B2AA0"/>
  </w:style>
  <w:style w:type="numbering" w:customStyle="1" w:styleId="NoList61">
    <w:name w:val="No List61"/>
    <w:next w:val="NoList"/>
    <w:uiPriority w:val="99"/>
    <w:semiHidden/>
    <w:unhideWhenUsed/>
    <w:rsid w:val="002B2AA0"/>
  </w:style>
  <w:style w:type="numbering" w:customStyle="1" w:styleId="NoList71">
    <w:name w:val="No List71"/>
    <w:next w:val="NoList"/>
    <w:uiPriority w:val="99"/>
    <w:semiHidden/>
    <w:unhideWhenUsed/>
    <w:rsid w:val="002B2AA0"/>
  </w:style>
  <w:style w:type="numbering" w:customStyle="1" w:styleId="NoList81">
    <w:name w:val="No List81"/>
    <w:next w:val="NoList"/>
    <w:uiPriority w:val="99"/>
    <w:semiHidden/>
    <w:unhideWhenUsed/>
    <w:rsid w:val="002B2AA0"/>
  </w:style>
  <w:style w:type="numbering" w:customStyle="1" w:styleId="NoList91">
    <w:name w:val="No List91"/>
    <w:next w:val="NoList"/>
    <w:uiPriority w:val="99"/>
    <w:semiHidden/>
    <w:unhideWhenUsed/>
    <w:rsid w:val="002B2AA0"/>
  </w:style>
  <w:style w:type="numbering" w:customStyle="1" w:styleId="NoList101">
    <w:name w:val="No List101"/>
    <w:next w:val="NoList"/>
    <w:uiPriority w:val="99"/>
    <w:semiHidden/>
    <w:unhideWhenUsed/>
    <w:rsid w:val="002B2AA0"/>
  </w:style>
  <w:style w:type="numbering" w:customStyle="1" w:styleId="NoList1111">
    <w:name w:val="No List1111"/>
    <w:next w:val="NoList"/>
    <w:uiPriority w:val="99"/>
    <w:semiHidden/>
    <w:unhideWhenUsed/>
    <w:rsid w:val="002B2AA0"/>
  </w:style>
  <w:style w:type="numbering" w:customStyle="1" w:styleId="NoList121">
    <w:name w:val="No List121"/>
    <w:next w:val="NoList"/>
    <w:uiPriority w:val="99"/>
    <w:semiHidden/>
    <w:unhideWhenUsed/>
    <w:rsid w:val="002B2AA0"/>
  </w:style>
  <w:style w:type="numbering" w:customStyle="1" w:styleId="NoList131">
    <w:name w:val="No List131"/>
    <w:next w:val="NoList"/>
    <w:uiPriority w:val="99"/>
    <w:semiHidden/>
    <w:unhideWhenUsed/>
    <w:rsid w:val="002B2AA0"/>
  </w:style>
  <w:style w:type="numbering" w:customStyle="1" w:styleId="NoList141">
    <w:name w:val="No List141"/>
    <w:next w:val="NoList"/>
    <w:uiPriority w:val="99"/>
    <w:semiHidden/>
    <w:unhideWhenUsed/>
    <w:rsid w:val="002B2AA0"/>
  </w:style>
  <w:style w:type="numbering" w:customStyle="1" w:styleId="NoList151">
    <w:name w:val="No List151"/>
    <w:next w:val="NoList"/>
    <w:uiPriority w:val="99"/>
    <w:semiHidden/>
    <w:unhideWhenUsed/>
    <w:rsid w:val="002B2AA0"/>
  </w:style>
  <w:style w:type="numbering" w:customStyle="1" w:styleId="NoList161">
    <w:name w:val="No List161"/>
    <w:next w:val="NoList"/>
    <w:uiPriority w:val="99"/>
    <w:semiHidden/>
    <w:unhideWhenUsed/>
    <w:rsid w:val="002B2AA0"/>
  </w:style>
  <w:style w:type="numbering" w:customStyle="1" w:styleId="NoList171">
    <w:name w:val="No List171"/>
    <w:next w:val="NoList"/>
    <w:uiPriority w:val="99"/>
    <w:semiHidden/>
    <w:unhideWhenUsed/>
    <w:rsid w:val="002B2AA0"/>
  </w:style>
  <w:style w:type="numbering" w:customStyle="1" w:styleId="NoList181">
    <w:name w:val="No List181"/>
    <w:next w:val="NoList"/>
    <w:uiPriority w:val="99"/>
    <w:semiHidden/>
    <w:unhideWhenUsed/>
    <w:rsid w:val="002B2AA0"/>
  </w:style>
  <w:style w:type="numbering" w:customStyle="1" w:styleId="NoList191">
    <w:name w:val="No List191"/>
    <w:next w:val="NoList"/>
    <w:uiPriority w:val="99"/>
    <w:semiHidden/>
    <w:unhideWhenUsed/>
    <w:rsid w:val="002B2AA0"/>
  </w:style>
  <w:style w:type="table" w:customStyle="1" w:styleId="GridTable4-Accent11">
    <w:name w:val="Grid Table 4 - Accent 11"/>
    <w:basedOn w:val="TableNormal"/>
    <w:uiPriority w:val="49"/>
    <w:rsid w:val="00D23B8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numbering" w:customStyle="1" w:styleId="NoList22">
    <w:name w:val="No List22"/>
    <w:next w:val="NoList"/>
    <w:uiPriority w:val="99"/>
    <w:semiHidden/>
    <w:unhideWhenUsed/>
    <w:rsid w:val="00A64C01"/>
  </w:style>
  <w:style w:type="numbering" w:customStyle="1" w:styleId="NoList23">
    <w:name w:val="No List23"/>
    <w:next w:val="NoList"/>
    <w:uiPriority w:val="99"/>
    <w:semiHidden/>
    <w:unhideWhenUsed/>
    <w:rsid w:val="00A64C01"/>
  </w:style>
  <w:style w:type="paragraph" w:styleId="NoSpacing">
    <w:name w:val="No Spacing"/>
    <w:uiPriority w:val="1"/>
    <w:qFormat/>
    <w:rsid w:val="00A64C01"/>
    <w:pPr>
      <w:jc w:val="both"/>
    </w:pPr>
    <w:rPr>
      <w:rFonts w:asciiTheme="minorHAnsi" w:eastAsiaTheme="minorEastAsia" w:hAnsiTheme="minorHAnsi" w:cstheme="minorBidi"/>
    </w:rPr>
  </w:style>
  <w:style w:type="numbering" w:customStyle="1" w:styleId="NoList24">
    <w:name w:val="No List24"/>
    <w:next w:val="NoList"/>
    <w:uiPriority w:val="99"/>
    <w:semiHidden/>
    <w:unhideWhenUsed/>
    <w:rsid w:val="00A64C01"/>
  </w:style>
  <w:style w:type="character" w:styleId="FollowedHyperlink">
    <w:name w:val="FollowedHyperlink"/>
    <w:basedOn w:val="DefaultParagraphFont"/>
    <w:uiPriority w:val="99"/>
    <w:unhideWhenUsed/>
    <w:rsid w:val="00A64C01"/>
    <w:rPr>
      <w:color w:val="954F72"/>
      <w:u w:val="single"/>
    </w:rPr>
  </w:style>
  <w:style w:type="paragraph" w:customStyle="1" w:styleId="msolistparagraphcxspfirst">
    <w:name w:val="msolistparagraphcxspfirst"/>
    <w:basedOn w:val="Normal"/>
    <w:uiPriority w:val="99"/>
    <w:semiHidden/>
    <w:rsid w:val="00A64C01"/>
    <w:pPr>
      <w:ind w:left="720"/>
    </w:pPr>
    <w:rPr>
      <w:rFonts w:eastAsiaTheme="minorHAnsi"/>
    </w:rPr>
  </w:style>
  <w:style w:type="paragraph" w:customStyle="1" w:styleId="msolistparagraphcxspmiddle">
    <w:name w:val="msolistparagraphcxspmiddle"/>
    <w:basedOn w:val="Normal"/>
    <w:uiPriority w:val="99"/>
    <w:semiHidden/>
    <w:rsid w:val="00A64C01"/>
    <w:pPr>
      <w:ind w:left="720"/>
    </w:pPr>
    <w:rPr>
      <w:rFonts w:eastAsiaTheme="minorHAnsi"/>
    </w:rPr>
  </w:style>
  <w:style w:type="paragraph" w:customStyle="1" w:styleId="msolistparagraphcxsplast">
    <w:name w:val="msolistparagraphcxsplast"/>
    <w:basedOn w:val="Normal"/>
    <w:uiPriority w:val="99"/>
    <w:semiHidden/>
    <w:rsid w:val="00A64C01"/>
    <w:pPr>
      <w:ind w:left="720"/>
    </w:pPr>
    <w:rPr>
      <w:rFonts w:eastAsiaTheme="minorHAnsi"/>
    </w:rPr>
  </w:style>
  <w:style w:type="paragraph" w:customStyle="1" w:styleId="rowhead0">
    <w:name w:val="rowhead"/>
    <w:basedOn w:val="Normal"/>
    <w:uiPriority w:val="99"/>
    <w:semiHidden/>
    <w:rsid w:val="00A64C01"/>
    <w:pPr>
      <w:spacing w:before="20" w:after="20"/>
      <w:jc w:val="both"/>
    </w:pPr>
    <w:rPr>
      <w:rFonts w:ascii="Book Antiqua" w:eastAsiaTheme="minorHAnsi" w:hAnsi="Book Antiqua"/>
      <w:b/>
      <w:bCs/>
    </w:rPr>
  </w:style>
  <w:style w:type="paragraph" w:customStyle="1" w:styleId="space0">
    <w:name w:val="space"/>
    <w:basedOn w:val="Normal"/>
    <w:uiPriority w:val="99"/>
    <w:semiHidden/>
    <w:rsid w:val="00A64C01"/>
    <w:pPr>
      <w:jc w:val="both"/>
    </w:pPr>
    <w:rPr>
      <w:rFonts w:ascii="Book Antiqua" w:eastAsiaTheme="minorHAnsi" w:hAnsi="Book Antiqua"/>
      <w:sz w:val="10"/>
      <w:szCs w:val="10"/>
    </w:rPr>
  </w:style>
  <w:style w:type="paragraph" w:customStyle="1" w:styleId="wpnormal0">
    <w:name w:val="wpnormal"/>
    <w:basedOn w:val="Normal"/>
    <w:uiPriority w:val="99"/>
    <w:semiHidden/>
    <w:rsid w:val="00A64C01"/>
    <w:rPr>
      <w:rFonts w:ascii="Arial" w:eastAsiaTheme="minorHAnsi" w:hAnsi="Arial" w:cs="Arial"/>
    </w:rPr>
  </w:style>
  <w:style w:type="paragraph" w:customStyle="1" w:styleId="default0">
    <w:name w:val="default"/>
    <w:basedOn w:val="Normal"/>
    <w:uiPriority w:val="99"/>
    <w:semiHidden/>
    <w:rsid w:val="00A64C01"/>
    <w:rPr>
      <w:rFonts w:ascii="Garamond" w:eastAsiaTheme="minorHAnsi" w:hAnsi="Garamond"/>
      <w:color w:val="000000"/>
    </w:rPr>
  </w:style>
  <w:style w:type="paragraph" w:customStyle="1" w:styleId="tableparagraph0">
    <w:name w:val="tableparagraph"/>
    <w:basedOn w:val="Normal"/>
    <w:uiPriority w:val="99"/>
    <w:semiHidden/>
    <w:rsid w:val="00A64C01"/>
    <w:rPr>
      <w:rFonts w:ascii="Calibri" w:eastAsiaTheme="minorHAnsi" w:hAnsi="Calibri" w:cs="Calibri"/>
      <w:sz w:val="22"/>
      <w:szCs w:val="22"/>
    </w:rPr>
  </w:style>
  <w:style w:type="paragraph" w:customStyle="1" w:styleId="msochpdefault">
    <w:name w:val="msochpdefault"/>
    <w:basedOn w:val="Normal"/>
    <w:uiPriority w:val="99"/>
    <w:semiHidden/>
    <w:rsid w:val="00A64C01"/>
    <w:rPr>
      <w:rFonts w:ascii="Calibri" w:eastAsiaTheme="minorHAnsi" w:hAnsi="Calibri" w:cs="Calibri"/>
    </w:rPr>
  </w:style>
  <w:style w:type="character" w:customStyle="1" w:styleId="emailstyle17">
    <w:name w:val="emailstyle17"/>
    <w:basedOn w:val="DefaultParagraphFont"/>
    <w:rsid w:val="00A64C01"/>
    <w:rPr>
      <w:rFonts w:ascii="Calibri" w:hAnsi="Calibri" w:cs="Calibri" w:hint="default"/>
      <w:color w:val="auto"/>
    </w:rPr>
  </w:style>
  <w:style w:type="character" w:customStyle="1" w:styleId="heading1char0">
    <w:name w:val="heading1char"/>
    <w:basedOn w:val="DefaultParagraphFont"/>
    <w:rsid w:val="00A64C01"/>
    <w:rPr>
      <w:rFonts w:ascii="Calibri Light" w:hAnsi="Calibri Light" w:hint="default"/>
      <w:b/>
      <w:bCs/>
      <w:color w:val="2E74B5"/>
    </w:rPr>
  </w:style>
  <w:style w:type="character" w:customStyle="1" w:styleId="heading2char0">
    <w:name w:val="heading2char"/>
    <w:basedOn w:val="DefaultParagraphFont"/>
    <w:rsid w:val="00A64C01"/>
    <w:rPr>
      <w:rFonts w:ascii="Arial" w:hAnsi="Arial" w:cs="Arial" w:hint="default"/>
      <w:b/>
      <w:bCs/>
      <w:i/>
      <w:iCs/>
    </w:rPr>
  </w:style>
  <w:style w:type="character" w:customStyle="1" w:styleId="heading4char0">
    <w:name w:val="heading4char"/>
    <w:basedOn w:val="DefaultParagraphFont"/>
    <w:rsid w:val="00A64C01"/>
    <w:rPr>
      <w:rFonts w:ascii="Arial" w:hAnsi="Arial" w:cs="Arial" w:hint="default"/>
      <w:b/>
      <w:bCs/>
    </w:rPr>
  </w:style>
  <w:style w:type="character" w:customStyle="1" w:styleId="heading7char0">
    <w:name w:val="heading7char"/>
    <w:basedOn w:val="DefaultParagraphFont"/>
    <w:rsid w:val="00A64C01"/>
    <w:rPr>
      <w:rFonts w:ascii="Times New Roman" w:hAnsi="Times New Roman" w:cs="Times New Roman" w:hint="default"/>
    </w:rPr>
  </w:style>
  <w:style w:type="character" w:customStyle="1" w:styleId="heading8char0">
    <w:name w:val="heading8char"/>
    <w:basedOn w:val="DefaultParagraphFont"/>
    <w:rsid w:val="00A64C01"/>
    <w:rPr>
      <w:rFonts w:ascii="Times New Roman" w:hAnsi="Times New Roman" w:cs="Times New Roman" w:hint="default"/>
      <w:i/>
      <w:iCs/>
    </w:rPr>
  </w:style>
  <w:style w:type="character" w:customStyle="1" w:styleId="commenttextchar0">
    <w:name w:val="commenttextchar"/>
    <w:basedOn w:val="DefaultParagraphFont"/>
    <w:rsid w:val="00A64C01"/>
    <w:rPr>
      <w:rFonts w:ascii="Times New Roman" w:hAnsi="Times New Roman" w:cs="Times New Roman" w:hint="default"/>
    </w:rPr>
  </w:style>
  <w:style w:type="character" w:customStyle="1" w:styleId="headerchar0">
    <w:name w:val="headerchar"/>
    <w:basedOn w:val="DefaultParagraphFont"/>
    <w:rsid w:val="00A64C01"/>
    <w:rPr>
      <w:rFonts w:ascii="Times New Roman" w:hAnsi="Times New Roman" w:cs="Times New Roman" w:hint="default"/>
    </w:rPr>
  </w:style>
  <w:style w:type="character" w:customStyle="1" w:styleId="footerchar0">
    <w:name w:val="footerchar"/>
    <w:basedOn w:val="DefaultParagraphFont"/>
    <w:rsid w:val="00A64C01"/>
    <w:rPr>
      <w:rFonts w:ascii="Times New Roman" w:hAnsi="Times New Roman" w:cs="Times New Roman" w:hint="default"/>
    </w:rPr>
  </w:style>
  <w:style w:type="character" w:customStyle="1" w:styleId="bodytextchar0">
    <w:name w:val="bodytextchar"/>
    <w:basedOn w:val="DefaultParagraphFont"/>
    <w:rsid w:val="00A64C01"/>
    <w:rPr>
      <w:rFonts w:ascii="Times New Roman" w:hAnsi="Times New Roman" w:cs="Times New Roman" w:hint="default"/>
    </w:rPr>
  </w:style>
  <w:style w:type="character" w:customStyle="1" w:styleId="plaintextchar0">
    <w:name w:val="plaintextchar"/>
    <w:basedOn w:val="DefaultParagraphFont"/>
    <w:rsid w:val="00A64C01"/>
    <w:rPr>
      <w:rFonts w:ascii="Tahoma" w:hAnsi="Tahoma" w:cs="Tahoma" w:hint="default"/>
    </w:rPr>
  </w:style>
  <w:style w:type="character" w:customStyle="1" w:styleId="commentsubjectchar0">
    <w:name w:val="commentsubjectchar"/>
    <w:basedOn w:val="DefaultParagraphFont"/>
    <w:rsid w:val="00A64C01"/>
    <w:rPr>
      <w:rFonts w:ascii="Times New Roman" w:hAnsi="Times New Roman" w:cs="Times New Roman" w:hint="default"/>
      <w:b/>
      <w:bCs/>
    </w:rPr>
  </w:style>
  <w:style w:type="character" w:customStyle="1" w:styleId="balloontextchar0">
    <w:name w:val="balloontextchar"/>
    <w:basedOn w:val="DefaultParagraphFont"/>
    <w:rsid w:val="00A64C01"/>
    <w:rPr>
      <w:rFonts w:ascii="Tahoma" w:hAnsi="Tahoma" w:cs="Tahoma" w:hint="default"/>
    </w:rPr>
  </w:style>
  <w:style w:type="character" w:customStyle="1" w:styleId="Heading3Char">
    <w:name w:val="Heading 3 Char"/>
    <w:basedOn w:val="DefaultParagraphFont"/>
    <w:link w:val="Heading3"/>
    <w:uiPriority w:val="9"/>
    <w:rsid w:val="0044065A"/>
    <w:rPr>
      <w:rFonts w:asciiTheme="minorHAnsi" w:eastAsiaTheme="minorHAnsi" w:hAnsiTheme="minorHAnsi" w:cstheme="minorBid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44065A"/>
    <w:pPr>
      <w:spacing w:after="160" w:line="259" w:lineRule="auto"/>
      <w:jc w:val="center"/>
    </w:pPr>
    <w:rPr>
      <w:rFonts w:asciiTheme="minorHAnsi" w:eastAsiaTheme="minorHAnsi" w:hAnsiTheme="minorHAnsi" w:cstheme="minorBidi"/>
      <w:b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44065A"/>
    <w:rPr>
      <w:rFonts w:asciiTheme="minorHAnsi" w:eastAsiaTheme="minorHAnsi" w:hAnsiTheme="minorHAnsi" w:cstheme="minorBidi"/>
      <w:b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30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9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0620">
          <w:marLeft w:val="25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020">
          <w:marLeft w:val="25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464064">
          <w:marLeft w:val="25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5639">
          <w:marLeft w:val="25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3E400C90B72242BCDFFFDCA15AC5BB" ma:contentTypeVersion="0" ma:contentTypeDescription="Create a new document." ma:contentTypeScope="" ma:versionID="7299e1db1f1f8dbe674acfdc0bb42ca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C4C0E6-753A-42C5-ADC1-DE93BA4428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F557E5-F523-4ED3-BBAD-DA5D53F323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D38B8B3-FD43-4A07-9025-0A9B5365D170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BFFFB8A7-FC39-4F07-82E2-1AF5C8BDE1D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12D18FE-A7FD-4957-A0B8-D10DD38C5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52</Words>
  <Characters>600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ST COAST UNIVERSITY</vt:lpstr>
    </vt:vector>
  </TitlesOfParts>
  <Company>f</Company>
  <LinksUpToDate>false</LinksUpToDate>
  <CharactersWithSpaces>7039</CharactersWithSpaces>
  <SharedDoc>false</SharedDoc>
  <HLinks>
    <vt:vector size="84" baseType="variant">
      <vt:variant>
        <vt:i4>852053</vt:i4>
      </vt:variant>
      <vt:variant>
        <vt:i4>39</vt:i4>
      </vt:variant>
      <vt:variant>
        <vt:i4>0</vt:i4>
      </vt:variant>
      <vt:variant>
        <vt:i4>5</vt:i4>
      </vt:variant>
      <vt:variant>
        <vt:lpwstr>http://www.martindalecenter.com/Nursing.html</vt:lpwstr>
      </vt:variant>
      <vt:variant>
        <vt:lpwstr/>
      </vt:variant>
      <vt:variant>
        <vt:i4>131164</vt:i4>
      </vt:variant>
      <vt:variant>
        <vt:i4>36</vt:i4>
      </vt:variant>
      <vt:variant>
        <vt:i4>0</vt:i4>
      </vt:variant>
      <vt:variant>
        <vt:i4>5</vt:i4>
      </vt:variant>
      <vt:variant>
        <vt:lpwstr>http://www.ninr.nih.gov/</vt:lpwstr>
      </vt:variant>
      <vt:variant>
        <vt:lpwstr/>
      </vt:variant>
      <vt:variant>
        <vt:i4>3997813</vt:i4>
      </vt:variant>
      <vt:variant>
        <vt:i4>33</vt:i4>
      </vt:variant>
      <vt:variant>
        <vt:i4>0</vt:i4>
      </vt:variant>
      <vt:variant>
        <vt:i4>5</vt:i4>
      </vt:variant>
      <vt:variant>
        <vt:lpwstr>http://www.fda.gov/</vt:lpwstr>
      </vt:variant>
      <vt:variant>
        <vt:lpwstr/>
      </vt:variant>
      <vt:variant>
        <vt:i4>3932280</vt:i4>
      </vt:variant>
      <vt:variant>
        <vt:i4>30</vt:i4>
      </vt:variant>
      <vt:variant>
        <vt:i4>0</vt:i4>
      </vt:variant>
      <vt:variant>
        <vt:i4>5</vt:i4>
      </vt:variant>
      <vt:variant>
        <vt:lpwstr>http://www.nih.gov/</vt:lpwstr>
      </vt:variant>
      <vt:variant>
        <vt:lpwstr/>
      </vt:variant>
      <vt:variant>
        <vt:i4>3801205</vt:i4>
      </vt:variant>
      <vt:variant>
        <vt:i4>27</vt:i4>
      </vt:variant>
      <vt:variant>
        <vt:i4>0</vt:i4>
      </vt:variant>
      <vt:variant>
        <vt:i4>5</vt:i4>
      </vt:variant>
      <vt:variant>
        <vt:lpwstr>http://www.cdc.gov/</vt:lpwstr>
      </vt:variant>
      <vt:variant>
        <vt:lpwstr/>
      </vt:variant>
      <vt:variant>
        <vt:i4>3342374</vt:i4>
      </vt:variant>
      <vt:variant>
        <vt:i4>24</vt:i4>
      </vt:variant>
      <vt:variant>
        <vt:i4>0</vt:i4>
      </vt:variant>
      <vt:variant>
        <vt:i4>5</vt:i4>
      </vt:variant>
      <vt:variant>
        <vt:lpwstr>http://www.nlm.nih.gov/nlmhome.html</vt:lpwstr>
      </vt:variant>
      <vt:variant>
        <vt:lpwstr/>
      </vt:variant>
      <vt:variant>
        <vt:i4>7667810</vt:i4>
      </vt:variant>
      <vt:variant>
        <vt:i4>21</vt:i4>
      </vt:variant>
      <vt:variant>
        <vt:i4>0</vt:i4>
      </vt:variant>
      <vt:variant>
        <vt:i4>5</vt:i4>
      </vt:variant>
      <vt:variant>
        <vt:lpwstr>http://www.ahrq.gov/clinic/uspstfix.htm</vt:lpwstr>
      </vt:variant>
      <vt:variant>
        <vt:lpwstr/>
      </vt:variant>
      <vt:variant>
        <vt:i4>6094850</vt:i4>
      </vt:variant>
      <vt:variant>
        <vt:i4>18</vt:i4>
      </vt:variant>
      <vt:variant>
        <vt:i4>0</vt:i4>
      </vt:variant>
      <vt:variant>
        <vt:i4>5</vt:i4>
      </vt:variant>
      <vt:variant>
        <vt:lpwstr>http://www.guideline.gov/</vt:lpwstr>
      </vt:variant>
      <vt:variant>
        <vt:lpwstr/>
      </vt:variant>
      <vt:variant>
        <vt:i4>4325458</vt:i4>
      </vt:variant>
      <vt:variant>
        <vt:i4>15</vt:i4>
      </vt:variant>
      <vt:variant>
        <vt:i4>0</vt:i4>
      </vt:variant>
      <vt:variant>
        <vt:i4>5</vt:i4>
      </vt:variant>
      <vt:variant>
        <vt:lpwstr>http://www.icsi.org/</vt:lpwstr>
      </vt:variant>
      <vt:variant>
        <vt:lpwstr/>
      </vt:variant>
      <vt:variant>
        <vt:i4>3604539</vt:i4>
      </vt:variant>
      <vt:variant>
        <vt:i4>12</vt:i4>
      </vt:variant>
      <vt:variant>
        <vt:i4>0</vt:i4>
      </vt:variant>
      <vt:variant>
        <vt:i4>5</vt:i4>
      </vt:variant>
      <vt:variant>
        <vt:lpwstr>http://www.ahrq.gov/clinic/</vt:lpwstr>
      </vt:variant>
      <vt:variant>
        <vt:lpwstr/>
      </vt:variant>
      <vt:variant>
        <vt:i4>2424868</vt:i4>
      </vt:variant>
      <vt:variant>
        <vt:i4>9</vt:i4>
      </vt:variant>
      <vt:variant>
        <vt:i4>0</vt:i4>
      </vt:variant>
      <vt:variant>
        <vt:i4>5</vt:i4>
      </vt:variant>
      <vt:variant>
        <vt:lpwstr>http://www.medicine.ox.ac.uk/bandolier/</vt:lpwstr>
      </vt:variant>
      <vt:variant>
        <vt:lpwstr/>
      </vt:variant>
      <vt:variant>
        <vt:i4>6553640</vt:i4>
      </vt:variant>
      <vt:variant>
        <vt:i4>6</vt:i4>
      </vt:variant>
      <vt:variant>
        <vt:i4>0</vt:i4>
      </vt:variant>
      <vt:variant>
        <vt:i4>5</vt:i4>
      </vt:variant>
      <vt:variant>
        <vt:lpwstr>http://www.tripdatabase.com/index.html</vt:lpwstr>
      </vt:variant>
      <vt:variant>
        <vt:lpwstr/>
      </vt:variant>
      <vt:variant>
        <vt:i4>5701710</vt:i4>
      </vt:variant>
      <vt:variant>
        <vt:i4>3</vt:i4>
      </vt:variant>
      <vt:variant>
        <vt:i4>0</vt:i4>
      </vt:variant>
      <vt:variant>
        <vt:i4>5</vt:i4>
      </vt:variant>
      <vt:variant>
        <vt:lpwstr>http://www.crd.york.ac.uk/crdweb/</vt:lpwstr>
      </vt:variant>
      <vt:variant>
        <vt:lpwstr/>
      </vt:variant>
      <vt:variant>
        <vt:i4>4456539</vt:i4>
      </vt:variant>
      <vt:variant>
        <vt:i4>0</vt:i4>
      </vt:variant>
      <vt:variant>
        <vt:i4>0</vt:i4>
      </vt:variant>
      <vt:variant>
        <vt:i4>5</vt:i4>
      </vt:variant>
      <vt:variant>
        <vt:lpwstr>http://www.cochran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ST COAST UNIVERSITY</dc:title>
  <dc:creator>Khubi Jani</dc:creator>
  <cp:lastModifiedBy>Lena Hiyrik</cp:lastModifiedBy>
  <cp:revision>2</cp:revision>
  <cp:lastPrinted>2017-03-16T01:09:00Z</cp:lastPrinted>
  <dcterms:created xsi:type="dcterms:W3CDTF">2020-07-14T02:34:00Z</dcterms:created>
  <dcterms:modified xsi:type="dcterms:W3CDTF">2020-07-14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3E400C90B72242BCDFFFDCA15AC5BB</vt:lpwstr>
  </property>
</Properties>
</file>